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DC458" w14:textId="30828B75" w:rsidR="009303D9" w:rsidRDefault="00255387" w:rsidP="008D67E7">
      <w:pPr>
        <w:pStyle w:val="papertitle"/>
      </w:pPr>
      <w:r>
        <w:rPr>
          <w:i/>
          <w:iCs/>
        </w:rPr>
        <w:t>Tactile Navigation Support for Blind Individuals</w:t>
      </w:r>
      <w:r w:rsidR="00560547">
        <w:rPr>
          <w:i/>
          <w:iCs/>
        </w:rPr>
        <w:t xml:space="preserve">             </w:t>
      </w:r>
      <w:r w:rsidR="00F87E69">
        <w:rPr>
          <w:i/>
          <w:iCs/>
        </w:rPr>
        <w:t xml:space="preserve"> </w:t>
      </w:r>
      <w:r w:rsidR="00560547">
        <w:rPr>
          <w:i/>
          <w:iCs/>
        </w:rPr>
        <w:t xml:space="preserve">      </w:t>
      </w:r>
      <w:r w:rsidR="00F87E69">
        <w:rPr>
          <w:i/>
          <w:iCs/>
        </w:rPr>
        <w:t xml:space="preserve"> </w:t>
      </w:r>
      <w:r w:rsidR="00560547">
        <w:rPr>
          <w:i/>
          <w:iCs/>
        </w:rPr>
        <w:t xml:space="preserve">                 </w:t>
      </w:r>
    </w:p>
    <w:p w14:paraId="28021499" w14:textId="77777777" w:rsidR="009303D9" w:rsidRPr="005B520E" w:rsidRDefault="009303D9">
      <w:pPr>
        <w:pStyle w:val="Author"/>
        <w:sectPr w:rsidR="009303D9" w:rsidRPr="005B520E" w:rsidSect="00B23CD4">
          <w:headerReference w:type="default" r:id="rId8"/>
          <w:footerReference w:type="default" r:id="rId9"/>
          <w:pgSz w:w="12240" w:h="15840" w:code="1"/>
          <w:pgMar w:top="1080" w:right="893" w:bottom="1440" w:left="893" w:header="454" w:footer="408" w:gutter="0"/>
          <w:cols w:space="720"/>
          <w:docGrid w:linePitch="360"/>
        </w:sectPr>
      </w:pPr>
    </w:p>
    <w:p w14:paraId="72DD0700" w14:textId="2F28B4A9" w:rsidR="009303D9" w:rsidRDefault="00255387" w:rsidP="005B520E">
      <w:pPr>
        <w:pStyle w:val="Author"/>
      </w:pPr>
      <w:bookmarkStart w:id="0" w:name="OLE_LINK1"/>
      <w:r>
        <w:t>M</w:t>
      </w:r>
      <w:r w:rsidR="008D67E7">
        <w:t xml:space="preserve"> J</w:t>
      </w:r>
      <w:r>
        <w:t>oshika</w:t>
      </w:r>
    </w:p>
    <w:p w14:paraId="24627E8B" w14:textId="77777777" w:rsidR="009303D9" w:rsidRPr="005B520E" w:rsidRDefault="008D67E7" w:rsidP="005B520E">
      <w:pPr>
        <w:pStyle w:val="Affiliation"/>
      </w:pPr>
      <w:r>
        <w:t>Computer Science and Engineering</w:t>
      </w:r>
    </w:p>
    <w:p w14:paraId="719D5191" w14:textId="03BF9628" w:rsidR="009303D9" w:rsidRPr="005B520E" w:rsidRDefault="008D67E7" w:rsidP="005B520E">
      <w:pPr>
        <w:pStyle w:val="Affiliation"/>
      </w:pPr>
      <w:r>
        <w:t xml:space="preserve">Srinivasa Ramanujan Institute </w:t>
      </w:r>
      <w:r w:rsidR="00255387">
        <w:t>o</w:t>
      </w:r>
      <w:r>
        <w:t>f Technology</w:t>
      </w:r>
    </w:p>
    <w:p w14:paraId="3B4F14EC" w14:textId="77777777" w:rsidR="009303D9" w:rsidRPr="005B520E" w:rsidRDefault="008D67E7" w:rsidP="005B520E">
      <w:pPr>
        <w:pStyle w:val="Affiliation"/>
      </w:pPr>
      <w:r>
        <w:t>Anantapur, India</w:t>
      </w:r>
    </w:p>
    <w:p w14:paraId="63E27547" w14:textId="02807F57" w:rsidR="009303D9" w:rsidRPr="005B520E" w:rsidRDefault="00000000" w:rsidP="005B520E">
      <w:pPr>
        <w:pStyle w:val="Affiliation"/>
      </w:pPr>
      <w:hyperlink r:id="rId10" w:history="1">
        <w:r w:rsidR="008D67E7" w:rsidRPr="00615D24">
          <w:rPr>
            <w:rStyle w:val="Hyperlink"/>
          </w:rPr>
          <w:t>204g1a05</w:t>
        </w:r>
        <w:r w:rsidR="00255387" w:rsidRPr="00615D24">
          <w:rPr>
            <w:rStyle w:val="Hyperlink"/>
          </w:rPr>
          <w:t>45</w:t>
        </w:r>
        <w:r w:rsidR="008D67E7" w:rsidRPr="00615D24">
          <w:rPr>
            <w:rStyle w:val="Hyperlink"/>
          </w:rPr>
          <w:t>@srit.ac.in</w:t>
        </w:r>
      </w:hyperlink>
    </w:p>
    <w:p w14:paraId="01BA12F1" w14:textId="39295F1B" w:rsidR="009303D9" w:rsidRDefault="00255387" w:rsidP="005B520E">
      <w:pPr>
        <w:pStyle w:val="Author"/>
      </w:pPr>
      <w:r>
        <w:t>K Hemanth Reddy</w:t>
      </w:r>
    </w:p>
    <w:bookmarkEnd w:id="0"/>
    <w:p w14:paraId="5A755B7A" w14:textId="77777777" w:rsidR="003F1BBA" w:rsidRPr="005B520E" w:rsidRDefault="003F1BBA" w:rsidP="003F1BBA">
      <w:pPr>
        <w:pStyle w:val="Affiliation"/>
      </w:pPr>
      <w:r>
        <w:t>Computer Science and Engineering</w:t>
      </w:r>
    </w:p>
    <w:p w14:paraId="63432C70" w14:textId="23214667" w:rsidR="003F1BBA" w:rsidRPr="005B520E" w:rsidRDefault="003F1BBA" w:rsidP="003F1BBA">
      <w:pPr>
        <w:pStyle w:val="Affiliation"/>
      </w:pPr>
      <w:r>
        <w:t xml:space="preserve">Srinivasa Ramanujan Institute </w:t>
      </w:r>
      <w:r w:rsidR="00255387">
        <w:t>o</w:t>
      </w:r>
      <w:r>
        <w:t>f Technology</w:t>
      </w:r>
    </w:p>
    <w:p w14:paraId="230CC2B8" w14:textId="77777777" w:rsidR="003F1BBA" w:rsidRPr="005B520E" w:rsidRDefault="003F1BBA" w:rsidP="003F1BBA">
      <w:pPr>
        <w:pStyle w:val="Affiliation"/>
      </w:pPr>
      <w:r>
        <w:t>Anantapur, India</w:t>
      </w:r>
    </w:p>
    <w:p w14:paraId="3B96D440" w14:textId="04F94C44" w:rsidR="009303D9" w:rsidRDefault="00000000" w:rsidP="003F1BBA">
      <w:pPr>
        <w:pStyle w:val="Affiliation"/>
      </w:pPr>
      <w:hyperlink r:id="rId11" w:history="1">
        <w:r w:rsidR="003F1BBA" w:rsidRPr="00615D24">
          <w:rPr>
            <w:rStyle w:val="Hyperlink"/>
          </w:rPr>
          <w:t>214g5a050</w:t>
        </w:r>
        <w:r w:rsidR="00255387" w:rsidRPr="00615D24">
          <w:rPr>
            <w:rStyle w:val="Hyperlink"/>
          </w:rPr>
          <w:t>6</w:t>
        </w:r>
        <w:r w:rsidR="003F1BBA" w:rsidRPr="00615D24">
          <w:rPr>
            <w:rStyle w:val="Hyperlink"/>
          </w:rPr>
          <w:t>@srit.ac.in</w:t>
        </w:r>
      </w:hyperlink>
    </w:p>
    <w:p w14:paraId="24597910" w14:textId="5CF2AE13" w:rsidR="007A7FA0" w:rsidRDefault="00255387" w:rsidP="007A7FA0">
      <w:pPr>
        <w:pStyle w:val="Author"/>
      </w:pPr>
      <w:r>
        <w:t>H Arshia Parveen</w:t>
      </w:r>
    </w:p>
    <w:p w14:paraId="17861E2D" w14:textId="77777777" w:rsidR="003F1BBA" w:rsidRPr="005B520E" w:rsidRDefault="003F1BBA" w:rsidP="003F1BBA">
      <w:pPr>
        <w:pStyle w:val="Affiliation"/>
      </w:pPr>
      <w:r>
        <w:t>Computer Science and Engineering</w:t>
      </w:r>
    </w:p>
    <w:p w14:paraId="0F406324" w14:textId="1A7C4A3E" w:rsidR="003F1BBA" w:rsidRPr="005B520E" w:rsidRDefault="003F1BBA" w:rsidP="003F1BBA">
      <w:pPr>
        <w:pStyle w:val="Affiliation"/>
      </w:pPr>
      <w:r>
        <w:t xml:space="preserve">Srinivasa Ramanujan Institute </w:t>
      </w:r>
      <w:r w:rsidR="00255387">
        <w:t>o</w:t>
      </w:r>
      <w:r>
        <w:t>f Technology</w:t>
      </w:r>
    </w:p>
    <w:p w14:paraId="342817CC" w14:textId="77777777" w:rsidR="003F1BBA" w:rsidRPr="005B520E" w:rsidRDefault="003F1BBA" w:rsidP="003F1BBA">
      <w:pPr>
        <w:pStyle w:val="Affiliation"/>
      </w:pPr>
      <w:r>
        <w:t>Anantapur, India</w:t>
      </w:r>
    </w:p>
    <w:p w14:paraId="0125BE09" w14:textId="514C671F" w:rsidR="007A7FA0" w:rsidRPr="005B520E" w:rsidRDefault="00000000" w:rsidP="003F1BBA">
      <w:pPr>
        <w:pStyle w:val="Affiliation"/>
      </w:pPr>
      <w:hyperlink r:id="rId12" w:history="1">
        <w:r w:rsidR="003F1BBA" w:rsidRPr="00615D24">
          <w:rPr>
            <w:rStyle w:val="Hyperlink"/>
          </w:rPr>
          <w:t>204g1a05</w:t>
        </w:r>
        <w:r w:rsidR="00255387" w:rsidRPr="00615D24">
          <w:rPr>
            <w:rStyle w:val="Hyperlink"/>
          </w:rPr>
          <w:t>15</w:t>
        </w:r>
        <w:r w:rsidR="003F1BBA" w:rsidRPr="00615D24">
          <w:rPr>
            <w:rStyle w:val="Hyperlink"/>
          </w:rPr>
          <w:t>@srit.ac.in</w:t>
        </w:r>
      </w:hyperlink>
    </w:p>
    <w:p w14:paraId="1FF81957" w14:textId="6528A8FE" w:rsidR="007A7FA0" w:rsidRDefault="00255387" w:rsidP="003F1BBA">
      <w:pPr>
        <w:pStyle w:val="Author"/>
      </w:pPr>
      <w:r>
        <w:t>G Akshaya</w:t>
      </w:r>
    </w:p>
    <w:p w14:paraId="0BF0EFAF" w14:textId="77777777" w:rsidR="003F1BBA" w:rsidRPr="005B520E" w:rsidRDefault="003F1BBA" w:rsidP="003F1BBA">
      <w:pPr>
        <w:pStyle w:val="Affiliation"/>
      </w:pPr>
      <w:r>
        <w:t>Computer Science and Engineering</w:t>
      </w:r>
    </w:p>
    <w:p w14:paraId="3527B9B8" w14:textId="7A18B01E" w:rsidR="003F1BBA" w:rsidRPr="005B520E" w:rsidRDefault="003F1BBA" w:rsidP="003F1BBA">
      <w:pPr>
        <w:pStyle w:val="Affiliation"/>
      </w:pPr>
      <w:r>
        <w:t xml:space="preserve">Srinivasa Ramanujan Institute </w:t>
      </w:r>
      <w:r w:rsidR="00255387">
        <w:t>o</w:t>
      </w:r>
      <w:r>
        <w:t>f Technology</w:t>
      </w:r>
    </w:p>
    <w:p w14:paraId="500C9F52" w14:textId="77777777" w:rsidR="003F1BBA" w:rsidRPr="005B520E" w:rsidRDefault="003F1BBA" w:rsidP="003F1BBA">
      <w:pPr>
        <w:pStyle w:val="Affiliation"/>
      </w:pPr>
      <w:r>
        <w:t>Anantapur, India</w:t>
      </w:r>
    </w:p>
    <w:p w14:paraId="0F48FC53" w14:textId="43877E28" w:rsidR="003F1BBA" w:rsidRPr="005B520E" w:rsidRDefault="00000000" w:rsidP="003F1BBA">
      <w:pPr>
        <w:pStyle w:val="Affiliation"/>
      </w:pPr>
      <w:hyperlink r:id="rId13" w:history="1">
        <w:r w:rsidR="00255387" w:rsidRPr="00615D24">
          <w:rPr>
            <w:rStyle w:val="Hyperlink"/>
          </w:rPr>
          <w:t>214g5a0501</w:t>
        </w:r>
        <w:r w:rsidR="003F1BBA" w:rsidRPr="00615D24">
          <w:rPr>
            <w:rStyle w:val="Hyperlink"/>
          </w:rPr>
          <w:t>@srit.ac.in</w:t>
        </w:r>
      </w:hyperlink>
    </w:p>
    <w:p w14:paraId="7E04AAC1" w14:textId="77777777" w:rsidR="003F1BBA" w:rsidRPr="007A7FA0" w:rsidRDefault="003F1BBA" w:rsidP="007A7FA0">
      <w:pPr>
        <w:pStyle w:val="Affiliation"/>
        <w:rPr>
          <w:b/>
        </w:rPr>
        <w:sectPr w:rsidR="003F1BBA" w:rsidRPr="007A7FA0" w:rsidSect="00B23CD4">
          <w:type w:val="continuous"/>
          <w:pgSz w:w="12240" w:h="15840" w:code="1"/>
          <w:pgMar w:top="1080" w:right="893" w:bottom="1440" w:left="893" w:header="720" w:footer="720" w:gutter="0"/>
          <w:cols w:num="2" w:space="720"/>
          <w:docGrid w:linePitch="360"/>
        </w:sectPr>
      </w:pPr>
    </w:p>
    <w:p w14:paraId="1417AD92" w14:textId="77777777" w:rsidR="009303D9" w:rsidRPr="005B520E" w:rsidRDefault="009303D9">
      <w:pPr>
        <w:pStyle w:val="Affiliation"/>
      </w:pPr>
    </w:p>
    <w:p w14:paraId="6B6A6C77" w14:textId="77777777" w:rsidR="009303D9" w:rsidRPr="005B520E" w:rsidRDefault="009303D9" w:rsidP="003F1BBA">
      <w:pPr>
        <w:jc w:val="both"/>
        <w:sectPr w:rsidR="009303D9" w:rsidRPr="005B520E" w:rsidSect="00B23CD4">
          <w:type w:val="continuous"/>
          <w:pgSz w:w="12240" w:h="15840" w:code="1"/>
          <w:pgMar w:top="1080" w:right="893" w:bottom="1440" w:left="893" w:header="720" w:footer="720" w:gutter="0"/>
          <w:cols w:space="720"/>
          <w:docGrid w:linePitch="360"/>
        </w:sectPr>
      </w:pPr>
    </w:p>
    <w:p w14:paraId="2E0ECA3A" w14:textId="77777777" w:rsidR="004A2CBA" w:rsidRPr="008743EA" w:rsidRDefault="009303D9" w:rsidP="004A2CBA">
      <w:pPr>
        <w:pStyle w:val="Abstract"/>
        <w:rPr>
          <w:sz w:val="20"/>
          <w:szCs w:val="20"/>
        </w:rPr>
      </w:pPr>
      <w:r w:rsidRPr="008743EA">
        <w:rPr>
          <w:i/>
          <w:iCs/>
          <w:sz w:val="20"/>
          <w:szCs w:val="20"/>
        </w:rPr>
        <w:t>Abstract</w:t>
      </w:r>
      <w:r w:rsidR="004A2CBA" w:rsidRPr="008743EA">
        <w:rPr>
          <w:sz w:val="20"/>
          <w:szCs w:val="20"/>
        </w:rPr>
        <w:t>:</w:t>
      </w:r>
    </w:p>
    <w:p w14:paraId="065AB6CC" w14:textId="2E1D1DD9" w:rsidR="004A2CBA" w:rsidRPr="00BB2572" w:rsidRDefault="004A2CBA" w:rsidP="004A2CBA">
      <w:pPr>
        <w:pStyle w:val="Abstract"/>
        <w:rPr>
          <w:b w:val="0"/>
          <w:bCs w:val="0"/>
          <w:sz w:val="20"/>
          <w:szCs w:val="20"/>
          <w:lang w:val="en-GB"/>
        </w:rPr>
      </w:pPr>
      <w:r w:rsidRPr="00BB2572">
        <w:rPr>
          <w:b w:val="0"/>
          <w:bCs w:val="0"/>
          <w:sz w:val="20"/>
          <w:szCs w:val="20"/>
          <w:lang w:val="en-GB"/>
        </w:rPr>
        <w:t>Sighted individuals possess the ability to navigate their surroundings with ease and utilize their visual facility to promptly identify potential hazards. Conversely, individuals who are visually impaired are unable to perceive the external environment, traverse independently, or discern danger. Moreover, they may occasionally feel distressed and wish to notify their family or friends of their location via text. So, the primary challenge faced by visually impaired individuals is their reliance on others, as even their closest relatives may not always be able to provide adequate care. To address this issue, "Smart Stick" would be developed utilizing the "Internet of Things". Using a variety of sensors, including ultrasonic, soil moisture, RF, GPS, and GSM modules and using Arduino UNO, the Smart Stick empowers blind people to be self-adequate and gives them sense of normalcy.</w:t>
      </w:r>
    </w:p>
    <w:p w14:paraId="5A701C6A" w14:textId="29ADB486" w:rsidR="009303D9" w:rsidRPr="00BB2572" w:rsidRDefault="004D72B5" w:rsidP="004A2CBA">
      <w:pPr>
        <w:pStyle w:val="Abstract"/>
        <w:rPr>
          <w:b w:val="0"/>
          <w:bCs w:val="0"/>
          <w:sz w:val="20"/>
          <w:szCs w:val="20"/>
        </w:rPr>
      </w:pPr>
      <w:r w:rsidRPr="00BB2572">
        <w:rPr>
          <w:sz w:val="20"/>
          <w:szCs w:val="20"/>
        </w:rPr>
        <w:t>Keywords</w:t>
      </w:r>
      <w:r w:rsidR="004A2CBA" w:rsidRPr="00BB2572">
        <w:rPr>
          <w:sz w:val="20"/>
          <w:szCs w:val="20"/>
        </w:rPr>
        <w:t xml:space="preserve">: </w:t>
      </w:r>
      <w:r w:rsidR="004A2CBA" w:rsidRPr="00BB2572">
        <w:rPr>
          <w:b w:val="0"/>
          <w:bCs w:val="0"/>
          <w:sz w:val="20"/>
          <w:szCs w:val="20"/>
        </w:rPr>
        <w:t xml:space="preserve">Smart Stick, Ultrasonic Sensor, Soil Moisture, Solar Panel, Infrared Sensor, GPS-GMS Module, Relay Module, RF Module, User setup Notification. </w:t>
      </w:r>
    </w:p>
    <w:p w14:paraId="19FEEC2C" w14:textId="77777777" w:rsidR="009303D9" w:rsidRPr="008743EA" w:rsidRDefault="00917D13" w:rsidP="00D632BE">
      <w:pPr>
        <w:pStyle w:val="Heading1"/>
        <w:rPr>
          <w:b/>
          <w:bCs/>
        </w:rPr>
      </w:pPr>
      <w:r w:rsidRPr="008743EA">
        <w:rPr>
          <w:b/>
          <w:bCs/>
        </w:rPr>
        <w:t xml:space="preserve">Introduction </w:t>
      </w:r>
    </w:p>
    <w:p w14:paraId="22D30C21" w14:textId="23A62384" w:rsidR="004A2CBA" w:rsidRPr="004A2CBA" w:rsidRDefault="004A2CBA" w:rsidP="008743EA">
      <w:pPr>
        <w:pStyle w:val="BodyText"/>
        <w:rPr>
          <w:color w:val="000000" w:themeColor="text1"/>
        </w:rPr>
      </w:pPr>
      <w:r w:rsidRPr="004A2CBA">
        <w:rPr>
          <w:color w:val="000000" w:themeColor="text1"/>
        </w:rPr>
        <w:t xml:space="preserve">Individuals who are visually impaired have several challenges in their daily lives, including those related to social interaction, movement, and information retrieval. Their freedom and quality of life may be impacted by these challenges. According to the World Health Organization (WHO) estimates that the number of people with visual impairment is 285 million (65% of whom are aged over 50 years). Of these, 246 million have low vision and 39 million are estimated to be blind. It has been estimated that over 80% of global visual impairment is preventable or treatable. Those with vision impairments find it difficult to navigate since they are unable to recognize potential dangers or obstacles. Their capacity to engage in daily tasks may be restricted and traveling outside the home may become difficult as a result. Furthermore, information access may be challenging for those who are visually challenged, especially if the material is presented in a visual style. It may also be more difficult for </w:t>
      </w:r>
      <w:r w:rsidRPr="004A2CBA">
        <w:rPr>
          <w:color w:val="000000" w:themeColor="text1"/>
        </w:rPr>
        <w:t>them to interact with the outside world and to read books, newspapers, or signs as a result.</w:t>
      </w:r>
    </w:p>
    <w:p w14:paraId="01A89465" w14:textId="51B1B65B" w:rsidR="00917D13" w:rsidRPr="00917D13" w:rsidRDefault="004A2CBA" w:rsidP="004A2CBA">
      <w:pPr>
        <w:pStyle w:val="BodyText"/>
        <w:rPr>
          <w:color w:val="000000" w:themeColor="text1"/>
        </w:rPr>
      </w:pPr>
      <w:r w:rsidRPr="004A2CBA">
        <w:rPr>
          <w:color w:val="000000" w:themeColor="text1"/>
        </w:rPr>
        <w:t>The need for assistive technologies that might make it easier and more independent for visually impaired people to navigate the world is critical given the difficulties they experience. One such piece of technology that could make a positive impact on the lives of visually impaired people is the Smart stick, which offers improved information access, mobility, and navigation.</w:t>
      </w:r>
    </w:p>
    <w:p w14:paraId="3B5190F4" w14:textId="0EB306BC" w:rsidR="009303D9" w:rsidRPr="008743EA" w:rsidRDefault="00464394" w:rsidP="00D632BE">
      <w:pPr>
        <w:pStyle w:val="Heading1"/>
        <w:rPr>
          <w:b/>
          <w:bCs/>
        </w:rPr>
      </w:pPr>
      <w:r w:rsidRPr="008743EA">
        <w:rPr>
          <w:b/>
          <w:bCs/>
        </w:rPr>
        <w:t>LITERATURE SURVEY</w:t>
      </w:r>
    </w:p>
    <w:p w14:paraId="2E494E82" w14:textId="3D8F391F" w:rsidR="00565CCA" w:rsidRPr="00565CCA" w:rsidRDefault="008743EA" w:rsidP="00565CCA">
      <w:pPr>
        <w:jc w:val="both"/>
      </w:pPr>
      <w:r>
        <w:t xml:space="preserve">       </w:t>
      </w:r>
      <w:r w:rsidR="00565CCA" w:rsidRPr="00565CCA">
        <w:t>The literature review section provides an overview of prior research and findings related to wet/damp surfaces, object detection, upstairs detection, and the Internet of Things (IoT).</w:t>
      </w:r>
      <w:r w:rsidR="00565CCA">
        <w:t xml:space="preserve"> </w:t>
      </w:r>
      <w:r w:rsidR="00FD5F2F">
        <w:t>This</w:t>
      </w:r>
      <w:r w:rsidR="00565CCA" w:rsidRPr="00565CCA">
        <w:t xml:space="preserve"> survey seeks to contextualize the state of the field as it is today to close knowledge gaps and establish the foundation for the recommended technique.</w:t>
      </w:r>
    </w:p>
    <w:p w14:paraId="40747D2F" w14:textId="6EF23103" w:rsidR="00DA674F" w:rsidRPr="008743EA" w:rsidRDefault="00DA674F" w:rsidP="00DA674F">
      <w:pPr>
        <w:pStyle w:val="Heading2"/>
        <w:rPr>
          <w:b/>
          <w:bCs/>
        </w:rPr>
      </w:pPr>
      <w:r w:rsidRPr="008743EA">
        <w:rPr>
          <w:b/>
          <w:bCs/>
        </w:rPr>
        <w:t>Deveploment of an Ultrasonic sensor based walking aid</w:t>
      </w:r>
    </w:p>
    <w:p w14:paraId="67C9CA56" w14:textId="329B77C6" w:rsidR="00DA674F" w:rsidRPr="005B520E" w:rsidRDefault="00DA674F" w:rsidP="00821553">
      <w:pPr>
        <w:pStyle w:val="BodyText"/>
      </w:pPr>
      <w:r w:rsidRPr="00DA674F">
        <w:t>This paper describes the creation of a walking stick with an ultrasonic obstacle detection sensor for those with vision impairments. The central processing unit (CPU) of the system is a PIC microcontroller, which sounds a buzzer to warn the visually impaired user to impediments that are identified within a 5 to 35 cm range</w:t>
      </w:r>
      <w:r w:rsidR="00FD5F2F">
        <w:t xml:space="preserve"> </w:t>
      </w:r>
      <w:r>
        <w:t>[1]</w:t>
      </w:r>
      <w:r w:rsidRPr="00DA674F">
        <w:t>. Although the technology makes it easier to navigate safely in a variety of locations, it has trouble recognizing some barriers, such stairs and wet surfaces</w:t>
      </w:r>
      <w:r w:rsidR="0061343E">
        <w:t xml:space="preserve"> [5]</w:t>
      </w:r>
      <w:r w:rsidRPr="00DA674F">
        <w:t>. The study emphasizes the usefulness of the suggested walking stick while pointing out areas that might be improved in subsequent iterations to solve its present shortcomings.</w:t>
      </w:r>
    </w:p>
    <w:p w14:paraId="3A3615F6" w14:textId="3A8F2CE9" w:rsidR="008743EA" w:rsidRPr="008743EA" w:rsidRDefault="008743EA" w:rsidP="008743EA">
      <w:pPr>
        <w:pStyle w:val="Heading2"/>
        <w:rPr>
          <w:b/>
          <w:bCs/>
        </w:rPr>
      </w:pPr>
      <w:r w:rsidRPr="008743EA">
        <w:rPr>
          <w:b/>
          <w:bCs/>
        </w:rPr>
        <w:t>Exploring Visionary Walking Aids: Focus on Water Surface Detection</w:t>
      </w:r>
    </w:p>
    <w:p w14:paraId="51774E15" w14:textId="7FFA71CC" w:rsidR="0061343E" w:rsidRPr="008743EA" w:rsidRDefault="008743EA" w:rsidP="008743EA">
      <w:pPr>
        <w:jc w:val="both"/>
      </w:pPr>
      <w:r>
        <w:t xml:space="preserve">      </w:t>
      </w:r>
      <w:r w:rsidR="00387B21" w:rsidRPr="00387B21">
        <w:t>A unique walking assistance system for the visually handicapped is presented in this study. It combines a voice module, an ultrasonic sensor,</w:t>
      </w:r>
      <w:r w:rsidR="00387B21">
        <w:t xml:space="preserve"> soil moisture sensor,</w:t>
      </w:r>
      <w:r w:rsidR="00387B21" w:rsidRPr="00387B21">
        <w:t xml:space="preserve"> object, and water sensors, and a blind stick framework</w:t>
      </w:r>
      <w:r w:rsidR="00B44C5D">
        <w:t xml:space="preserve"> [2]</w:t>
      </w:r>
      <w:r w:rsidR="00387B21" w:rsidRPr="00387B21">
        <w:t>. The Arduino UNO receives input from the ultrasonic sensor about obstacles and processes it. The Arduino UNO calculates the obstacle's proximity after analyzing the data. Nothing is done if there is not a barrier to the circuit closing</w:t>
      </w:r>
      <w:r w:rsidR="0061343E">
        <w:t xml:space="preserve"> [6]</w:t>
      </w:r>
      <w:r w:rsidR="00387B21" w:rsidRPr="00387B21">
        <w:t xml:space="preserve">. But the Arduino UNO </w:t>
      </w:r>
      <w:r w:rsidR="00387B21" w:rsidRPr="00387B21">
        <w:lastRenderedPageBreak/>
        <w:t>sounds a voice alert if the obstruction is nearby. Most notably, when obstacles are detected within 50 cm of the device, a single voice alert is generated by the system. The study focuses on the technology design and operation of the developed walking aid device for visually impaired individuals</w:t>
      </w:r>
      <w:r w:rsidR="0061343E">
        <w:t xml:space="preserve"> [7]</w:t>
      </w:r>
      <w:r w:rsidR="00387B21" w:rsidRPr="00387B21">
        <w:t>.</w:t>
      </w:r>
    </w:p>
    <w:p w14:paraId="3A369B1F" w14:textId="5A8238CA" w:rsidR="00B64EF2" w:rsidRPr="00B64EF2" w:rsidRDefault="00387B21" w:rsidP="00B64EF2">
      <w:pPr>
        <w:pStyle w:val="Heading2"/>
        <w:rPr>
          <w:b/>
          <w:bCs/>
        </w:rPr>
      </w:pPr>
      <w:r w:rsidRPr="00387B21">
        <w:rPr>
          <w:b/>
          <w:bCs/>
        </w:rPr>
        <w:t>GPS-Based Stick Localization: Challenges and Constraints</w:t>
      </w:r>
    </w:p>
    <w:p w14:paraId="3F7F6C36" w14:textId="048F6567" w:rsidR="00821553" w:rsidRDefault="00B44C5D" w:rsidP="002E70E9">
      <w:pPr>
        <w:pStyle w:val="BodyText"/>
      </w:pPr>
      <w:r w:rsidRPr="00B44C5D">
        <w:t>To pinpoint an object's accurate ground position smart stick, to be exact, this paper describes the use of the GPS as a satellite navigation system</w:t>
      </w:r>
      <w:r>
        <w:t xml:space="preserve"> [3]</w:t>
      </w:r>
      <w:r w:rsidRPr="00B44C5D">
        <w:t>. The stick's location data is updated to a central main board through this system. It is crucial to remember, nevertheless, that this system's effectiveness is limited indoors because GPS signals are unavailable there</w:t>
      </w:r>
      <w:r w:rsidR="0061343E">
        <w:t xml:space="preserve"> [4]</w:t>
      </w:r>
      <w:r w:rsidRPr="00B44C5D">
        <w:t>. Additionally, signals are only precise within 5-meter range, indicating limits in the technology. Under some operational scenarios, the study emphasizes the intrinsic limitations of GPS-based positioning systems</w:t>
      </w:r>
      <w:r w:rsidR="0061343E">
        <w:t xml:space="preserve"> [8]</w:t>
      </w:r>
      <w:r w:rsidRPr="00B44C5D">
        <w:t>.</w:t>
      </w:r>
    </w:p>
    <w:p w14:paraId="4D84DB88" w14:textId="50C97B7E" w:rsidR="0061343E" w:rsidRDefault="00B64EF2" w:rsidP="0061343E">
      <w:pPr>
        <w:pStyle w:val="Heading2"/>
        <w:rPr>
          <w:b/>
          <w:bCs/>
        </w:rPr>
      </w:pPr>
      <w:r w:rsidRPr="00B64EF2">
        <w:rPr>
          <w:b/>
          <w:bCs/>
        </w:rPr>
        <w:t>RF-Based Stick Localization for Visually Impaired Autonomy</w:t>
      </w:r>
    </w:p>
    <w:p w14:paraId="09061B93" w14:textId="501D28A7" w:rsidR="0061343E" w:rsidRPr="005B520E" w:rsidRDefault="00B64EF2" w:rsidP="00D621B4">
      <w:pPr>
        <w:jc w:val="left"/>
      </w:pPr>
      <w:r>
        <w:t xml:space="preserve">     </w:t>
      </w:r>
      <w:r w:rsidR="00D621B4" w:rsidRPr="00D621B4">
        <w:t xml:space="preserve">If the stick is misplaced from its intended location, visually challenged people can be informed of its whereabouts by activating RF remote control device. The remote control may send signals to the stick thanks to the RF modules, which enable wireless communication. By providing a concrete method of directing visually impaired individuals back to the proper location of the stick, this communication increases their independence and reduces the possibility of misplacing. </w:t>
      </w:r>
      <w:r w:rsidR="00D621B4">
        <w:t>To</w:t>
      </w:r>
      <w:r w:rsidR="00D621B4" w:rsidRPr="00D621B4">
        <w:t xml:space="preserve"> create a dependable and effective localization system for assistive sticks intended for people with vision impairments, RF technology must be integrated.</w:t>
      </w:r>
    </w:p>
    <w:p w14:paraId="587CE798" w14:textId="77777777" w:rsidR="00615D24" w:rsidRPr="00B44C5D" w:rsidRDefault="00615D24" w:rsidP="00615D24">
      <w:pPr>
        <w:pStyle w:val="Heading1"/>
        <w:rPr>
          <w:b/>
          <w:bCs/>
        </w:rPr>
      </w:pPr>
      <w:r w:rsidRPr="00B44C5D">
        <w:rPr>
          <w:b/>
          <w:bCs/>
        </w:rPr>
        <w:t>OBJECTIVE</w:t>
      </w:r>
    </w:p>
    <w:p w14:paraId="004483CF" w14:textId="4CB996C3" w:rsidR="00D621B4" w:rsidRPr="005B520E" w:rsidRDefault="00615D24" w:rsidP="00D621B4">
      <w:pPr>
        <w:pStyle w:val="BodyText"/>
      </w:pPr>
      <w:r w:rsidRPr="00615D24">
        <w:t xml:space="preserve">           The main objective is to develop </w:t>
      </w:r>
      <w:r w:rsidR="00D621B4" w:rsidRPr="00D621B4">
        <w:t>a comprehensive model geared towards enabling autonomous navigation for individuals with visual impairment in diverse environments, encompassing both familiar and unfamiliar locales. The implementation includes an alert system utilizing a buzzer to effectively signal the presence of obstacles, facilitating obstacle detection and avoidance. Additionally, the project focuses on the creation of a user-friendly interface featuring tactile feedback and discernible sensations specifically tailored for blind users. The intent is to provide a nuanced and accessible interface, allowing blind individuals to interpret environmental cues and navigate with enhanced self-sufficiency.</w:t>
      </w:r>
    </w:p>
    <w:p w14:paraId="37466E0B" w14:textId="1166A8F5" w:rsidR="009303D9" w:rsidRPr="00B44C5D" w:rsidRDefault="00464394" w:rsidP="00BC3420">
      <w:pPr>
        <w:pStyle w:val="Heading1"/>
        <w:spacing w:before="120"/>
        <w:rPr>
          <w:b/>
          <w:bCs/>
        </w:rPr>
      </w:pPr>
      <w:r w:rsidRPr="00B44C5D">
        <w:rPr>
          <w:b/>
          <w:bCs/>
        </w:rPr>
        <w:t>PROPOSED SYSTEM</w:t>
      </w:r>
    </w:p>
    <w:p w14:paraId="0E01CE47" w14:textId="14D7B178" w:rsidR="009D30CF" w:rsidRDefault="009D30CF" w:rsidP="00E7596C">
      <w:pPr>
        <w:pStyle w:val="BodyText"/>
      </w:pPr>
      <w:r w:rsidRPr="009D30CF">
        <w:t xml:space="preserve">The proposed system </w:t>
      </w:r>
      <w:bookmarkStart w:id="1" w:name="_Hlk157669020"/>
      <w:r w:rsidRPr="009D30CF">
        <w:t>is capable of detecting the surroundings for various barriers of different sizes and producing the required auditory using the ultrasonic sensor in the presence of buzzer. When damp surfaces are detected using sensors, it might alert the user by vibratory sounds and also enable to send SMS based on the user's location in an emergency or when they are having trouble. When the stick is misplaced, the user can find the stick by using RF remote control.</w:t>
      </w:r>
    </w:p>
    <w:bookmarkEnd w:id="1"/>
    <w:p w14:paraId="4FE83122" w14:textId="77777777" w:rsidR="00A9342F" w:rsidRDefault="00A9342F" w:rsidP="00E7596C">
      <w:pPr>
        <w:pStyle w:val="BodyText"/>
        <w:rPr>
          <w:b/>
          <w:bCs/>
        </w:rPr>
      </w:pPr>
    </w:p>
    <w:p w14:paraId="60898F87" w14:textId="36936721" w:rsidR="002E70E9" w:rsidRDefault="002E70E9" w:rsidP="00E7596C">
      <w:pPr>
        <w:pStyle w:val="BodyText"/>
        <w:rPr>
          <w:b/>
          <w:bCs/>
        </w:rPr>
      </w:pPr>
      <w:r w:rsidRPr="002E70E9">
        <w:rPr>
          <w:b/>
          <w:bCs/>
        </w:rPr>
        <w:t>Block Diagram</w:t>
      </w:r>
    </w:p>
    <w:p w14:paraId="14112F18" w14:textId="0381E654" w:rsidR="002E70E9" w:rsidRPr="007A2FF3" w:rsidRDefault="0061343E" w:rsidP="007A2FF3">
      <w:pPr>
        <w:pStyle w:val="BodyText"/>
        <w:rPr>
          <w:b/>
          <w:bCs/>
        </w:rPr>
      </w:pPr>
      <w:r w:rsidRPr="0061343E">
        <w:rPr>
          <w:b/>
          <w:bCs/>
          <w:noProof/>
        </w:rPr>
        <w:drawing>
          <wp:inline distT="0" distB="0" distL="0" distR="0" wp14:anchorId="215268F4" wp14:editId="3CDD2470">
            <wp:extent cx="3195955" cy="3283585"/>
            <wp:effectExtent l="0" t="0" r="0" b="0"/>
            <wp:docPr id="1552853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853409" name=""/>
                    <pic:cNvPicPr/>
                  </pic:nvPicPr>
                  <pic:blipFill>
                    <a:blip r:embed="rId14"/>
                    <a:stretch>
                      <a:fillRect/>
                    </a:stretch>
                  </pic:blipFill>
                  <pic:spPr>
                    <a:xfrm>
                      <a:off x="0" y="0"/>
                      <a:ext cx="3195955" cy="3283585"/>
                    </a:xfrm>
                    <a:prstGeom prst="rect">
                      <a:avLst/>
                    </a:prstGeom>
                  </pic:spPr>
                </pic:pic>
              </a:graphicData>
            </a:graphic>
          </wp:inline>
        </w:drawing>
      </w:r>
    </w:p>
    <w:p w14:paraId="22010DD1" w14:textId="51BA763B" w:rsidR="00F15E83" w:rsidRPr="005B520E" w:rsidRDefault="007A2FF3" w:rsidP="00F15E83">
      <w:pPr>
        <w:spacing w:after="197" w:line="265" w:lineRule="auto"/>
        <w:ind w:left="10" w:right="380"/>
      </w:pPr>
      <w:r>
        <w:rPr>
          <w:b/>
          <w:sz w:val="16"/>
        </w:rPr>
        <w:t xml:space="preserve">                                 </w:t>
      </w:r>
      <w:r w:rsidR="00F15E83">
        <w:rPr>
          <w:b/>
          <w:sz w:val="16"/>
        </w:rPr>
        <w:t xml:space="preserve">Fig-1: </w:t>
      </w:r>
      <w:r w:rsidR="00F15E83" w:rsidRPr="00991ADB">
        <w:rPr>
          <w:b/>
          <w:bCs/>
          <w:sz w:val="16"/>
        </w:rPr>
        <w:t xml:space="preserve">Block Diagram of </w:t>
      </w:r>
      <w:r w:rsidR="00F15E83">
        <w:rPr>
          <w:b/>
          <w:bCs/>
          <w:sz w:val="16"/>
        </w:rPr>
        <w:t>Proposed System</w:t>
      </w:r>
    </w:p>
    <w:p w14:paraId="4DC5D709" w14:textId="6B707F8B" w:rsidR="00464394" w:rsidRPr="00B44C5D" w:rsidRDefault="00464394" w:rsidP="00464394">
      <w:pPr>
        <w:pStyle w:val="Heading1"/>
        <w:rPr>
          <w:b/>
          <w:bCs/>
        </w:rPr>
      </w:pPr>
      <w:r w:rsidRPr="00B44C5D">
        <w:rPr>
          <w:b/>
          <w:bCs/>
        </w:rPr>
        <w:t>METHODOLOGY</w:t>
      </w:r>
    </w:p>
    <w:p w14:paraId="044C03A3" w14:textId="235E71FD" w:rsidR="00570BBC" w:rsidRDefault="00570BBC" w:rsidP="00570BBC">
      <w:pPr>
        <w:pStyle w:val="Heading3"/>
        <w:numPr>
          <w:ilvl w:val="0"/>
          <w:numId w:val="0"/>
        </w:numPr>
        <w:ind w:left="180"/>
        <w:rPr>
          <w:i w:val="0"/>
          <w:iCs w:val="0"/>
          <w:noProof w:val="0"/>
          <w:spacing w:val="-1"/>
        </w:rPr>
      </w:pPr>
      <w:r>
        <w:rPr>
          <w:i w:val="0"/>
          <w:iCs w:val="0"/>
          <w:noProof w:val="0"/>
          <w:spacing w:val="-1"/>
        </w:rPr>
        <w:t xml:space="preserve">       </w:t>
      </w:r>
      <w:r w:rsidRPr="00570BBC">
        <w:rPr>
          <w:i w:val="0"/>
          <w:iCs w:val="0"/>
          <w:noProof w:val="0"/>
          <w:spacing w:val="-1"/>
        </w:rPr>
        <w:t>Developing a Smart stick comprising two modules: one for Object Detection &amp; Wet surface Detection alerts the user by sending buzzer &amp; vibration sounds and another for GMS and GPS Modules for sending location to mobile devices via Push button.</w:t>
      </w:r>
    </w:p>
    <w:p w14:paraId="4398B2DE" w14:textId="77777777" w:rsidR="00570BBC" w:rsidRDefault="00570BBC" w:rsidP="00570BBC">
      <w:pPr>
        <w:jc w:val="left"/>
      </w:pPr>
    </w:p>
    <w:p w14:paraId="262C6171" w14:textId="77777777" w:rsidR="00CE0B9E" w:rsidRPr="00CE0B9E" w:rsidRDefault="00CE0B9E" w:rsidP="00CE0B9E">
      <w:pPr>
        <w:pStyle w:val="Heading3"/>
        <w:numPr>
          <w:ilvl w:val="0"/>
          <w:numId w:val="0"/>
        </w:numPr>
        <w:ind w:left="180"/>
        <w:rPr>
          <w:b/>
          <w:bCs/>
          <w:i w:val="0"/>
          <w:iCs w:val="0"/>
          <w:noProof w:val="0"/>
        </w:rPr>
      </w:pPr>
      <w:r w:rsidRPr="00CE0B9E">
        <w:rPr>
          <w:b/>
          <w:bCs/>
          <w:i w:val="0"/>
          <w:iCs w:val="0"/>
          <w:noProof w:val="0"/>
        </w:rPr>
        <w:t>Module 1: Object and Wet Surface Detection</w:t>
      </w:r>
    </w:p>
    <w:p w14:paraId="0FA2EB98" w14:textId="77777777" w:rsidR="00CE0B9E" w:rsidRPr="00CE0B9E" w:rsidRDefault="00CE0B9E" w:rsidP="00CE0B9E">
      <w:pPr>
        <w:pStyle w:val="Heading3"/>
        <w:numPr>
          <w:ilvl w:val="0"/>
          <w:numId w:val="0"/>
        </w:numPr>
        <w:ind w:left="180"/>
        <w:rPr>
          <w:i w:val="0"/>
          <w:iCs w:val="0"/>
          <w:noProof w:val="0"/>
        </w:rPr>
      </w:pPr>
    </w:p>
    <w:p w14:paraId="090F002F" w14:textId="77777777" w:rsidR="00CE0B9E" w:rsidRPr="00CE0B9E" w:rsidRDefault="00CE0B9E" w:rsidP="00CE0B9E">
      <w:pPr>
        <w:pStyle w:val="Heading3"/>
        <w:numPr>
          <w:ilvl w:val="0"/>
          <w:numId w:val="0"/>
        </w:numPr>
        <w:ind w:left="180"/>
        <w:rPr>
          <w:i w:val="0"/>
          <w:iCs w:val="0"/>
          <w:noProof w:val="0"/>
        </w:rPr>
      </w:pPr>
      <w:r w:rsidRPr="00CE0B9E">
        <w:rPr>
          <w:i w:val="0"/>
          <w:iCs w:val="0"/>
          <w:noProof w:val="0"/>
        </w:rPr>
        <w:t>The first module utilizes ultrasonic sensors for object detection and soil moisture sensors for wet surface detection. Alerts the user through a dual-alert mechanism, comprising a buzzer for auditory signals and a vibration mechanism for tactile feedback.</w:t>
      </w:r>
    </w:p>
    <w:p w14:paraId="1EBE5145" w14:textId="77777777" w:rsidR="00CE0B9E" w:rsidRPr="00CE0B9E" w:rsidRDefault="00CE0B9E" w:rsidP="00CE0B9E">
      <w:pPr>
        <w:pStyle w:val="Heading3"/>
        <w:numPr>
          <w:ilvl w:val="0"/>
          <w:numId w:val="0"/>
        </w:numPr>
        <w:ind w:left="180"/>
        <w:rPr>
          <w:i w:val="0"/>
          <w:iCs w:val="0"/>
          <w:noProof w:val="0"/>
        </w:rPr>
      </w:pPr>
    </w:p>
    <w:p w14:paraId="06408209" w14:textId="77777777" w:rsidR="00CE0B9E" w:rsidRPr="00CE0B9E" w:rsidRDefault="00CE0B9E" w:rsidP="00CE0B9E">
      <w:pPr>
        <w:pStyle w:val="Heading3"/>
        <w:numPr>
          <w:ilvl w:val="0"/>
          <w:numId w:val="0"/>
        </w:numPr>
        <w:ind w:left="180"/>
        <w:rPr>
          <w:b/>
          <w:bCs/>
          <w:i w:val="0"/>
          <w:iCs w:val="0"/>
          <w:noProof w:val="0"/>
        </w:rPr>
      </w:pPr>
      <w:r w:rsidRPr="00CE0B9E">
        <w:rPr>
          <w:b/>
          <w:bCs/>
          <w:i w:val="0"/>
          <w:iCs w:val="0"/>
          <w:noProof w:val="0"/>
        </w:rPr>
        <w:t>Module 2: GSM and GPS Location Notification System</w:t>
      </w:r>
    </w:p>
    <w:p w14:paraId="73C94F0F" w14:textId="77777777" w:rsidR="00CE0B9E" w:rsidRPr="00CE0B9E" w:rsidRDefault="00CE0B9E" w:rsidP="00CE0B9E">
      <w:pPr>
        <w:pStyle w:val="Heading3"/>
        <w:numPr>
          <w:ilvl w:val="0"/>
          <w:numId w:val="0"/>
        </w:numPr>
        <w:ind w:left="180"/>
        <w:rPr>
          <w:i w:val="0"/>
          <w:iCs w:val="0"/>
          <w:noProof w:val="0"/>
        </w:rPr>
      </w:pPr>
    </w:p>
    <w:p w14:paraId="187F4D49" w14:textId="0B5EA350" w:rsidR="00A13C29" w:rsidRDefault="00CE0B9E" w:rsidP="00CE0B9E">
      <w:pPr>
        <w:pStyle w:val="Heading3"/>
        <w:numPr>
          <w:ilvl w:val="0"/>
          <w:numId w:val="0"/>
        </w:numPr>
        <w:ind w:left="180"/>
        <w:rPr>
          <w:i w:val="0"/>
          <w:iCs w:val="0"/>
          <w:noProof w:val="0"/>
        </w:rPr>
      </w:pPr>
      <w:r w:rsidRPr="00CE0B9E">
        <w:rPr>
          <w:i w:val="0"/>
          <w:iCs w:val="0"/>
          <w:noProof w:val="0"/>
        </w:rPr>
        <w:t>The second module incorporates GPS and GSM modules for accurate communication and position tracking. Actual-time location notifications are transmitted via push notifications to pre-specified mobile devices when user-initiated push button is pressed. Combines location-based communication with sophisticated environmental awareness to create absolute Smart Stick solution</w:t>
      </w:r>
      <w:r>
        <w:rPr>
          <w:i w:val="0"/>
          <w:iCs w:val="0"/>
          <w:noProof w:val="0"/>
        </w:rPr>
        <w:t>.</w:t>
      </w:r>
    </w:p>
    <w:p w14:paraId="0B2BBB79" w14:textId="77777777" w:rsidR="00CE0B9E" w:rsidRDefault="00CE0B9E" w:rsidP="00CE0B9E"/>
    <w:p w14:paraId="186DB6F7" w14:textId="77777777" w:rsidR="00CE0B9E" w:rsidRDefault="00CE0B9E" w:rsidP="00CE0B9E">
      <w:pPr>
        <w:jc w:val="left"/>
      </w:pPr>
      <w:r>
        <w:t xml:space="preserve">   </w:t>
      </w:r>
    </w:p>
    <w:p w14:paraId="56CA0D2A" w14:textId="77777777" w:rsidR="00CE0B9E" w:rsidRDefault="00CE0B9E" w:rsidP="00CE0B9E">
      <w:pPr>
        <w:jc w:val="left"/>
      </w:pPr>
    </w:p>
    <w:p w14:paraId="4C38F152" w14:textId="77777777" w:rsidR="00CE0B9E" w:rsidRDefault="00CE0B9E" w:rsidP="00CE0B9E">
      <w:pPr>
        <w:jc w:val="left"/>
      </w:pPr>
    </w:p>
    <w:p w14:paraId="62D8429A" w14:textId="77777777" w:rsidR="00CE0B9E" w:rsidRDefault="00CE0B9E" w:rsidP="00CE0B9E">
      <w:pPr>
        <w:jc w:val="left"/>
      </w:pPr>
    </w:p>
    <w:p w14:paraId="5363E838" w14:textId="77777777" w:rsidR="00CE0B9E" w:rsidRDefault="00CE0B9E" w:rsidP="00CE0B9E">
      <w:pPr>
        <w:jc w:val="left"/>
      </w:pPr>
    </w:p>
    <w:p w14:paraId="1F6D044E" w14:textId="1D80059C" w:rsidR="00CE0B9E" w:rsidRDefault="00CE0B9E" w:rsidP="00CE0B9E">
      <w:pPr>
        <w:jc w:val="left"/>
        <w:rPr>
          <w:b/>
          <w:bCs/>
        </w:rPr>
      </w:pPr>
      <w:r w:rsidRPr="00CE0B9E">
        <w:rPr>
          <w:b/>
          <w:bCs/>
        </w:rPr>
        <w:lastRenderedPageBreak/>
        <w:t>Components</w:t>
      </w:r>
    </w:p>
    <w:p w14:paraId="02BA3812" w14:textId="65918ECD" w:rsidR="00EE00E0" w:rsidRDefault="00EE00E0" w:rsidP="00EE00E0">
      <w:pPr>
        <w:pStyle w:val="Heading2"/>
        <w:numPr>
          <w:ilvl w:val="0"/>
          <w:numId w:val="29"/>
        </w:numPr>
        <w:rPr>
          <w:b/>
          <w:bCs/>
        </w:rPr>
      </w:pPr>
      <w:r>
        <w:rPr>
          <w:b/>
          <w:bCs/>
        </w:rPr>
        <w:t>Arduino UNO</w:t>
      </w:r>
    </w:p>
    <w:p w14:paraId="0B992B58" w14:textId="7C3DD5E8" w:rsidR="00EE00E0" w:rsidRDefault="00EE00E0" w:rsidP="00EE00E0">
      <w:pPr>
        <w:jc w:val="both"/>
      </w:pPr>
      <w:bookmarkStart w:id="2" w:name="_Hlk157376337"/>
      <w:r>
        <w:t xml:space="preserve">       </w:t>
      </w:r>
      <w:r w:rsidRPr="00EE00E0">
        <w:t>The Arduino UNO is a microcontroller board featuring the ATmega328P microcontroller. It encompasses 14 digital input/output pins, with 6 configurable as PWM outputs, and 6 analog inputs. The board is equipped with 16 MHz ceramic resonator, an USB connection for computer interfacing, a power jack, an ICSP header for in-circuit programming, and a reset button. It provides comprehensive support for the microcontroller, facilitating ease of use by connecting it to a computer via USB or powering it through an AC-to-DC adapter or a battery for seamless initiation of operations.</w:t>
      </w:r>
      <w:bookmarkEnd w:id="2"/>
    </w:p>
    <w:p w14:paraId="6063D467" w14:textId="48E8205D" w:rsidR="00EE00E0" w:rsidRDefault="00000000" w:rsidP="00EE00E0">
      <w:pPr>
        <w:jc w:val="both"/>
      </w:pPr>
      <w:r>
        <w:pict w14:anchorId="22DB70F6">
          <v:shape id="Freeform 3" o:spid="_x0000_s1028" style="position:absolute;left:0;text-align:left;margin-left:0;margin-top:0;width:218.7pt;height:168.7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2777787,2142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" path="m,l2777787,r,2142943l,2142943,,xe" stroked="f">
            <v:fill r:id="rId15" o:title="" recolor="t" rotate="t" type="frame"/>
            <v:path arrowok="t"/>
          </v:shape>
        </w:pict>
      </w:r>
    </w:p>
    <w:p w14:paraId="3141B8FA" w14:textId="77777777" w:rsidR="00EE00E0" w:rsidRDefault="00EE00E0" w:rsidP="00EE00E0">
      <w:pPr>
        <w:jc w:val="both"/>
      </w:pPr>
    </w:p>
    <w:p w14:paraId="6BDBC2CA" w14:textId="77777777" w:rsidR="00EE00E0" w:rsidRDefault="00EE00E0" w:rsidP="00EE00E0">
      <w:pPr>
        <w:jc w:val="both"/>
      </w:pPr>
    </w:p>
    <w:p w14:paraId="12126CEA" w14:textId="77777777" w:rsidR="00EE00E0" w:rsidRDefault="00EE00E0" w:rsidP="00EE00E0">
      <w:pPr>
        <w:jc w:val="both"/>
      </w:pPr>
    </w:p>
    <w:p w14:paraId="72203711" w14:textId="77777777" w:rsidR="00EE00E0" w:rsidRDefault="00EE00E0" w:rsidP="00EE00E0">
      <w:pPr>
        <w:jc w:val="both"/>
      </w:pPr>
    </w:p>
    <w:p w14:paraId="2B6106B5" w14:textId="77777777" w:rsidR="00EE00E0" w:rsidRDefault="00EE00E0" w:rsidP="00EE00E0">
      <w:pPr>
        <w:jc w:val="both"/>
      </w:pPr>
    </w:p>
    <w:p w14:paraId="1196EB44" w14:textId="77777777" w:rsidR="00EE00E0" w:rsidRDefault="00EE00E0" w:rsidP="00EE00E0">
      <w:pPr>
        <w:jc w:val="both"/>
      </w:pPr>
    </w:p>
    <w:p w14:paraId="68DDE602" w14:textId="77777777" w:rsidR="00EE00E0" w:rsidRDefault="00EE00E0" w:rsidP="00EE00E0">
      <w:pPr>
        <w:jc w:val="both"/>
      </w:pPr>
    </w:p>
    <w:p w14:paraId="2A8E570F" w14:textId="77777777" w:rsidR="00EE00E0" w:rsidRDefault="00EE00E0" w:rsidP="00EE00E0">
      <w:pPr>
        <w:jc w:val="both"/>
      </w:pPr>
    </w:p>
    <w:p w14:paraId="12D4D443" w14:textId="77777777" w:rsidR="00EE00E0" w:rsidRDefault="00EE00E0" w:rsidP="00EE00E0">
      <w:pPr>
        <w:jc w:val="both"/>
      </w:pPr>
    </w:p>
    <w:p w14:paraId="67EA62CB" w14:textId="77777777" w:rsidR="00EE00E0" w:rsidRDefault="00EE00E0" w:rsidP="00EE00E0">
      <w:pPr>
        <w:jc w:val="both"/>
      </w:pPr>
    </w:p>
    <w:p w14:paraId="2A28F93D" w14:textId="77777777" w:rsidR="00EE00E0" w:rsidRDefault="00EE00E0" w:rsidP="00EE00E0">
      <w:pPr>
        <w:jc w:val="both"/>
      </w:pPr>
    </w:p>
    <w:p w14:paraId="521B6E15" w14:textId="77777777" w:rsidR="00EE00E0" w:rsidRDefault="00EE00E0" w:rsidP="00EE00E0">
      <w:pPr>
        <w:jc w:val="both"/>
      </w:pPr>
    </w:p>
    <w:p w14:paraId="1B902253" w14:textId="77777777" w:rsidR="00EE00E0" w:rsidRDefault="00EE00E0" w:rsidP="00EE00E0">
      <w:pPr>
        <w:jc w:val="both"/>
      </w:pPr>
    </w:p>
    <w:p w14:paraId="1BABD06C" w14:textId="77777777" w:rsidR="00EE00E0" w:rsidRDefault="00EE00E0" w:rsidP="00EE00E0">
      <w:pPr>
        <w:jc w:val="both"/>
      </w:pPr>
    </w:p>
    <w:p w14:paraId="03DCDCBC" w14:textId="6B1FB4C5" w:rsidR="00EE00E0" w:rsidRPr="00EE00E0" w:rsidRDefault="003B0017" w:rsidP="003B0017">
      <w:pPr>
        <w:spacing w:after="141" w:line="265" w:lineRule="auto"/>
        <w:ind w:left="1082"/>
        <w:jc w:val="left"/>
      </w:pPr>
      <w:r>
        <w:rPr>
          <w:b/>
          <w:sz w:val="16"/>
        </w:rPr>
        <w:t xml:space="preserve">               </w:t>
      </w:r>
      <w:r w:rsidR="00EE00E0">
        <w:rPr>
          <w:b/>
          <w:sz w:val="16"/>
        </w:rPr>
        <w:t>Fig-2</w:t>
      </w:r>
      <w:r w:rsidR="00EE00E0">
        <w:rPr>
          <w:b/>
          <w:bCs/>
          <w:sz w:val="16"/>
        </w:rPr>
        <w:t xml:space="preserve"> Arduino Uno</w:t>
      </w:r>
    </w:p>
    <w:p w14:paraId="4F300D02" w14:textId="74CC842A" w:rsidR="00FD68FE" w:rsidRDefault="00EE00E0" w:rsidP="00FD68FE">
      <w:pPr>
        <w:pStyle w:val="ListParagraph"/>
        <w:numPr>
          <w:ilvl w:val="0"/>
          <w:numId w:val="29"/>
        </w:numPr>
        <w:jc w:val="left"/>
        <w:rPr>
          <w:b/>
          <w:bCs/>
        </w:rPr>
      </w:pPr>
      <w:r w:rsidRPr="00EE00E0">
        <w:rPr>
          <w:b/>
          <w:bCs/>
        </w:rPr>
        <w:t>Ultrasonic Senso</w:t>
      </w:r>
      <w:r w:rsidR="00FD68FE">
        <w:rPr>
          <w:b/>
          <w:bCs/>
        </w:rPr>
        <w:t>r</w:t>
      </w:r>
    </w:p>
    <w:p w14:paraId="2C1FA083" w14:textId="5F78EFA3" w:rsidR="00FD68FE" w:rsidRDefault="004A0AAD" w:rsidP="004A0AAD">
      <w:pPr>
        <w:ind w:left="142"/>
        <w:jc w:val="both"/>
      </w:pPr>
      <w:r>
        <w:t xml:space="preserve">    </w:t>
      </w:r>
      <w:r w:rsidR="00FD68FE" w:rsidRPr="00FD68FE">
        <w:t>The ultrasonic sensor is an electronic transducer that ga</w:t>
      </w:r>
      <w:r w:rsidR="00FD68FE">
        <w:t>u</w:t>
      </w:r>
      <w:r w:rsidR="00FD68FE" w:rsidRPr="00FD68FE">
        <w:t>ges target distance by emitting ultrasonic waves. Utilizing piezoelectric crystals, the transmitter releases sound waves, which, upon reflecting off the target, are captured by the receiver. The received signals are then converted into electrical signals, enabling precise distance measurement. Notably, ultrasonic waves operate beyond the audible range of humans, with the sensor's core components are being the transmitter and receiver.</w:t>
      </w:r>
    </w:p>
    <w:p w14:paraId="40D0AA9E" w14:textId="77777777" w:rsidR="003B0017" w:rsidRDefault="003B0017" w:rsidP="004A0AAD">
      <w:pPr>
        <w:ind w:left="142"/>
        <w:jc w:val="both"/>
      </w:pPr>
    </w:p>
    <w:p w14:paraId="2C96C57F" w14:textId="396AD3E2" w:rsidR="003B0017" w:rsidRPr="004A0AAD" w:rsidRDefault="00000000" w:rsidP="004A0AAD">
      <w:pPr>
        <w:ind w:left="142"/>
        <w:jc w:val="both"/>
        <w:rPr>
          <w:b/>
          <w:bCs/>
        </w:rPr>
      </w:pPr>
      <w:r>
        <w:rPr>
          <w:noProof/>
        </w:rPr>
        <w:pict w14:anchorId="18DB3559">
          <v:shape id="Freeform 4" o:spid="_x0000_s1030" style="position:absolute;left:0;text-align:left;margin-left:0;margin-top:0;width:211.05pt;height:125.7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680041,1596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" path="m,l2680041,r,1596182l,1596182,,xe" stroked="f">
            <v:fill r:id="rId16" o:title="" recolor="t" rotate="t" type="frame"/>
            <v:path arrowok="t"/>
          </v:shape>
        </w:pict>
      </w:r>
    </w:p>
    <w:p w14:paraId="056BA6C0" w14:textId="77777777" w:rsidR="00EE00E0" w:rsidRDefault="00EE00E0" w:rsidP="00EE00E0">
      <w:pPr>
        <w:pStyle w:val="ListParagraph"/>
        <w:ind w:left="502"/>
        <w:jc w:val="left"/>
        <w:rPr>
          <w:b/>
          <w:bCs/>
        </w:rPr>
      </w:pPr>
    </w:p>
    <w:p w14:paraId="236779AD" w14:textId="77777777" w:rsidR="00EE00E0" w:rsidRDefault="00EE00E0" w:rsidP="00EE00E0">
      <w:pPr>
        <w:pStyle w:val="ListParagraph"/>
        <w:ind w:left="502"/>
        <w:jc w:val="left"/>
        <w:rPr>
          <w:b/>
          <w:bCs/>
        </w:rPr>
      </w:pPr>
    </w:p>
    <w:p w14:paraId="2E4E81FA" w14:textId="77777777" w:rsidR="00EE00E0" w:rsidRDefault="00EE00E0" w:rsidP="00EE00E0">
      <w:pPr>
        <w:pStyle w:val="ListParagraph"/>
        <w:ind w:left="502"/>
        <w:jc w:val="left"/>
        <w:rPr>
          <w:b/>
          <w:bCs/>
        </w:rPr>
      </w:pPr>
    </w:p>
    <w:p w14:paraId="027891BA" w14:textId="77777777" w:rsidR="00EE00E0" w:rsidRDefault="00EE00E0" w:rsidP="00EE00E0">
      <w:pPr>
        <w:pStyle w:val="ListParagraph"/>
        <w:ind w:left="502"/>
        <w:jc w:val="left"/>
        <w:rPr>
          <w:b/>
          <w:bCs/>
        </w:rPr>
      </w:pPr>
    </w:p>
    <w:p w14:paraId="23268916" w14:textId="77777777" w:rsidR="00EE00E0" w:rsidRDefault="00EE00E0" w:rsidP="00EE00E0">
      <w:pPr>
        <w:pStyle w:val="ListParagraph"/>
        <w:ind w:left="502"/>
        <w:jc w:val="left"/>
        <w:rPr>
          <w:b/>
          <w:bCs/>
        </w:rPr>
      </w:pPr>
    </w:p>
    <w:p w14:paraId="144014FC" w14:textId="77777777" w:rsidR="00EE00E0" w:rsidRDefault="00EE00E0" w:rsidP="00EE00E0">
      <w:pPr>
        <w:pStyle w:val="ListParagraph"/>
        <w:ind w:left="502"/>
        <w:jc w:val="left"/>
        <w:rPr>
          <w:b/>
          <w:bCs/>
        </w:rPr>
      </w:pPr>
    </w:p>
    <w:p w14:paraId="19E19536" w14:textId="77777777" w:rsidR="00EE00E0" w:rsidRDefault="00EE00E0" w:rsidP="00EE00E0">
      <w:pPr>
        <w:pStyle w:val="ListParagraph"/>
        <w:ind w:left="502"/>
        <w:jc w:val="left"/>
        <w:rPr>
          <w:b/>
          <w:bCs/>
        </w:rPr>
      </w:pPr>
    </w:p>
    <w:p w14:paraId="0F60AC16" w14:textId="77777777" w:rsidR="00EE00E0" w:rsidRDefault="00EE00E0" w:rsidP="00EE00E0">
      <w:pPr>
        <w:pStyle w:val="ListParagraph"/>
        <w:ind w:left="502"/>
        <w:jc w:val="left"/>
        <w:rPr>
          <w:b/>
          <w:bCs/>
        </w:rPr>
      </w:pPr>
    </w:p>
    <w:p w14:paraId="140D8EE4" w14:textId="77777777" w:rsidR="00EE00E0" w:rsidRDefault="00EE00E0" w:rsidP="00EE00E0">
      <w:pPr>
        <w:pStyle w:val="ListParagraph"/>
        <w:ind w:left="502"/>
        <w:jc w:val="left"/>
        <w:rPr>
          <w:b/>
          <w:bCs/>
        </w:rPr>
      </w:pPr>
    </w:p>
    <w:p w14:paraId="3388B331" w14:textId="77777777" w:rsidR="00EE00E0" w:rsidRPr="003B0017" w:rsidRDefault="00EE00E0" w:rsidP="003B0017">
      <w:pPr>
        <w:jc w:val="left"/>
        <w:rPr>
          <w:b/>
          <w:bCs/>
        </w:rPr>
      </w:pPr>
    </w:p>
    <w:p w14:paraId="7071C839" w14:textId="77777777" w:rsidR="003B0017" w:rsidRDefault="003B0017" w:rsidP="003B0017">
      <w:pPr>
        <w:rPr>
          <w:b/>
          <w:sz w:val="16"/>
        </w:rPr>
      </w:pPr>
    </w:p>
    <w:p w14:paraId="32C630A5" w14:textId="62AD810C" w:rsidR="003B0017" w:rsidRDefault="00EE00E0" w:rsidP="003B0017">
      <w:pPr>
        <w:rPr>
          <w:b/>
          <w:sz w:val="16"/>
        </w:rPr>
      </w:pPr>
      <w:r w:rsidRPr="003B0017">
        <w:rPr>
          <w:b/>
          <w:sz w:val="16"/>
        </w:rPr>
        <w:t>Fig-</w:t>
      </w:r>
      <w:r w:rsidR="003B0017">
        <w:rPr>
          <w:b/>
          <w:sz w:val="16"/>
        </w:rPr>
        <w:t>3 Ultrasonic Sensor</w:t>
      </w:r>
    </w:p>
    <w:p w14:paraId="069B7047" w14:textId="77777777" w:rsidR="003B0017" w:rsidRPr="003B0017" w:rsidRDefault="003B0017" w:rsidP="003B0017">
      <w:pPr>
        <w:rPr>
          <w:b/>
          <w:bCs/>
        </w:rPr>
      </w:pPr>
    </w:p>
    <w:p w14:paraId="1F6BBDEA" w14:textId="77777777" w:rsidR="00EE00E0" w:rsidRPr="00EE00E0" w:rsidRDefault="00EE00E0" w:rsidP="00EE00E0">
      <w:pPr>
        <w:pStyle w:val="ListParagraph"/>
        <w:numPr>
          <w:ilvl w:val="0"/>
          <w:numId w:val="29"/>
        </w:numPr>
        <w:jc w:val="left"/>
        <w:rPr>
          <w:b/>
          <w:bCs/>
          <w:lang w:val="en-IN"/>
        </w:rPr>
      </w:pPr>
      <w:r w:rsidRPr="00EE00E0">
        <w:rPr>
          <w:b/>
          <w:bCs/>
        </w:rPr>
        <w:t>Soil Moisture</w:t>
      </w:r>
    </w:p>
    <w:p w14:paraId="09ABA8C1" w14:textId="6106AF4A" w:rsidR="00BD0732" w:rsidRDefault="004A0AAD" w:rsidP="006D3514">
      <w:pPr>
        <w:jc w:val="both"/>
      </w:pPr>
      <w:r>
        <w:rPr>
          <w:b/>
          <w:bCs/>
          <w:lang w:val="en-IN"/>
        </w:rPr>
        <w:t xml:space="preserve">   </w:t>
      </w:r>
      <w:r>
        <w:t xml:space="preserve">   </w:t>
      </w:r>
      <w:r w:rsidR="00BD0732">
        <w:t xml:space="preserve"> </w:t>
      </w:r>
      <w:r w:rsidR="00BD0732" w:rsidRPr="00BD0732">
        <w:t xml:space="preserve">The soil moisture sensor functions as a device designed to quantify the volumetric water content present in the soil. Unlike the conventional gravimetric approach that involves </w:t>
      </w:r>
      <w:r w:rsidR="00BD0732" w:rsidRPr="00BD0732">
        <w:t>the removal, drying, and weighing of soil samples, these sensors employ alternative methodologies. Measurement of volumetric water content is achieved indirectly, utilizing parameters such as dielectric constant, electrical resistance, or interactions with neutrons. These sensors rely on principles other than direct gravimetric measurements, providing more efficient and non-invasive means of assessing soil moisture content.</w:t>
      </w:r>
    </w:p>
    <w:p w14:paraId="2870C5D8" w14:textId="6B440F01" w:rsidR="006D3514" w:rsidRDefault="00000000" w:rsidP="006D3514">
      <w:pPr>
        <w:jc w:val="both"/>
      </w:pPr>
      <w:r>
        <w:rPr>
          <w:b/>
          <w:bCs/>
        </w:rPr>
        <w:pict w14:anchorId="7FDBF36B">
          <v:shape id="Freeform 5" o:spid="_x0000_s1031" style="position:absolute;left:0;text-align:left;margin-left:21pt;margin-top:6pt;width:223.35pt;height:138.3pt;z-index:251663360;visibility:visible;mso-wrap-style:square;mso-wrap-distance-left:9pt;mso-wrap-distance-top:0;mso-wrap-distance-right:9pt;mso-wrap-distance-bottom:0;mso-position-horizontal-relative:text;mso-position-vertical-relative:text;v-text-anchor:top" coordsize="2836682,1756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" path="m,l2836682,r,1756214l,1756214,,xe" stroked="f">
            <v:fill r:id="rId17" o:title="" recolor="t" rotate="t" type="frame"/>
            <v:path arrowok="t"/>
          </v:shape>
        </w:pict>
      </w:r>
    </w:p>
    <w:p w14:paraId="7E81440D" w14:textId="77777777" w:rsidR="006D3514" w:rsidRDefault="006D3514" w:rsidP="006D3514">
      <w:pPr>
        <w:jc w:val="both"/>
      </w:pPr>
    </w:p>
    <w:p w14:paraId="2719F9D0" w14:textId="77777777" w:rsidR="006D3514" w:rsidRDefault="006D3514" w:rsidP="006D3514">
      <w:pPr>
        <w:jc w:val="both"/>
      </w:pPr>
    </w:p>
    <w:p w14:paraId="3CC067DC" w14:textId="0B870F7F" w:rsidR="00EE00E0" w:rsidRDefault="00EE00E0" w:rsidP="00EE00E0">
      <w:pPr>
        <w:jc w:val="left"/>
        <w:rPr>
          <w:b/>
          <w:bCs/>
          <w:lang w:val="en-IN"/>
        </w:rPr>
      </w:pPr>
    </w:p>
    <w:p w14:paraId="609A6EE1" w14:textId="77777777" w:rsidR="00EE00E0" w:rsidRDefault="00EE00E0" w:rsidP="00EE00E0">
      <w:pPr>
        <w:jc w:val="left"/>
        <w:rPr>
          <w:b/>
          <w:bCs/>
          <w:lang w:val="en-IN"/>
        </w:rPr>
      </w:pPr>
    </w:p>
    <w:p w14:paraId="56C73F5F" w14:textId="77777777" w:rsidR="00EE00E0" w:rsidRDefault="00EE00E0" w:rsidP="00EE00E0">
      <w:pPr>
        <w:jc w:val="left"/>
        <w:rPr>
          <w:b/>
          <w:bCs/>
          <w:lang w:val="en-IN"/>
        </w:rPr>
      </w:pPr>
    </w:p>
    <w:p w14:paraId="3767D503" w14:textId="77777777" w:rsidR="00EE00E0" w:rsidRDefault="00EE00E0" w:rsidP="00EE00E0">
      <w:pPr>
        <w:jc w:val="left"/>
        <w:rPr>
          <w:b/>
          <w:bCs/>
          <w:lang w:val="en-IN"/>
        </w:rPr>
      </w:pPr>
    </w:p>
    <w:p w14:paraId="7C7330DD" w14:textId="77777777" w:rsidR="00EE00E0" w:rsidRDefault="00EE00E0" w:rsidP="00EE00E0">
      <w:pPr>
        <w:jc w:val="left"/>
        <w:rPr>
          <w:b/>
          <w:bCs/>
          <w:lang w:val="en-IN"/>
        </w:rPr>
      </w:pPr>
    </w:p>
    <w:p w14:paraId="6101E817" w14:textId="77777777" w:rsidR="00EE00E0" w:rsidRDefault="00EE00E0" w:rsidP="00EE00E0">
      <w:pPr>
        <w:jc w:val="left"/>
        <w:rPr>
          <w:b/>
          <w:bCs/>
          <w:lang w:val="en-IN"/>
        </w:rPr>
      </w:pPr>
    </w:p>
    <w:p w14:paraId="05DE360A" w14:textId="77777777" w:rsidR="00EE00E0" w:rsidRDefault="00EE00E0" w:rsidP="00EE00E0">
      <w:pPr>
        <w:jc w:val="left"/>
        <w:rPr>
          <w:b/>
          <w:bCs/>
          <w:lang w:val="en-IN"/>
        </w:rPr>
      </w:pPr>
    </w:p>
    <w:p w14:paraId="7D10DD20" w14:textId="77777777" w:rsidR="00EE00E0" w:rsidRDefault="00EE00E0" w:rsidP="00EE00E0">
      <w:pPr>
        <w:jc w:val="left"/>
        <w:rPr>
          <w:b/>
          <w:bCs/>
          <w:lang w:val="en-IN"/>
        </w:rPr>
      </w:pPr>
    </w:p>
    <w:p w14:paraId="1E486E09" w14:textId="77777777" w:rsidR="00EE00E0" w:rsidRDefault="00EE00E0" w:rsidP="00EE00E0">
      <w:pPr>
        <w:jc w:val="left"/>
        <w:rPr>
          <w:b/>
          <w:bCs/>
          <w:lang w:val="en-IN"/>
        </w:rPr>
      </w:pPr>
    </w:p>
    <w:p w14:paraId="5B3F1B98" w14:textId="77777777" w:rsidR="00EE00E0" w:rsidRDefault="00EE00E0" w:rsidP="00EE00E0">
      <w:pPr>
        <w:jc w:val="left"/>
        <w:rPr>
          <w:b/>
          <w:bCs/>
          <w:lang w:val="en-IN"/>
        </w:rPr>
      </w:pPr>
    </w:p>
    <w:p w14:paraId="423A366A" w14:textId="77777777" w:rsidR="00EE00E0" w:rsidRDefault="00EE00E0" w:rsidP="00EE00E0">
      <w:pPr>
        <w:jc w:val="left"/>
        <w:rPr>
          <w:b/>
          <w:bCs/>
          <w:lang w:val="en-IN"/>
        </w:rPr>
      </w:pPr>
    </w:p>
    <w:p w14:paraId="7AAEC964" w14:textId="77777777" w:rsidR="00EE00E0" w:rsidRDefault="00EE00E0" w:rsidP="00EE00E0">
      <w:pPr>
        <w:jc w:val="left"/>
        <w:rPr>
          <w:b/>
          <w:bCs/>
          <w:lang w:val="en-IN"/>
        </w:rPr>
      </w:pPr>
    </w:p>
    <w:p w14:paraId="76FA879B" w14:textId="6EAF101C" w:rsidR="00EE00E0" w:rsidRDefault="00EE00E0" w:rsidP="00BD0732">
      <w:pPr>
        <w:rPr>
          <w:b/>
          <w:sz w:val="16"/>
        </w:rPr>
      </w:pPr>
      <w:r>
        <w:rPr>
          <w:b/>
          <w:sz w:val="16"/>
        </w:rPr>
        <w:t>Fig-</w:t>
      </w:r>
      <w:r w:rsidR="00BD0732">
        <w:rPr>
          <w:b/>
          <w:sz w:val="16"/>
        </w:rPr>
        <w:t>4 Soil Moisture Sensor</w:t>
      </w:r>
    </w:p>
    <w:p w14:paraId="100D7C76" w14:textId="77777777" w:rsidR="00BD0732" w:rsidRPr="00EE00E0" w:rsidRDefault="00BD0732" w:rsidP="00BD0732">
      <w:pPr>
        <w:rPr>
          <w:b/>
          <w:bCs/>
          <w:lang w:val="en-IN"/>
        </w:rPr>
      </w:pPr>
    </w:p>
    <w:p w14:paraId="369D7166" w14:textId="5DB812F0" w:rsidR="004A0AAD" w:rsidRPr="004A0AAD" w:rsidRDefault="00EE00E0" w:rsidP="004A0AAD">
      <w:pPr>
        <w:pStyle w:val="ListParagraph"/>
        <w:numPr>
          <w:ilvl w:val="0"/>
          <w:numId w:val="29"/>
        </w:numPr>
        <w:jc w:val="left"/>
        <w:rPr>
          <w:b/>
          <w:bCs/>
          <w:lang w:val="en-IN"/>
        </w:rPr>
      </w:pPr>
      <w:r w:rsidRPr="00EE00E0">
        <w:rPr>
          <w:b/>
          <w:bCs/>
        </w:rPr>
        <w:t>Infrared Sensor</w:t>
      </w:r>
    </w:p>
    <w:p w14:paraId="288AF492" w14:textId="7CCDDABB" w:rsidR="004A0AAD" w:rsidRDefault="004A0AAD" w:rsidP="006D3514">
      <w:pPr>
        <w:jc w:val="both"/>
      </w:pPr>
      <w:r>
        <w:t xml:space="preserve">      </w:t>
      </w:r>
      <w:r w:rsidR="0078179B" w:rsidRPr="0078179B">
        <w:t>An infrared sensor is an electronic device that detects infrared radiation, including movement and object heat. Operating as a sensitive photodiode in the non-visible spectrum, it undergoes resistance and voltage changes proportional to received infrared light intensity. Widely used for object presence detection, it is effective in identifying objects within a specified area.</w:t>
      </w:r>
    </w:p>
    <w:p w14:paraId="2BA4C858" w14:textId="77777777" w:rsidR="00515BE4" w:rsidRDefault="00515BE4" w:rsidP="004A0AAD">
      <w:pPr>
        <w:jc w:val="left"/>
      </w:pPr>
    </w:p>
    <w:p w14:paraId="724A63CA" w14:textId="41629ED2" w:rsidR="00EE00E0" w:rsidRDefault="00000000" w:rsidP="00EE00E0">
      <w:pPr>
        <w:jc w:val="left"/>
        <w:rPr>
          <w:b/>
          <w:bCs/>
          <w:lang w:val="en-IN"/>
        </w:rPr>
      </w:pPr>
      <w:r>
        <w:rPr>
          <w:b/>
          <w:bCs/>
        </w:rPr>
        <w:pict w14:anchorId="33291A00">
          <v:shape id="_x0000_s1032" style="position:absolute;margin-left:0;margin-top:0;width:210.7pt;height:130.2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2676058,16534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" path="m,l2676058,r,1653445l,1653445,,xe" stroked="f">
            <v:fill r:id="rId18" o:title="" recolor="t" rotate="t" type="frame"/>
            <v:path arrowok="t"/>
          </v:shape>
        </w:pict>
      </w:r>
    </w:p>
    <w:p w14:paraId="035599B6" w14:textId="77777777" w:rsidR="00EE00E0" w:rsidRDefault="00EE00E0" w:rsidP="00EE00E0">
      <w:pPr>
        <w:jc w:val="left"/>
        <w:rPr>
          <w:b/>
          <w:bCs/>
          <w:lang w:val="en-IN"/>
        </w:rPr>
      </w:pPr>
    </w:p>
    <w:p w14:paraId="5DCF1A24" w14:textId="77777777" w:rsidR="00EE00E0" w:rsidRDefault="00EE00E0" w:rsidP="00EE00E0">
      <w:pPr>
        <w:jc w:val="left"/>
        <w:rPr>
          <w:b/>
          <w:bCs/>
          <w:lang w:val="en-IN"/>
        </w:rPr>
      </w:pPr>
    </w:p>
    <w:p w14:paraId="1BBD82EE" w14:textId="77777777" w:rsidR="00EE00E0" w:rsidRDefault="00EE00E0" w:rsidP="00EE00E0">
      <w:pPr>
        <w:jc w:val="left"/>
        <w:rPr>
          <w:b/>
          <w:bCs/>
          <w:lang w:val="en-IN"/>
        </w:rPr>
      </w:pPr>
    </w:p>
    <w:p w14:paraId="5BE7BABB" w14:textId="77777777" w:rsidR="00EE00E0" w:rsidRDefault="00EE00E0" w:rsidP="00EE00E0">
      <w:pPr>
        <w:jc w:val="left"/>
        <w:rPr>
          <w:b/>
          <w:bCs/>
          <w:lang w:val="en-IN"/>
        </w:rPr>
      </w:pPr>
    </w:p>
    <w:p w14:paraId="122353C5" w14:textId="77777777" w:rsidR="00EE00E0" w:rsidRDefault="00EE00E0" w:rsidP="00EE00E0">
      <w:pPr>
        <w:jc w:val="left"/>
        <w:rPr>
          <w:b/>
          <w:bCs/>
          <w:lang w:val="en-IN"/>
        </w:rPr>
      </w:pPr>
    </w:p>
    <w:p w14:paraId="7F67FA70" w14:textId="77777777" w:rsidR="00EE00E0" w:rsidRDefault="00EE00E0" w:rsidP="00EE00E0">
      <w:pPr>
        <w:jc w:val="left"/>
        <w:rPr>
          <w:b/>
          <w:bCs/>
          <w:lang w:val="en-IN"/>
        </w:rPr>
      </w:pPr>
    </w:p>
    <w:p w14:paraId="313C81B7" w14:textId="77777777" w:rsidR="00EE00E0" w:rsidRDefault="00EE00E0" w:rsidP="00EE00E0">
      <w:pPr>
        <w:jc w:val="left"/>
        <w:rPr>
          <w:b/>
          <w:bCs/>
          <w:lang w:val="en-IN"/>
        </w:rPr>
      </w:pPr>
    </w:p>
    <w:p w14:paraId="06416DF0" w14:textId="77777777" w:rsidR="00EE00E0" w:rsidRDefault="00EE00E0" w:rsidP="00EE00E0">
      <w:pPr>
        <w:jc w:val="left"/>
        <w:rPr>
          <w:b/>
          <w:bCs/>
          <w:lang w:val="en-IN"/>
        </w:rPr>
      </w:pPr>
    </w:p>
    <w:p w14:paraId="403AD32B" w14:textId="77777777" w:rsidR="00EE00E0" w:rsidRDefault="00EE00E0" w:rsidP="00EE00E0">
      <w:pPr>
        <w:jc w:val="left"/>
        <w:rPr>
          <w:b/>
          <w:bCs/>
          <w:lang w:val="en-IN"/>
        </w:rPr>
      </w:pPr>
    </w:p>
    <w:p w14:paraId="25A6A645" w14:textId="77777777" w:rsidR="00EE00E0" w:rsidRDefault="00EE00E0" w:rsidP="00EE00E0">
      <w:pPr>
        <w:jc w:val="left"/>
        <w:rPr>
          <w:b/>
          <w:bCs/>
          <w:lang w:val="en-IN"/>
        </w:rPr>
      </w:pPr>
    </w:p>
    <w:p w14:paraId="2C460EB7" w14:textId="77777777" w:rsidR="00515BE4" w:rsidRDefault="00515BE4" w:rsidP="00EE00E0">
      <w:pPr>
        <w:jc w:val="left"/>
        <w:rPr>
          <w:b/>
          <w:bCs/>
          <w:lang w:val="en-IN"/>
        </w:rPr>
      </w:pPr>
    </w:p>
    <w:p w14:paraId="51E3CCD6" w14:textId="3BF936E0" w:rsidR="00EE00E0" w:rsidRPr="00EE00E0" w:rsidRDefault="00EE00E0" w:rsidP="00EB03E2">
      <w:pPr>
        <w:rPr>
          <w:b/>
          <w:bCs/>
          <w:lang w:val="en-IN"/>
        </w:rPr>
      </w:pPr>
      <w:r>
        <w:rPr>
          <w:b/>
          <w:sz w:val="16"/>
        </w:rPr>
        <w:t>Fig-</w:t>
      </w:r>
      <w:r w:rsidR="00515BE4">
        <w:rPr>
          <w:b/>
          <w:sz w:val="16"/>
        </w:rPr>
        <w:t>5 Infrared Sensor</w:t>
      </w:r>
    </w:p>
    <w:p w14:paraId="41720F0A" w14:textId="77777777" w:rsidR="00EE00E0" w:rsidRPr="004A0AAD" w:rsidRDefault="00EE00E0" w:rsidP="00EE00E0">
      <w:pPr>
        <w:pStyle w:val="ListParagraph"/>
        <w:numPr>
          <w:ilvl w:val="0"/>
          <w:numId w:val="29"/>
        </w:numPr>
        <w:jc w:val="left"/>
        <w:rPr>
          <w:b/>
          <w:bCs/>
          <w:lang w:val="en-IN"/>
        </w:rPr>
      </w:pPr>
      <w:r w:rsidRPr="00EE00E0">
        <w:rPr>
          <w:b/>
          <w:bCs/>
        </w:rPr>
        <w:t>RF module</w:t>
      </w:r>
    </w:p>
    <w:p w14:paraId="3FCF0B65" w14:textId="2E10D48F" w:rsidR="00EB03E2" w:rsidRDefault="004A0AAD" w:rsidP="00AF5C6D">
      <w:pPr>
        <w:jc w:val="both"/>
      </w:pPr>
      <w:r>
        <w:t xml:space="preserve">      </w:t>
      </w:r>
      <w:r w:rsidRPr="00387B21">
        <w:t xml:space="preserve">A </w:t>
      </w:r>
      <w:r w:rsidR="00EB03E2" w:rsidRPr="00EB03E2">
        <w:t>RF module, or radio-frequency module, is a compact electronic device facilitating wireless communication between two devices through the transmission and reception of radio signals.</w:t>
      </w:r>
      <w:r w:rsidR="00EB03E2">
        <w:t xml:space="preserve"> </w:t>
      </w:r>
      <w:r w:rsidR="00EB03E2" w:rsidRPr="00EB03E2">
        <w:t>This wireless exchange of information can be achieved through optical communication or, alternatively, through the utilization of radio-frequency (RF) communication. Widely used in embedded systems, RF modules play a crucial role in establishing efficient wireless connectivity, utilizing either optical or radio-frequency communication methods.</w:t>
      </w:r>
    </w:p>
    <w:p w14:paraId="04F2229F" w14:textId="77777777" w:rsidR="00EB03E2" w:rsidRDefault="00EB03E2" w:rsidP="000E7028">
      <w:pPr>
        <w:jc w:val="left"/>
        <w:rPr>
          <w:b/>
          <w:bCs/>
          <w:lang w:val="en-IN"/>
        </w:rPr>
      </w:pPr>
    </w:p>
    <w:p w14:paraId="10ABDA26" w14:textId="4851CB54" w:rsidR="000E7028" w:rsidRDefault="00000000" w:rsidP="000E7028">
      <w:pPr>
        <w:jc w:val="left"/>
        <w:rPr>
          <w:b/>
          <w:bCs/>
          <w:lang w:val="en-IN"/>
        </w:rPr>
      </w:pPr>
      <w:r>
        <w:rPr>
          <w:b/>
          <w:bCs/>
        </w:rPr>
        <w:pict w14:anchorId="16617E7E">
          <v:shape id="_x0000_s1033" style="position:absolute;margin-left:0;margin-top:0;width:210.7pt;height:128.35pt;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2676058,1866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" path="m,l2676058,r,1866419l,1866419,,xe" stroked="f">
            <v:fill r:id="rId19" o:title="" recolor="t" rotate="t" type="frame"/>
            <v:path arrowok="t"/>
          </v:shape>
        </w:pict>
      </w:r>
    </w:p>
    <w:p w14:paraId="679D32B4" w14:textId="77777777" w:rsidR="000E7028" w:rsidRDefault="000E7028" w:rsidP="000E7028">
      <w:pPr>
        <w:jc w:val="left"/>
        <w:rPr>
          <w:b/>
          <w:bCs/>
          <w:lang w:val="en-IN"/>
        </w:rPr>
      </w:pPr>
    </w:p>
    <w:p w14:paraId="1BADCA25" w14:textId="77777777" w:rsidR="000E7028" w:rsidRDefault="000E7028" w:rsidP="000E7028">
      <w:pPr>
        <w:jc w:val="left"/>
        <w:rPr>
          <w:b/>
          <w:bCs/>
          <w:lang w:val="en-IN"/>
        </w:rPr>
      </w:pPr>
    </w:p>
    <w:p w14:paraId="6A2C1468" w14:textId="77777777" w:rsidR="000E7028" w:rsidRDefault="000E7028" w:rsidP="000E7028">
      <w:pPr>
        <w:jc w:val="left"/>
        <w:rPr>
          <w:b/>
          <w:bCs/>
          <w:lang w:val="en-IN"/>
        </w:rPr>
      </w:pPr>
    </w:p>
    <w:p w14:paraId="01DF5A97" w14:textId="77777777" w:rsidR="000E7028" w:rsidRDefault="000E7028" w:rsidP="000E7028">
      <w:pPr>
        <w:jc w:val="left"/>
        <w:rPr>
          <w:b/>
          <w:bCs/>
          <w:lang w:val="en-IN"/>
        </w:rPr>
      </w:pPr>
    </w:p>
    <w:p w14:paraId="3A2831B1" w14:textId="77777777" w:rsidR="000E7028" w:rsidRDefault="000E7028" w:rsidP="000E7028">
      <w:pPr>
        <w:jc w:val="left"/>
        <w:rPr>
          <w:b/>
          <w:bCs/>
          <w:lang w:val="en-IN"/>
        </w:rPr>
      </w:pPr>
    </w:p>
    <w:p w14:paraId="32DD6C76" w14:textId="77777777" w:rsidR="000E7028" w:rsidRDefault="000E7028" w:rsidP="000E7028">
      <w:pPr>
        <w:jc w:val="left"/>
        <w:rPr>
          <w:b/>
          <w:bCs/>
          <w:lang w:val="en-IN"/>
        </w:rPr>
      </w:pPr>
    </w:p>
    <w:p w14:paraId="7913B049" w14:textId="77777777" w:rsidR="000E7028" w:rsidRDefault="000E7028" w:rsidP="000E7028">
      <w:pPr>
        <w:jc w:val="left"/>
        <w:rPr>
          <w:b/>
          <w:bCs/>
          <w:lang w:val="en-IN"/>
        </w:rPr>
      </w:pPr>
    </w:p>
    <w:p w14:paraId="64FD26A2" w14:textId="77777777" w:rsidR="00EB03E2" w:rsidRDefault="00EB03E2" w:rsidP="000E7028">
      <w:pPr>
        <w:jc w:val="left"/>
        <w:rPr>
          <w:b/>
          <w:bCs/>
          <w:lang w:val="en-IN"/>
        </w:rPr>
      </w:pPr>
    </w:p>
    <w:p w14:paraId="3C529CAF" w14:textId="77777777" w:rsidR="00EB03E2" w:rsidRDefault="00EB03E2" w:rsidP="000E7028">
      <w:pPr>
        <w:jc w:val="left"/>
        <w:rPr>
          <w:b/>
          <w:bCs/>
          <w:lang w:val="en-IN"/>
        </w:rPr>
      </w:pPr>
    </w:p>
    <w:p w14:paraId="0753EA06" w14:textId="77777777" w:rsidR="00EB03E2" w:rsidRDefault="00EB03E2" w:rsidP="000E7028">
      <w:pPr>
        <w:jc w:val="left"/>
        <w:rPr>
          <w:b/>
          <w:bCs/>
          <w:lang w:val="en-IN"/>
        </w:rPr>
      </w:pPr>
    </w:p>
    <w:p w14:paraId="0D9ED78C" w14:textId="731FDEED" w:rsidR="000E7028" w:rsidRDefault="00EB03E2" w:rsidP="00EB03E2">
      <w:pPr>
        <w:jc w:val="both"/>
        <w:rPr>
          <w:b/>
          <w:sz w:val="16"/>
        </w:rPr>
      </w:pPr>
      <w:r>
        <w:rPr>
          <w:b/>
          <w:sz w:val="16"/>
        </w:rPr>
        <w:t xml:space="preserve">                                         </w:t>
      </w:r>
      <w:r w:rsidR="000E7028">
        <w:rPr>
          <w:b/>
          <w:sz w:val="16"/>
        </w:rPr>
        <w:t>Fig-</w:t>
      </w:r>
      <w:r>
        <w:rPr>
          <w:b/>
          <w:sz w:val="16"/>
        </w:rPr>
        <w:t>6 RF Module</w:t>
      </w:r>
    </w:p>
    <w:p w14:paraId="6EFF2943" w14:textId="77777777" w:rsidR="00D3392C" w:rsidRPr="000E7028" w:rsidRDefault="00D3392C" w:rsidP="00EB03E2">
      <w:pPr>
        <w:jc w:val="both"/>
        <w:rPr>
          <w:b/>
          <w:bCs/>
          <w:lang w:val="en-IN"/>
        </w:rPr>
      </w:pPr>
    </w:p>
    <w:p w14:paraId="39DFDCF2" w14:textId="044535A6" w:rsidR="004A0AAD" w:rsidRPr="004A0AAD" w:rsidRDefault="00EE00E0" w:rsidP="004A0AAD">
      <w:pPr>
        <w:pStyle w:val="ListParagraph"/>
        <w:numPr>
          <w:ilvl w:val="0"/>
          <w:numId w:val="29"/>
        </w:numPr>
        <w:jc w:val="left"/>
        <w:rPr>
          <w:b/>
          <w:bCs/>
          <w:lang w:val="en-IN"/>
        </w:rPr>
      </w:pPr>
      <w:r w:rsidRPr="00EE00E0">
        <w:rPr>
          <w:b/>
          <w:bCs/>
        </w:rPr>
        <w:t>GSM Module</w:t>
      </w:r>
    </w:p>
    <w:p w14:paraId="545D3DAD" w14:textId="5354FAB0" w:rsidR="000E7028" w:rsidRDefault="004A0AAD" w:rsidP="006D3514">
      <w:pPr>
        <w:jc w:val="both"/>
        <w:rPr>
          <w:b/>
          <w:bCs/>
          <w:lang w:val="en-IN"/>
        </w:rPr>
      </w:pPr>
      <w:r>
        <w:t xml:space="preserve">      </w:t>
      </w:r>
      <w:r w:rsidR="00D3392C" w:rsidRPr="00D3392C">
        <w:t>The GSM module is integral for device communication with the GSM network, managing the establishment and upkeep of communication links. It plays a key role in emergency notifications, alerting designated recipients via SMS. Operational prerequisites include integration with a cellular network and SIM card.</w:t>
      </w:r>
    </w:p>
    <w:p w14:paraId="7C559583" w14:textId="0C71EFD2" w:rsidR="00D3392C" w:rsidRDefault="00000000" w:rsidP="000E7028">
      <w:pPr>
        <w:jc w:val="left"/>
        <w:rPr>
          <w:b/>
          <w:bCs/>
          <w:lang w:val="en-IN"/>
        </w:rPr>
      </w:pPr>
      <w:r>
        <w:rPr>
          <w:b/>
          <w:bCs/>
        </w:rPr>
        <w:pict w14:anchorId="514CC74C">
          <v:shape id="_x0000_s1034" style="position:absolute;margin-left:0;margin-top:0;width:227.7pt;height:151.8pt;z-index:251669504;visibility:visible;mso-wrap-style:square;mso-wrap-distance-left:9pt;mso-wrap-distance-top:0;mso-wrap-distance-right:9pt;mso-wrap-distance-bottom:0;mso-position-horizontal:absolute;mso-position-horizontal-relative:text;mso-position-vertical:absolute;mso-position-vertical-relative:text;v-text-anchor:top" coordsize="2891659,1927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" path="m,l2891659,r,1927773l,1927773,,xe" stroked="f">
            <v:fill r:id="rId20" o:title="" recolor="t" rotate="t" type="frame"/>
            <v:path arrowok="t"/>
          </v:shape>
        </w:pict>
      </w:r>
    </w:p>
    <w:p w14:paraId="32B59BE5" w14:textId="77777777" w:rsidR="000E7028" w:rsidRDefault="000E7028" w:rsidP="000E7028">
      <w:pPr>
        <w:jc w:val="left"/>
        <w:rPr>
          <w:b/>
          <w:bCs/>
          <w:lang w:val="en-IN"/>
        </w:rPr>
      </w:pPr>
    </w:p>
    <w:p w14:paraId="00BE62F1" w14:textId="77777777" w:rsidR="000E7028" w:rsidRDefault="000E7028" w:rsidP="000E7028">
      <w:pPr>
        <w:jc w:val="left"/>
        <w:rPr>
          <w:b/>
          <w:bCs/>
          <w:lang w:val="en-IN"/>
        </w:rPr>
      </w:pPr>
    </w:p>
    <w:p w14:paraId="7BB34813" w14:textId="77777777" w:rsidR="000E7028" w:rsidRDefault="000E7028" w:rsidP="000E7028">
      <w:pPr>
        <w:jc w:val="left"/>
        <w:rPr>
          <w:b/>
          <w:bCs/>
          <w:lang w:val="en-IN"/>
        </w:rPr>
      </w:pPr>
    </w:p>
    <w:p w14:paraId="7FBEB5F6" w14:textId="77777777" w:rsidR="000E7028" w:rsidRDefault="000E7028" w:rsidP="000E7028">
      <w:pPr>
        <w:jc w:val="left"/>
        <w:rPr>
          <w:b/>
          <w:bCs/>
          <w:lang w:val="en-IN"/>
        </w:rPr>
      </w:pPr>
    </w:p>
    <w:p w14:paraId="0725F04F" w14:textId="77777777" w:rsidR="000E7028" w:rsidRDefault="000E7028" w:rsidP="000E7028">
      <w:pPr>
        <w:jc w:val="left"/>
        <w:rPr>
          <w:b/>
          <w:bCs/>
          <w:lang w:val="en-IN"/>
        </w:rPr>
      </w:pPr>
    </w:p>
    <w:p w14:paraId="467BC1A2" w14:textId="77777777" w:rsidR="000E7028" w:rsidRDefault="000E7028" w:rsidP="000E7028">
      <w:pPr>
        <w:jc w:val="left"/>
        <w:rPr>
          <w:b/>
          <w:bCs/>
          <w:lang w:val="en-IN"/>
        </w:rPr>
      </w:pPr>
    </w:p>
    <w:p w14:paraId="2C1FF717" w14:textId="77777777" w:rsidR="000E7028" w:rsidRDefault="000E7028" w:rsidP="000E7028">
      <w:pPr>
        <w:jc w:val="left"/>
        <w:rPr>
          <w:b/>
          <w:bCs/>
          <w:lang w:val="en-IN"/>
        </w:rPr>
      </w:pPr>
    </w:p>
    <w:p w14:paraId="5F0A2562" w14:textId="77777777" w:rsidR="000E7028" w:rsidRDefault="000E7028" w:rsidP="000E7028">
      <w:pPr>
        <w:jc w:val="left"/>
        <w:rPr>
          <w:b/>
          <w:bCs/>
          <w:lang w:val="en-IN"/>
        </w:rPr>
      </w:pPr>
    </w:p>
    <w:p w14:paraId="43A25CDE" w14:textId="77777777" w:rsidR="000E7028" w:rsidRDefault="000E7028" w:rsidP="000E7028">
      <w:pPr>
        <w:jc w:val="left"/>
        <w:rPr>
          <w:b/>
          <w:bCs/>
          <w:lang w:val="en-IN"/>
        </w:rPr>
      </w:pPr>
    </w:p>
    <w:p w14:paraId="6EC65A12" w14:textId="77777777" w:rsidR="000E7028" w:rsidRDefault="000E7028" w:rsidP="000E7028">
      <w:pPr>
        <w:jc w:val="left"/>
        <w:rPr>
          <w:b/>
          <w:bCs/>
          <w:lang w:val="en-IN"/>
        </w:rPr>
      </w:pPr>
    </w:p>
    <w:p w14:paraId="73BEEE64" w14:textId="77777777" w:rsidR="000E7028" w:rsidRDefault="000E7028" w:rsidP="000E7028">
      <w:pPr>
        <w:jc w:val="left"/>
        <w:rPr>
          <w:b/>
          <w:bCs/>
          <w:lang w:val="en-IN"/>
        </w:rPr>
      </w:pPr>
    </w:p>
    <w:p w14:paraId="3884C93F" w14:textId="77777777" w:rsidR="00D3392C" w:rsidRDefault="00D3392C" w:rsidP="000E7028">
      <w:pPr>
        <w:jc w:val="left"/>
        <w:rPr>
          <w:b/>
          <w:bCs/>
          <w:lang w:val="en-IN"/>
        </w:rPr>
      </w:pPr>
    </w:p>
    <w:p w14:paraId="04D3F743" w14:textId="3A61E266" w:rsidR="000E7028" w:rsidRDefault="000E7028" w:rsidP="00D3392C">
      <w:pPr>
        <w:rPr>
          <w:b/>
          <w:sz w:val="16"/>
        </w:rPr>
      </w:pPr>
      <w:r>
        <w:rPr>
          <w:b/>
          <w:sz w:val="16"/>
        </w:rPr>
        <w:t>Fig-</w:t>
      </w:r>
      <w:r w:rsidR="002D0706">
        <w:rPr>
          <w:b/>
          <w:sz w:val="16"/>
        </w:rPr>
        <w:t>7</w:t>
      </w:r>
      <w:r w:rsidR="00D3392C">
        <w:rPr>
          <w:b/>
          <w:sz w:val="16"/>
        </w:rPr>
        <w:t xml:space="preserve"> GSM Module</w:t>
      </w:r>
    </w:p>
    <w:p w14:paraId="4CCCF0DB" w14:textId="77777777" w:rsidR="00D3392C" w:rsidRPr="000E7028" w:rsidRDefault="00D3392C" w:rsidP="00D3392C">
      <w:pPr>
        <w:rPr>
          <w:b/>
          <w:bCs/>
          <w:lang w:val="en-IN"/>
        </w:rPr>
      </w:pPr>
    </w:p>
    <w:p w14:paraId="59A11F06" w14:textId="1CB883EE" w:rsidR="004A0AAD" w:rsidRPr="004A0AAD" w:rsidRDefault="00EE00E0" w:rsidP="004A0AAD">
      <w:pPr>
        <w:pStyle w:val="ListParagraph"/>
        <w:numPr>
          <w:ilvl w:val="0"/>
          <w:numId w:val="29"/>
        </w:numPr>
        <w:jc w:val="left"/>
        <w:rPr>
          <w:b/>
          <w:bCs/>
          <w:lang w:val="en-IN"/>
        </w:rPr>
      </w:pPr>
      <w:r w:rsidRPr="00EE00E0">
        <w:rPr>
          <w:b/>
          <w:bCs/>
        </w:rPr>
        <w:t>GPS Module</w:t>
      </w:r>
    </w:p>
    <w:p w14:paraId="49B25255" w14:textId="344328E7" w:rsidR="000E7028" w:rsidRDefault="00000000" w:rsidP="006D3514">
      <w:pPr>
        <w:jc w:val="both"/>
      </w:pPr>
      <w:r>
        <w:rPr>
          <w:b/>
          <w:bCs/>
        </w:rPr>
        <w:pict w14:anchorId="0AE13A2E">
          <v:shape id="Freeform 6" o:spid="_x0000_s1035" style="position:absolute;left:0;text-align:left;margin-left:0;margin-top:78.2pt;width:233.55pt;height:151.65pt;z-index:251671552;visibility:visible;mso-wrap-style:square;mso-wrap-distance-left:9pt;mso-wrap-distance-top:0;mso-wrap-distance-right:9pt;mso-wrap-distance-bottom:0;mso-position-horizontal-relative:text;mso-position-vertical-relative:text;v-text-anchor:top" coordsize="2966145,2314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" path="m,l2966145,r,2314479l,2314479,,xe" stroked="f">
            <v:fill r:id="rId21" o:title="" recolor="t" rotate="t" type="frame"/>
            <v:path arrowok="t"/>
          </v:shape>
        </w:pict>
      </w:r>
      <w:r w:rsidR="004A0AAD">
        <w:t xml:space="preserve">      </w:t>
      </w:r>
      <w:r w:rsidR="002D0706" w:rsidRPr="002D0706">
        <w:t>GPS is a satellite-based navigation system delivering time and location data to GPS receivers. It operates in all weather conditions and is utilized to provide accurate location information, including latitude, longitude, altitude, and time, to devices like Arduino Uno via serial communication. It is instrumental in assisting visually impaired individuals by sharing precise location details with distressed parties.</w:t>
      </w:r>
    </w:p>
    <w:p w14:paraId="780A788C" w14:textId="77777777" w:rsidR="002D0706" w:rsidRDefault="002D0706" w:rsidP="000E7028">
      <w:pPr>
        <w:jc w:val="left"/>
      </w:pPr>
    </w:p>
    <w:p w14:paraId="049C1D03" w14:textId="77777777" w:rsidR="002D0706" w:rsidRDefault="002D0706" w:rsidP="000E7028">
      <w:pPr>
        <w:jc w:val="left"/>
      </w:pPr>
    </w:p>
    <w:p w14:paraId="64D9C73C" w14:textId="77777777" w:rsidR="002D0706" w:rsidRDefault="002D0706" w:rsidP="000E7028">
      <w:pPr>
        <w:jc w:val="left"/>
      </w:pPr>
    </w:p>
    <w:p w14:paraId="2305B4F0" w14:textId="77777777" w:rsidR="002D0706" w:rsidRDefault="002D0706" w:rsidP="000E7028">
      <w:pPr>
        <w:jc w:val="left"/>
      </w:pPr>
    </w:p>
    <w:p w14:paraId="37265927" w14:textId="77777777" w:rsidR="002D0706" w:rsidRDefault="002D0706" w:rsidP="000E7028">
      <w:pPr>
        <w:jc w:val="left"/>
      </w:pPr>
    </w:p>
    <w:p w14:paraId="6BECF2D1" w14:textId="77777777" w:rsidR="002D0706" w:rsidRDefault="002D0706" w:rsidP="000E7028">
      <w:pPr>
        <w:jc w:val="left"/>
        <w:rPr>
          <w:b/>
          <w:bCs/>
          <w:lang w:val="en-IN"/>
        </w:rPr>
      </w:pPr>
    </w:p>
    <w:p w14:paraId="2DBF24D3" w14:textId="30908B77" w:rsidR="000E7028" w:rsidRDefault="000E7028" w:rsidP="000E7028">
      <w:pPr>
        <w:jc w:val="left"/>
        <w:rPr>
          <w:b/>
          <w:bCs/>
          <w:lang w:val="en-IN"/>
        </w:rPr>
      </w:pPr>
    </w:p>
    <w:p w14:paraId="741E44BA" w14:textId="77777777" w:rsidR="000E7028" w:rsidRDefault="000E7028" w:rsidP="000E7028">
      <w:pPr>
        <w:jc w:val="left"/>
        <w:rPr>
          <w:b/>
          <w:bCs/>
          <w:lang w:val="en-IN"/>
        </w:rPr>
      </w:pPr>
    </w:p>
    <w:p w14:paraId="45BF5699" w14:textId="77777777" w:rsidR="000E7028" w:rsidRDefault="000E7028" w:rsidP="000E7028">
      <w:pPr>
        <w:jc w:val="left"/>
        <w:rPr>
          <w:b/>
          <w:bCs/>
          <w:lang w:val="en-IN"/>
        </w:rPr>
      </w:pPr>
    </w:p>
    <w:p w14:paraId="74454A16" w14:textId="77777777" w:rsidR="000E7028" w:rsidRDefault="000E7028" w:rsidP="000E7028">
      <w:pPr>
        <w:jc w:val="left"/>
        <w:rPr>
          <w:b/>
          <w:bCs/>
          <w:lang w:val="en-IN"/>
        </w:rPr>
      </w:pPr>
    </w:p>
    <w:p w14:paraId="03C120F2" w14:textId="77777777" w:rsidR="000E7028" w:rsidRDefault="000E7028" w:rsidP="000E7028">
      <w:pPr>
        <w:jc w:val="left"/>
        <w:rPr>
          <w:b/>
          <w:bCs/>
          <w:lang w:val="en-IN"/>
        </w:rPr>
      </w:pPr>
    </w:p>
    <w:p w14:paraId="28C03E45" w14:textId="77777777" w:rsidR="000E7028" w:rsidRDefault="000E7028" w:rsidP="000E7028">
      <w:pPr>
        <w:jc w:val="left"/>
        <w:rPr>
          <w:b/>
          <w:bCs/>
          <w:lang w:val="en-IN"/>
        </w:rPr>
      </w:pPr>
    </w:p>
    <w:p w14:paraId="6161AB0F" w14:textId="77777777" w:rsidR="000E7028" w:rsidRDefault="000E7028" w:rsidP="000E7028">
      <w:pPr>
        <w:jc w:val="left"/>
        <w:rPr>
          <w:b/>
          <w:bCs/>
          <w:lang w:val="en-IN"/>
        </w:rPr>
      </w:pPr>
    </w:p>
    <w:p w14:paraId="53C90EF6" w14:textId="10D0E53B" w:rsidR="000E7028" w:rsidRPr="000E7028" w:rsidRDefault="000E7028" w:rsidP="00AF5C6D">
      <w:pPr>
        <w:rPr>
          <w:b/>
          <w:bCs/>
          <w:lang w:val="en-IN"/>
        </w:rPr>
      </w:pPr>
      <w:r>
        <w:rPr>
          <w:b/>
          <w:sz w:val="16"/>
        </w:rPr>
        <w:t>Fig-</w:t>
      </w:r>
      <w:r w:rsidR="002D0706">
        <w:rPr>
          <w:b/>
          <w:sz w:val="16"/>
        </w:rPr>
        <w:t>8 GPS Module</w:t>
      </w:r>
    </w:p>
    <w:p w14:paraId="2322919F" w14:textId="20DDBA2B" w:rsidR="004A0AAD" w:rsidRPr="004A0AAD" w:rsidRDefault="00EE00E0" w:rsidP="004A0AAD">
      <w:pPr>
        <w:pStyle w:val="ListParagraph"/>
        <w:numPr>
          <w:ilvl w:val="0"/>
          <w:numId w:val="29"/>
        </w:numPr>
        <w:jc w:val="left"/>
        <w:rPr>
          <w:b/>
          <w:bCs/>
          <w:lang w:val="en-IN"/>
        </w:rPr>
      </w:pPr>
      <w:r w:rsidRPr="00EE00E0">
        <w:rPr>
          <w:b/>
          <w:bCs/>
        </w:rPr>
        <w:t>Relay Module</w:t>
      </w:r>
    </w:p>
    <w:p w14:paraId="5F307656" w14:textId="6390F4A6" w:rsidR="000E7028" w:rsidRDefault="004A0AAD" w:rsidP="006D3514">
      <w:pPr>
        <w:jc w:val="both"/>
        <w:rPr>
          <w:b/>
          <w:bCs/>
          <w:lang w:val="en-IN"/>
        </w:rPr>
      </w:pPr>
      <w:r>
        <w:t xml:space="preserve">      </w:t>
      </w:r>
      <w:r w:rsidR="002D0706" w:rsidRPr="002D0706">
        <w:t>A relay module is an electrical switch operated by an electromagnet, activated by a low-power signal from a microcontroller. It controls electrical circuits by opening or closing, comprising a coil, solenoid, iron yoke, movable armature, and contacts.</w:t>
      </w:r>
      <w:r w:rsidR="000C0951">
        <w:t xml:space="preserve"> </w:t>
      </w:r>
      <w:r w:rsidR="000C0951" w:rsidRPr="000C0951">
        <w:t>Key components include a wire coil surrounding the solenoid, an iron yoke providing a low reluctance path for magnetic flux, a movable iron armature, and one or more sets of contacts.</w:t>
      </w:r>
    </w:p>
    <w:p w14:paraId="7DEB7B97" w14:textId="37ADC475" w:rsidR="000E7028" w:rsidRDefault="00000000" w:rsidP="000E7028">
      <w:pPr>
        <w:jc w:val="left"/>
        <w:rPr>
          <w:b/>
          <w:bCs/>
          <w:lang w:val="en-IN"/>
        </w:rPr>
      </w:pPr>
      <w:r>
        <w:rPr>
          <w:b/>
          <w:bCs/>
        </w:rPr>
        <w:pict w14:anchorId="5E1EE266">
          <v:shape id="_x0000_s1036" style="position:absolute;margin-left:40.2pt;margin-top:11.5pt;width:227pt;height:117.3pt;z-index:251673600;visibility:visible;mso-wrap-style:square;mso-wrap-distance-left:9pt;mso-wrap-distance-top:0;mso-wrap-distance-right:9pt;mso-wrap-distance-bottom:0;mso-position-horizontal-relative:text;mso-position-vertical-relative:text;v-text-anchor:top" coordsize="2883196,1489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" path="m,l2883196,r,1489651l,1489651,,xe" stroked="f">
            <v:fill r:id="rId22" o:title="" recolor="t" rotate="t" type="frame"/>
            <v:path arrowok="t"/>
          </v:shape>
        </w:pict>
      </w:r>
    </w:p>
    <w:p w14:paraId="66B4D6E1" w14:textId="0F0115CB" w:rsidR="000E7028" w:rsidRDefault="000E7028" w:rsidP="000E7028">
      <w:pPr>
        <w:jc w:val="left"/>
        <w:rPr>
          <w:b/>
          <w:bCs/>
          <w:lang w:val="en-IN"/>
        </w:rPr>
      </w:pPr>
    </w:p>
    <w:p w14:paraId="38F75F9D" w14:textId="77777777" w:rsidR="000E7028" w:rsidRDefault="000E7028" w:rsidP="000E7028">
      <w:pPr>
        <w:jc w:val="left"/>
        <w:rPr>
          <w:b/>
          <w:bCs/>
          <w:lang w:val="en-IN"/>
        </w:rPr>
      </w:pPr>
    </w:p>
    <w:p w14:paraId="18B1892E" w14:textId="77777777" w:rsidR="000E7028" w:rsidRDefault="000E7028" w:rsidP="000E7028">
      <w:pPr>
        <w:jc w:val="left"/>
        <w:rPr>
          <w:b/>
          <w:bCs/>
          <w:lang w:val="en-IN"/>
        </w:rPr>
      </w:pPr>
    </w:p>
    <w:p w14:paraId="097F0741" w14:textId="77777777" w:rsidR="000E7028" w:rsidRDefault="000E7028" w:rsidP="000E7028">
      <w:pPr>
        <w:jc w:val="left"/>
        <w:rPr>
          <w:b/>
          <w:bCs/>
          <w:lang w:val="en-IN"/>
        </w:rPr>
      </w:pPr>
    </w:p>
    <w:p w14:paraId="3F0CB732" w14:textId="77777777" w:rsidR="000E7028" w:rsidRDefault="000E7028" w:rsidP="000E7028">
      <w:pPr>
        <w:jc w:val="left"/>
        <w:rPr>
          <w:b/>
          <w:bCs/>
          <w:lang w:val="en-IN"/>
        </w:rPr>
      </w:pPr>
    </w:p>
    <w:p w14:paraId="65AE46FB" w14:textId="77777777" w:rsidR="000E7028" w:rsidRDefault="000E7028" w:rsidP="000E7028">
      <w:pPr>
        <w:jc w:val="left"/>
        <w:rPr>
          <w:b/>
          <w:bCs/>
          <w:lang w:val="en-IN"/>
        </w:rPr>
      </w:pPr>
    </w:p>
    <w:p w14:paraId="339B6856" w14:textId="77777777" w:rsidR="000E7028" w:rsidRDefault="000E7028" w:rsidP="000E7028">
      <w:pPr>
        <w:jc w:val="left"/>
        <w:rPr>
          <w:b/>
          <w:bCs/>
          <w:lang w:val="en-IN"/>
        </w:rPr>
      </w:pPr>
    </w:p>
    <w:p w14:paraId="1BBAA588" w14:textId="77777777" w:rsidR="000E7028" w:rsidRDefault="000E7028" w:rsidP="000E7028">
      <w:pPr>
        <w:jc w:val="left"/>
        <w:rPr>
          <w:b/>
          <w:bCs/>
          <w:lang w:val="en-IN"/>
        </w:rPr>
      </w:pPr>
    </w:p>
    <w:p w14:paraId="0D0E6F30" w14:textId="77777777" w:rsidR="000E7028" w:rsidRDefault="000E7028" w:rsidP="000E7028">
      <w:pPr>
        <w:jc w:val="left"/>
        <w:rPr>
          <w:b/>
          <w:bCs/>
          <w:lang w:val="en-IN"/>
        </w:rPr>
      </w:pPr>
    </w:p>
    <w:p w14:paraId="79765B81" w14:textId="77777777" w:rsidR="002D0706" w:rsidRDefault="002D0706" w:rsidP="000E7028">
      <w:pPr>
        <w:jc w:val="left"/>
        <w:rPr>
          <w:b/>
          <w:bCs/>
          <w:lang w:val="en-IN"/>
        </w:rPr>
      </w:pPr>
    </w:p>
    <w:p w14:paraId="7E951E5F" w14:textId="77777777" w:rsidR="00AF5C6D" w:rsidRDefault="00AF5C6D" w:rsidP="002D0706">
      <w:pPr>
        <w:rPr>
          <w:b/>
          <w:sz w:val="16"/>
        </w:rPr>
      </w:pPr>
    </w:p>
    <w:p w14:paraId="0F33EF18" w14:textId="309927B5" w:rsidR="000E7028" w:rsidRDefault="000E7028" w:rsidP="002D0706">
      <w:pPr>
        <w:rPr>
          <w:b/>
          <w:sz w:val="16"/>
        </w:rPr>
      </w:pPr>
      <w:r>
        <w:rPr>
          <w:b/>
          <w:sz w:val="16"/>
        </w:rPr>
        <w:t>Fig-</w:t>
      </w:r>
      <w:r w:rsidR="002D0706">
        <w:rPr>
          <w:b/>
          <w:sz w:val="16"/>
        </w:rPr>
        <w:t xml:space="preserve">9 Relay Module </w:t>
      </w:r>
    </w:p>
    <w:p w14:paraId="68156013" w14:textId="77777777" w:rsidR="002D0706" w:rsidRPr="000E7028" w:rsidRDefault="002D0706" w:rsidP="000E7028">
      <w:pPr>
        <w:jc w:val="left"/>
        <w:rPr>
          <w:b/>
          <w:bCs/>
          <w:lang w:val="en-IN"/>
        </w:rPr>
      </w:pPr>
    </w:p>
    <w:p w14:paraId="3D0D2830" w14:textId="7C7AF1AF" w:rsidR="00EE00E0" w:rsidRDefault="00EE00E0" w:rsidP="00EE00E0">
      <w:pPr>
        <w:pStyle w:val="ListParagraph"/>
        <w:numPr>
          <w:ilvl w:val="0"/>
          <w:numId w:val="29"/>
        </w:numPr>
        <w:jc w:val="left"/>
        <w:rPr>
          <w:b/>
          <w:bCs/>
        </w:rPr>
      </w:pPr>
      <w:r w:rsidRPr="00EE00E0">
        <w:rPr>
          <w:b/>
          <w:bCs/>
        </w:rPr>
        <w:t>Batteries</w:t>
      </w:r>
    </w:p>
    <w:p w14:paraId="09C80B73" w14:textId="040163D6" w:rsidR="000E7028" w:rsidRDefault="004A0AAD" w:rsidP="006D3514">
      <w:pPr>
        <w:jc w:val="both"/>
      </w:pPr>
      <w:r>
        <w:t xml:space="preserve">      </w:t>
      </w:r>
      <w:r w:rsidR="000C0951" w:rsidRPr="000C0951">
        <w:t>A battery is an energy storage device that converts chemical energy to electricity through electrochemical reactions. It consists of cells with three primary components: an anode ('-'), a cathode ('+'), and an electrolyte facilitating chemical reactions. Batteries serve as essential power sources in diverse applications, functioning by harnessing chemical potential energy and transforming it into electrical energy for utilization in electronic systems.</w:t>
      </w:r>
    </w:p>
    <w:p w14:paraId="3547B601" w14:textId="5038E1A0" w:rsidR="000C0951" w:rsidRDefault="00000000" w:rsidP="000E7028">
      <w:pPr>
        <w:jc w:val="left"/>
      </w:pPr>
      <w:r>
        <w:rPr>
          <w:b/>
          <w:bCs/>
        </w:rPr>
        <w:pict w14:anchorId="7CD09396">
          <v:shape id="_x0000_s1038" style="position:absolute;margin-left:64.85pt;margin-top:-17.95pt;width:129.35pt;height:188.2pt;rotation:-90;z-index:251675648;visibility:visible;mso-wrap-style:square;mso-wrap-distance-left:9pt;mso-wrap-distance-top:0;mso-wrap-distance-right:9pt;mso-wrap-distance-bottom:0;mso-position-horizontal-relative:text;mso-position-vertical-relative:text;v-text-anchor:top" coordsize="1757106,2390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" path="m,l1757106,r,2390415l,2390415,,xe" stroked="f">
            <v:fill r:id="rId23" o:title="" recolor="t" rotate="t" type="frame"/>
            <v:path arrowok="t"/>
          </v:shape>
        </w:pict>
      </w:r>
    </w:p>
    <w:p w14:paraId="6DC9FEF0" w14:textId="3CF2F8A0" w:rsidR="000C0951" w:rsidRDefault="000C0951" w:rsidP="000E7028">
      <w:pPr>
        <w:jc w:val="left"/>
        <w:rPr>
          <w:b/>
          <w:bCs/>
        </w:rPr>
      </w:pPr>
    </w:p>
    <w:p w14:paraId="41C515D8" w14:textId="77777777" w:rsidR="000E7028" w:rsidRDefault="000E7028" w:rsidP="000E7028">
      <w:pPr>
        <w:jc w:val="left"/>
        <w:rPr>
          <w:b/>
          <w:bCs/>
        </w:rPr>
      </w:pPr>
    </w:p>
    <w:p w14:paraId="00D7F495" w14:textId="77777777" w:rsidR="000E7028" w:rsidRDefault="000E7028" w:rsidP="000E7028">
      <w:pPr>
        <w:jc w:val="left"/>
        <w:rPr>
          <w:b/>
          <w:bCs/>
        </w:rPr>
      </w:pPr>
    </w:p>
    <w:p w14:paraId="4CC87FEF" w14:textId="77777777" w:rsidR="000E7028" w:rsidRDefault="000E7028" w:rsidP="000E7028">
      <w:pPr>
        <w:jc w:val="left"/>
        <w:rPr>
          <w:b/>
          <w:bCs/>
        </w:rPr>
      </w:pPr>
    </w:p>
    <w:p w14:paraId="437898DD" w14:textId="77777777" w:rsidR="000E7028" w:rsidRDefault="000E7028" w:rsidP="000E7028">
      <w:pPr>
        <w:jc w:val="left"/>
        <w:rPr>
          <w:b/>
          <w:bCs/>
        </w:rPr>
      </w:pPr>
    </w:p>
    <w:p w14:paraId="37428FE2" w14:textId="77777777" w:rsidR="000E7028" w:rsidRDefault="000E7028" w:rsidP="000E7028">
      <w:pPr>
        <w:jc w:val="left"/>
        <w:rPr>
          <w:b/>
          <w:bCs/>
        </w:rPr>
      </w:pPr>
    </w:p>
    <w:p w14:paraId="22F1E82C" w14:textId="77777777" w:rsidR="000E7028" w:rsidRDefault="000E7028" w:rsidP="000E7028">
      <w:pPr>
        <w:jc w:val="left"/>
        <w:rPr>
          <w:b/>
          <w:bCs/>
        </w:rPr>
      </w:pPr>
    </w:p>
    <w:p w14:paraId="712BC880" w14:textId="77777777" w:rsidR="000E7028" w:rsidRDefault="000E7028" w:rsidP="000E7028">
      <w:pPr>
        <w:jc w:val="left"/>
        <w:rPr>
          <w:b/>
          <w:bCs/>
        </w:rPr>
      </w:pPr>
    </w:p>
    <w:p w14:paraId="2B48B20B" w14:textId="3E06D692" w:rsidR="000E7028" w:rsidRDefault="000E7028" w:rsidP="000E7028">
      <w:pPr>
        <w:jc w:val="left"/>
        <w:rPr>
          <w:b/>
          <w:bCs/>
        </w:rPr>
      </w:pPr>
    </w:p>
    <w:p w14:paraId="079E5866" w14:textId="77777777" w:rsidR="000E7028" w:rsidRDefault="000E7028" w:rsidP="000E7028">
      <w:pPr>
        <w:jc w:val="left"/>
        <w:rPr>
          <w:b/>
          <w:bCs/>
        </w:rPr>
      </w:pPr>
    </w:p>
    <w:p w14:paraId="7C7A642C" w14:textId="77777777" w:rsidR="000C0951" w:rsidRDefault="000C0951" w:rsidP="000E7028">
      <w:pPr>
        <w:jc w:val="left"/>
        <w:rPr>
          <w:b/>
          <w:sz w:val="16"/>
        </w:rPr>
      </w:pPr>
      <w:r>
        <w:rPr>
          <w:b/>
          <w:sz w:val="16"/>
        </w:rPr>
        <w:t xml:space="preserve">                        </w:t>
      </w:r>
    </w:p>
    <w:p w14:paraId="0D1C25B5" w14:textId="77777777" w:rsidR="000C0951" w:rsidRDefault="000C0951" w:rsidP="000E7028">
      <w:pPr>
        <w:jc w:val="left"/>
        <w:rPr>
          <w:b/>
          <w:sz w:val="16"/>
        </w:rPr>
      </w:pPr>
    </w:p>
    <w:p w14:paraId="4C92BCAB" w14:textId="77777777" w:rsidR="000C0951" w:rsidRDefault="000C0951" w:rsidP="000E7028">
      <w:pPr>
        <w:jc w:val="left"/>
        <w:rPr>
          <w:b/>
          <w:sz w:val="16"/>
        </w:rPr>
      </w:pPr>
      <w:r>
        <w:rPr>
          <w:b/>
          <w:sz w:val="16"/>
        </w:rPr>
        <w:t xml:space="preserve">                       </w:t>
      </w:r>
    </w:p>
    <w:p w14:paraId="2516018E" w14:textId="426BC727" w:rsidR="000E7028" w:rsidRDefault="000C0951" w:rsidP="000E7028">
      <w:pPr>
        <w:jc w:val="left"/>
        <w:rPr>
          <w:b/>
          <w:sz w:val="16"/>
        </w:rPr>
      </w:pPr>
      <w:r>
        <w:rPr>
          <w:b/>
          <w:sz w:val="16"/>
        </w:rPr>
        <w:t xml:space="preserve">                                        </w:t>
      </w:r>
      <w:r w:rsidR="000E7028">
        <w:rPr>
          <w:b/>
          <w:sz w:val="16"/>
        </w:rPr>
        <w:t>Fig-</w:t>
      </w:r>
      <w:r>
        <w:rPr>
          <w:b/>
          <w:sz w:val="16"/>
        </w:rPr>
        <w:t>10 Batteries</w:t>
      </w:r>
    </w:p>
    <w:p w14:paraId="4E4B53EE" w14:textId="77777777" w:rsidR="00AF5C6D" w:rsidRPr="000E7028" w:rsidRDefault="00AF5C6D" w:rsidP="000E7028">
      <w:pPr>
        <w:jc w:val="left"/>
        <w:rPr>
          <w:b/>
          <w:bCs/>
        </w:rPr>
      </w:pPr>
    </w:p>
    <w:p w14:paraId="68B224E0" w14:textId="208F35CE" w:rsidR="00EE00E0" w:rsidRDefault="00EE00E0" w:rsidP="00EE00E0">
      <w:pPr>
        <w:pStyle w:val="ListParagraph"/>
        <w:numPr>
          <w:ilvl w:val="0"/>
          <w:numId w:val="29"/>
        </w:numPr>
        <w:jc w:val="left"/>
        <w:rPr>
          <w:b/>
          <w:bCs/>
        </w:rPr>
      </w:pPr>
      <w:r w:rsidRPr="00EE00E0">
        <w:rPr>
          <w:b/>
          <w:bCs/>
        </w:rPr>
        <w:t>Speake</w:t>
      </w:r>
      <w:r w:rsidR="004A0AAD">
        <w:rPr>
          <w:b/>
          <w:bCs/>
        </w:rPr>
        <w:t>r</w:t>
      </w:r>
    </w:p>
    <w:p w14:paraId="5283D301" w14:textId="3ADFA3BC" w:rsidR="000C0951" w:rsidRDefault="004A0AAD" w:rsidP="00AF5C6D">
      <w:pPr>
        <w:jc w:val="both"/>
      </w:pPr>
      <w:r>
        <w:t xml:space="preserve">      </w:t>
      </w:r>
      <w:r w:rsidR="000C0951" w:rsidRPr="000C0951">
        <w:t xml:space="preserve">A speaker is employed as an auditory signaling component to deliver audio alerts to the user. The relay associated with the infrared sensor is configured to trigger upon detecting an obstruction, subsequently activating the speaker to emit alerting sound. This relay-driven mechanism ensures that the speaker is engaged in response to the infrared </w:t>
      </w:r>
      <w:proofErr w:type="spellStart"/>
      <w:r w:rsidR="000C0951" w:rsidRPr="000C0951">
        <w:t>sensor's</w:t>
      </w:r>
      <w:proofErr w:type="spellEnd"/>
      <w:r w:rsidR="000C0951" w:rsidRPr="000C0951">
        <w:t xml:space="preserve"> detection of an obstacle, providing effective means of alerting the user to the presence of obstructions in the monitored environment.</w:t>
      </w:r>
    </w:p>
    <w:p w14:paraId="59862B5E" w14:textId="77777777" w:rsidR="00AF5C6D" w:rsidRPr="00AF5C6D" w:rsidRDefault="00AF5C6D" w:rsidP="00AF5C6D">
      <w:pPr>
        <w:jc w:val="both"/>
      </w:pPr>
    </w:p>
    <w:p w14:paraId="50260CF7" w14:textId="2C4EA05D" w:rsidR="000C0951" w:rsidRDefault="00000000" w:rsidP="000E7028">
      <w:pPr>
        <w:jc w:val="left"/>
        <w:rPr>
          <w:b/>
          <w:bCs/>
        </w:rPr>
      </w:pPr>
      <w:r>
        <w:rPr>
          <w:b/>
          <w:bCs/>
        </w:rPr>
        <w:lastRenderedPageBreak/>
        <w:pict w14:anchorId="4686FF18">
          <v:shape id="_x0000_s1039" style="position:absolute;margin-left:0;margin-top:0;width:168pt;height:139.95pt;z-index:251677696;visibility:visible;mso-wrap-style:square;mso-wrap-distance-left:9pt;mso-wrap-distance-top:0;mso-wrap-distance-right:9pt;mso-wrap-distance-bottom:0;mso-position-horizontal:absolute;mso-position-horizontal-relative:text;mso-position-vertical:absolute;mso-position-vertical-relative:text;v-text-anchor:top" coordsize="2133867,1777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" path="m,l2133867,r,1777259l,1777259,,xe" stroked="f">
            <v:fill r:id="rId24" o:title="" recolor="t" rotate="t" type="frame"/>
            <v:path arrowok="t"/>
          </v:shape>
        </w:pict>
      </w:r>
    </w:p>
    <w:p w14:paraId="37DEF6BA" w14:textId="77777777" w:rsidR="000E7028" w:rsidRDefault="000E7028" w:rsidP="000E7028">
      <w:pPr>
        <w:jc w:val="left"/>
        <w:rPr>
          <w:b/>
          <w:bCs/>
        </w:rPr>
      </w:pPr>
    </w:p>
    <w:p w14:paraId="03F1B806" w14:textId="77777777" w:rsidR="000E7028" w:rsidRDefault="000E7028" w:rsidP="000E7028">
      <w:pPr>
        <w:jc w:val="left"/>
        <w:rPr>
          <w:b/>
          <w:bCs/>
        </w:rPr>
      </w:pPr>
    </w:p>
    <w:p w14:paraId="4A933E83" w14:textId="77777777" w:rsidR="000E7028" w:rsidRDefault="000E7028" w:rsidP="000E7028">
      <w:pPr>
        <w:jc w:val="left"/>
        <w:rPr>
          <w:b/>
          <w:bCs/>
        </w:rPr>
      </w:pPr>
    </w:p>
    <w:p w14:paraId="4CBBA890" w14:textId="77777777" w:rsidR="000E7028" w:rsidRDefault="000E7028" w:rsidP="000E7028">
      <w:pPr>
        <w:jc w:val="left"/>
        <w:rPr>
          <w:b/>
          <w:bCs/>
        </w:rPr>
      </w:pPr>
    </w:p>
    <w:p w14:paraId="36D435FE" w14:textId="77777777" w:rsidR="000E7028" w:rsidRDefault="000E7028" w:rsidP="000E7028">
      <w:pPr>
        <w:jc w:val="left"/>
        <w:rPr>
          <w:b/>
          <w:bCs/>
        </w:rPr>
      </w:pPr>
    </w:p>
    <w:p w14:paraId="4EFC3E58" w14:textId="77777777" w:rsidR="000E7028" w:rsidRDefault="000E7028" w:rsidP="000E7028">
      <w:pPr>
        <w:jc w:val="left"/>
        <w:rPr>
          <w:b/>
          <w:bCs/>
        </w:rPr>
      </w:pPr>
    </w:p>
    <w:p w14:paraId="50960C33" w14:textId="77777777" w:rsidR="000E7028" w:rsidRDefault="000E7028" w:rsidP="000E7028">
      <w:pPr>
        <w:jc w:val="left"/>
        <w:rPr>
          <w:b/>
          <w:bCs/>
        </w:rPr>
      </w:pPr>
    </w:p>
    <w:p w14:paraId="7C791EFD" w14:textId="77777777" w:rsidR="000E7028" w:rsidRDefault="000E7028" w:rsidP="000E7028">
      <w:pPr>
        <w:jc w:val="left"/>
        <w:rPr>
          <w:b/>
          <w:bCs/>
        </w:rPr>
      </w:pPr>
    </w:p>
    <w:p w14:paraId="16238275" w14:textId="77777777" w:rsidR="000C0951" w:rsidRDefault="000C0951" w:rsidP="000E7028">
      <w:pPr>
        <w:jc w:val="left"/>
        <w:rPr>
          <w:b/>
          <w:bCs/>
        </w:rPr>
      </w:pPr>
    </w:p>
    <w:p w14:paraId="152E6767" w14:textId="77777777" w:rsidR="000E7028" w:rsidRDefault="000E7028" w:rsidP="000E7028">
      <w:pPr>
        <w:jc w:val="left"/>
        <w:rPr>
          <w:b/>
          <w:bCs/>
        </w:rPr>
      </w:pPr>
    </w:p>
    <w:p w14:paraId="60B91BA9" w14:textId="77777777" w:rsidR="000E7028" w:rsidRDefault="000E7028" w:rsidP="000E7028">
      <w:pPr>
        <w:jc w:val="left"/>
        <w:rPr>
          <w:b/>
          <w:bCs/>
        </w:rPr>
      </w:pPr>
    </w:p>
    <w:p w14:paraId="6348EB8F" w14:textId="17A8DDE8" w:rsidR="000E7028" w:rsidRDefault="000C0951" w:rsidP="000C0951">
      <w:pPr>
        <w:jc w:val="both"/>
        <w:rPr>
          <w:b/>
          <w:sz w:val="16"/>
        </w:rPr>
      </w:pPr>
      <w:r>
        <w:rPr>
          <w:b/>
          <w:sz w:val="16"/>
        </w:rPr>
        <w:t xml:space="preserve">                             </w:t>
      </w:r>
      <w:r w:rsidR="000E7028">
        <w:rPr>
          <w:b/>
          <w:sz w:val="16"/>
        </w:rPr>
        <w:t>Fig-</w:t>
      </w:r>
      <w:r>
        <w:rPr>
          <w:b/>
          <w:sz w:val="16"/>
        </w:rPr>
        <w:t>11 Speaker</w:t>
      </w:r>
    </w:p>
    <w:p w14:paraId="0ACA98D7" w14:textId="77777777" w:rsidR="000C0951" w:rsidRPr="000E7028" w:rsidRDefault="000C0951" w:rsidP="000E7028">
      <w:pPr>
        <w:jc w:val="left"/>
        <w:rPr>
          <w:b/>
          <w:bCs/>
        </w:rPr>
      </w:pPr>
    </w:p>
    <w:p w14:paraId="0D29238D" w14:textId="77777777" w:rsidR="00EE00E0" w:rsidRPr="004A0AAD" w:rsidRDefault="00EE00E0" w:rsidP="00EE00E0">
      <w:pPr>
        <w:pStyle w:val="ListParagraph"/>
        <w:numPr>
          <w:ilvl w:val="0"/>
          <w:numId w:val="29"/>
        </w:numPr>
        <w:jc w:val="left"/>
        <w:rPr>
          <w:b/>
          <w:bCs/>
          <w:lang w:val="en-IN"/>
        </w:rPr>
      </w:pPr>
      <w:r w:rsidRPr="00EE00E0">
        <w:rPr>
          <w:b/>
          <w:bCs/>
        </w:rPr>
        <w:t>Vibration motor</w:t>
      </w:r>
    </w:p>
    <w:p w14:paraId="1EB509D5" w14:textId="69652FE4" w:rsidR="000E7028" w:rsidRDefault="004A0AAD" w:rsidP="006D3514">
      <w:pPr>
        <w:jc w:val="both"/>
      </w:pPr>
      <w:r>
        <w:t xml:space="preserve">      </w:t>
      </w:r>
      <w:r w:rsidRPr="00387B21">
        <w:t>A</w:t>
      </w:r>
      <w:r w:rsidR="006D3514" w:rsidRPr="006D3514">
        <w:t xml:space="preserve"> vibratory motor, is deliberately unbalanced three-phase motor used for vibrating sieves and providing haptic feedback. Controlled by a relay triggered by a moisture sensor detecting water, the motor is activated to induce vibration in response to the detected moisture presence. The relay linked to the moisture sensor is then activated, facilitating the seamless integration of the vibratory motor into the system.</w:t>
      </w:r>
    </w:p>
    <w:p w14:paraId="1EFA91C5" w14:textId="637D834F" w:rsidR="000E7028" w:rsidRDefault="00000000" w:rsidP="000E7028">
      <w:pPr>
        <w:jc w:val="left"/>
        <w:rPr>
          <w:b/>
          <w:bCs/>
          <w:lang w:val="en-IN"/>
        </w:rPr>
      </w:pPr>
      <w:r>
        <w:rPr>
          <w:b/>
          <w:bCs/>
        </w:rPr>
        <w:pict w14:anchorId="2941A91B">
          <v:shape id="_x0000_s1040" style="position:absolute;margin-left:0;margin-top:0;width:201.35pt;height:132.65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2557132,1684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" path="m,l2557131,r,1684716l,1684716,,xe" stroked="f">
            <v:fill r:id="rId25" o:title="" recolor="t" rotate="t" type="frame"/>
            <v:path arrowok="t"/>
          </v:shape>
        </w:pict>
      </w:r>
    </w:p>
    <w:p w14:paraId="3C39AA74" w14:textId="77777777" w:rsidR="000E7028" w:rsidRDefault="000E7028" w:rsidP="000E7028">
      <w:pPr>
        <w:jc w:val="left"/>
        <w:rPr>
          <w:b/>
          <w:bCs/>
          <w:lang w:val="en-IN"/>
        </w:rPr>
      </w:pPr>
    </w:p>
    <w:p w14:paraId="2381BA51" w14:textId="77777777" w:rsidR="000E7028" w:rsidRDefault="000E7028" w:rsidP="000E7028">
      <w:pPr>
        <w:jc w:val="left"/>
        <w:rPr>
          <w:b/>
          <w:bCs/>
          <w:lang w:val="en-IN"/>
        </w:rPr>
      </w:pPr>
    </w:p>
    <w:p w14:paraId="105155A7" w14:textId="77777777" w:rsidR="000E7028" w:rsidRDefault="000E7028" w:rsidP="000E7028">
      <w:pPr>
        <w:jc w:val="left"/>
        <w:rPr>
          <w:b/>
          <w:bCs/>
          <w:lang w:val="en-IN"/>
        </w:rPr>
      </w:pPr>
    </w:p>
    <w:p w14:paraId="5A2A7327" w14:textId="77777777" w:rsidR="000E7028" w:rsidRDefault="000E7028" w:rsidP="000E7028">
      <w:pPr>
        <w:jc w:val="left"/>
        <w:rPr>
          <w:b/>
          <w:bCs/>
          <w:lang w:val="en-IN"/>
        </w:rPr>
      </w:pPr>
    </w:p>
    <w:p w14:paraId="27F7A275" w14:textId="77777777" w:rsidR="000E7028" w:rsidRDefault="000E7028" w:rsidP="000E7028">
      <w:pPr>
        <w:jc w:val="left"/>
        <w:rPr>
          <w:b/>
          <w:bCs/>
          <w:lang w:val="en-IN"/>
        </w:rPr>
      </w:pPr>
    </w:p>
    <w:p w14:paraId="093C3335" w14:textId="77777777" w:rsidR="000E7028" w:rsidRDefault="000E7028" w:rsidP="000E7028">
      <w:pPr>
        <w:jc w:val="left"/>
        <w:rPr>
          <w:b/>
          <w:bCs/>
          <w:lang w:val="en-IN"/>
        </w:rPr>
      </w:pPr>
    </w:p>
    <w:p w14:paraId="3EA9B09A" w14:textId="77777777" w:rsidR="000E7028" w:rsidRDefault="000E7028" w:rsidP="000E7028">
      <w:pPr>
        <w:jc w:val="left"/>
        <w:rPr>
          <w:b/>
          <w:bCs/>
          <w:lang w:val="en-IN"/>
        </w:rPr>
      </w:pPr>
    </w:p>
    <w:p w14:paraId="14273580" w14:textId="77777777" w:rsidR="000E7028" w:rsidRDefault="000E7028" w:rsidP="000E7028">
      <w:pPr>
        <w:jc w:val="left"/>
        <w:rPr>
          <w:b/>
          <w:bCs/>
          <w:lang w:val="en-IN"/>
        </w:rPr>
      </w:pPr>
    </w:p>
    <w:p w14:paraId="01923CEF" w14:textId="77777777" w:rsidR="000E7028" w:rsidRDefault="000E7028" w:rsidP="000E7028">
      <w:pPr>
        <w:jc w:val="left"/>
        <w:rPr>
          <w:b/>
          <w:bCs/>
          <w:lang w:val="en-IN"/>
        </w:rPr>
      </w:pPr>
    </w:p>
    <w:p w14:paraId="33E82CB5" w14:textId="77777777" w:rsidR="000E7028" w:rsidRDefault="000E7028" w:rsidP="000E7028">
      <w:pPr>
        <w:jc w:val="left"/>
        <w:rPr>
          <w:b/>
          <w:bCs/>
          <w:lang w:val="en-IN"/>
        </w:rPr>
      </w:pPr>
    </w:p>
    <w:p w14:paraId="4B7A16FC" w14:textId="77777777" w:rsidR="00AF5C6D" w:rsidRDefault="00AF5C6D" w:rsidP="000E7028">
      <w:pPr>
        <w:jc w:val="left"/>
        <w:rPr>
          <w:b/>
          <w:bCs/>
          <w:lang w:val="en-IN"/>
        </w:rPr>
      </w:pPr>
    </w:p>
    <w:p w14:paraId="62CD97C3" w14:textId="2CBE9875" w:rsidR="000E7028" w:rsidRDefault="000E7028" w:rsidP="00AF5C6D">
      <w:pPr>
        <w:rPr>
          <w:b/>
          <w:sz w:val="16"/>
        </w:rPr>
      </w:pPr>
      <w:r>
        <w:rPr>
          <w:b/>
          <w:sz w:val="16"/>
        </w:rPr>
        <w:t>Fig-</w:t>
      </w:r>
      <w:r w:rsidR="00AF5C6D">
        <w:rPr>
          <w:b/>
          <w:sz w:val="16"/>
        </w:rPr>
        <w:t>1</w:t>
      </w:r>
      <w:r>
        <w:rPr>
          <w:b/>
          <w:sz w:val="16"/>
        </w:rPr>
        <w:t>2</w:t>
      </w:r>
      <w:r w:rsidR="00AF5C6D">
        <w:rPr>
          <w:b/>
          <w:sz w:val="16"/>
        </w:rPr>
        <w:t xml:space="preserve"> Vibration Motor</w:t>
      </w:r>
    </w:p>
    <w:p w14:paraId="327F6DD7" w14:textId="77777777" w:rsidR="00AF5C6D" w:rsidRPr="000E7028" w:rsidRDefault="00AF5C6D" w:rsidP="00AF5C6D">
      <w:pPr>
        <w:rPr>
          <w:b/>
          <w:bCs/>
          <w:lang w:val="en-IN"/>
        </w:rPr>
      </w:pPr>
    </w:p>
    <w:p w14:paraId="75CC2ECD" w14:textId="77777777" w:rsidR="00EE00E0" w:rsidRPr="004A0AAD" w:rsidRDefault="00EE00E0" w:rsidP="00EE00E0">
      <w:pPr>
        <w:pStyle w:val="ListParagraph"/>
        <w:numPr>
          <w:ilvl w:val="0"/>
          <w:numId w:val="29"/>
        </w:numPr>
        <w:jc w:val="left"/>
        <w:rPr>
          <w:b/>
          <w:bCs/>
          <w:lang w:val="en-IN"/>
        </w:rPr>
      </w:pPr>
      <w:r w:rsidRPr="00EE00E0">
        <w:rPr>
          <w:b/>
          <w:bCs/>
        </w:rPr>
        <w:t>Solar Panels</w:t>
      </w:r>
    </w:p>
    <w:p w14:paraId="7B42336E" w14:textId="4F2EE638" w:rsidR="000E7028" w:rsidRPr="00AF5C6D" w:rsidRDefault="004A0AAD" w:rsidP="00AF5C6D">
      <w:pPr>
        <w:jc w:val="left"/>
      </w:pPr>
      <w:r>
        <w:t xml:space="preserve">      </w:t>
      </w:r>
      <w:r w:rsidRPr="00387B21">
        <w:t xml:space="preserve">A </w:t>
      </w:r>
      <w:r w:rsidR="00AF5C6D" w:rsidRPr="00AF5C6D">
        <w:t>solar panel, utilizing photovoltaic cells, converts sunlight into electricity by exciting electrons. These electrons generate direct current (DC) electricity, suitable for powering devices or storing in batteries. The setup incorporates two 4V solar panels for a battery charging alongside a conventional power source. Solar technologies, employing mirrors or PV panels, harness solar energy for electricity production or storage in thermal storage or batteries.</w:t>
      </w:r>
    </w:p>
    <w:p w14:paraId="08427A79" w14:textId="77777777" w:rsidR="000E7028" w:rsidRDefault="000E7028" w:rsidP="000E7028">
      <w:pPr>
        <w:pStyle w:val="ListParagraph"/>
        <w:ind w:left="502"/>
        <w:jc w:val="left"/>
        <w:rPr>
          <w:b/>
          <w:bCs/>
        </w:rPr>
      </w:pPr>
    </w:p>
    <w:p w14:paraId="224EDB2D" w14:textId="2C69F833" w:rsidR="000E7028" w:rsidRDefault="00000000" w:rsidP="000E7028">
      <w:pPr>
        <w:pStyle w:val="ListParagraph"/>
        <w:ind w:left="502"/>
        <w:jc w:val="left"/>
        <w:rPr>
          <w:b/>
          <w:bCs/>
        </w:rPr>
      </w:pPr>
      <w:r>
        <w:rPr>
          <w:b/>
          <w:bCs/>
        </w:rPr>
        <w:pict w14:anchorId="317AAFDF">
          <v:shape id="_x0000_s1041" style="position:absolute;left:0;text-align:left;margin-left:28.8pt;margin-top:3.2pt;width:184pt;height:108.1pt;z-index:251681792;visibility:visible;mso-wrap-style:square;mso-wrap-distance-left:9pt;mso-wrap-distance-top:0;mso-wrap-distance-right:9pt;mso-wrap-distance-bottom:0;mso-position-horizontal-relative:text;mso-position-vertical-relative:text;v-text-anchor:top" coordsize="2534741,22494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" path="m,l2534741,r,2249425l,2249425,,xe" stroked="f">
            <v:fill r:id="rId26" o:title="" recolor="t" rotate="t" type="frame"/>
            <v:path arrowok="t"/>
          </v:shape>
        </w:pict>
      </w:r>
    </w:p>
    <w:p w14:paraId="61F460CE" w14:textId="77777777" w:rsidR="000E7028" w:rsidRDefault="000E7028" w:rsidP="000E7028">
      <w:pPr>
        <w:pStyle w:val="ListParagraph"/>
        <w:ind w:left="502"/>
        <w:jc w:val="left"/>
        <w:rPr>
          <w:b/>
          <w:bCs/>
        </w:rPr>
      </w:pPr>
    </w:p>
    <w:p w14:paraId="6BA7B00D" w14:textId="77777777" w:rsidR="000E7028" w:rsidRDefault="000E7028" w:rsidP="000E7028">
      <w:pPr>
        <w:pStyle w:val="ListParagraph"/>
        <w:ind w:left="502"/>
        <w:jc w:val="left"/>
        <w:rPr>
          <w:b/>
          <w:bCs/>
        </w:rPr>
      </w:pPr>
    </w:p>
    <w:p w14:paraId="48F00931" w14:textId="77777777" w:rsidR="000E7028" w:rsidRDefault="000E7028" w:rsidP="000E7028">
      <w:pPr>
        <w:pStyle w:val="ListParagraph"/>
        <w:ind w:left="502"/>
        <w:jc w:val="left"/>
        <w:rPr>
          <w:b/>
          <w:bCs/>
        </w:rPr>
      </w:pPr>
    </w:p>
    <w:p w14:paraId="2427D461" w14:textId="77777777" w:rsidR="000E7028" w:rsidRDefault="000E7028" w:rsidP="000E7028">
      <w:pPr>
        <w:pStyle w:val="ListParagraph"/>
        <w:ind w:left="502"/>
        <w:jc w:val="left"/>
        <w:rPr>
          <w:b/>
          <w:bCs/>
        </w:rPr>
      </w:pPr>
    </w:p>
    <w:p w14:paraId="7964B41E" w14:textId="77777777" w:rsidR="000E7028" w:rsidRDefault="000E7028" w:rsidP="000E7028">
      <w:pPr>
        <w:pStyle w:val="ListParagraph"/>
        <w:ind w:left="502"/>
        <w:jc w:val="left"/>
        <w:rPr>
          <w:b/>
          <w:bCs/>
        </w:rPr>
      </w:pPr>
    </w:p>
    <w:p w14:paraId="7EAB4938" w14:textId="77777777" w:rsidR="000E7028" w:rsidRDefault="000E7028" w:rsidP="000E7028">
      <w:pPr>
        <w:pStyle w:val="ListParagraph"/>
        <w:ind w:left="502"/>
        <w:jc w:val="left"/>
        <w:rPr>
          <w:b/>
          <w:bCs/>
        </w:rPr>
      </w:pPr>
    </w:p>
    <w:p w14:paraId="000F06F4" w14:textId="77777777" w:rsidR="000E7028" w:rsidRDefault="000E7028" w:rsidP="000E7028">
      <w:pPr>
        <w:pStyle w:val="ListParagraph"/>
        <w:ind w:left="502"/>
        <w:jc w:val="left"/>
        <w:rPr>
          <w:b/>
          <w:bCs/>
        </w:rPr>
      </w:pPr>
    </w:p>
    <w:p w14:paraId="6609FFF2" w14:textId="77777777" w:rsidR="000E7028" w:rsidRDefault="000E7028" w:rsidP="000E7028">
      <w:pPr>
        <w:pStyle w:val="ListParagraph"/>
        <w:ind w:left="502"/>
        <w:jc w:val="left"/>
        <w:rPr>
          <w:b/>
          <w:bCs/>
        </w:rPr>
      </w:pPr>
    </w:p>
    <w:p w14:paraId="08A7840E" w14:textId="77777777" w:rsidR="000E7028" w:rsidRDefault="000E7028" w:rsidP="000E7028">
      <w:pPr>
        <w:pStyle w:val="ListParagraph"/>
        <w:ind w:left="502"/>
        <w:jc w:val="left"/>
        <w:rPr>
          <w:b/>
          <w:bCs/>
        </w:rPr>
      </w:pPr>
    </w:p>
    <w:p w14:paraId="4062851F" w14:textId="5542C19E" w:rsidR="00CE0B9E" w:rsidRPr="00AF5C6D" w:rsidRDefault="00AF5C6D" w:rsidP="00AF5C6D">
      <w:pPr>
        <w:jc w:val="both"/>
        <w:rPr>
          <w:b/>
          <w:bCs/>
        </w:rPr>
      </w:pPr>
      <w:r>
        <w:rPr>
          <w:b/>
          <w:sz w:val="16"/>
        </w:rPr>
        <w:t xml:space="preserve">                                         </w:t>
      </w:r>
      <w:r w:rsidR="000E7028" w:rsidRPr="00AF5C6D">
        <w:rPr>
          <w:b/>
          <w:sz w:val="16"/>
        </w:rPr>
        <w:t>Fig-</w:t>
      </w:r>
      <w:r w:rsidRPr="00AF5C6D">
        <w:rPr>
          <w:b/>
          <w:sz w:val="16"/>
        </w:rPr>
        <w:t>13 Solar Panels</w:t>
      </w:r>
    </w:p>
    <w:p w14:paraId="5C1309E1" w14:textId="74186221" w:rsidR="00B55BE6" w:rsidRPr="00B44C5D" w:rsidRDefault="00B55BE6" w:rsidP="00B55BE6">
      <w:pPr>
        <w:pStyle w:val="Heading1"/>
        <w:rPr>
          <w:b/>
          <w:bCs/>
        </w:rPr>
      </w:pPr>
      <w:r w:rsidRPr="00B44C5D">
        <w:rPr>
          <w:b/>
          <w:bCs/>
        </w:rPr>
        <w:t>IMPLEMENTATION</w:t>
      </w:r>
    </w:p>
    <w:p w14:paraId="64AD8145" w14:textId="58CD381E" w:rsidR="0080791D" w:rsidRDefault="00F466FA" w:rsidP="00B9029E">
      <w:pPr>
        <w:pStyle w:val="BodyText"/>
        <w:rPr>
          <w:i/>
        </w:rPr>
      </w:pPr>
      <w:r w:rsidRPr="00F466FA">
        <w:rPr>
          <w:color w:val="202020"/>
          <w:shd w:val="clear" w:color="auto" w:fill="FFFFFF"/>
        </w:rPr>
        <w:t xml:space="preserve"> </w:t>
      </w:r>
    </w:p>
    <w:p w14:paraId="081C006D" w14:textId="796272C6" w:rsidR="00B9029E" w:rsidRDefault="00AD19FC" w:rsidP="00AD19FC">
      <w:pPr>
        <w:jc w:val="both"/>
      </w:pPr>
      <w:r w:rsidRPr="00AD19FC">
        <w:drawing>
          <wp:inline distT="0" distB="0" distL="0" distR="0" wp14:anchorId="50DA1562" wp14:editId="4FD34E1F">
            <wp:extent cx="3307080" cy="2425700"/>
            <wp:effectExtent l="0" t="0" r="0" b="0"/>
            <wp:docPr id="3" name="Picture 2">
              <a:extLst xmlns:a="http://schemas.openxmlformats.org/drawingml/2006/main">
                <a:ext uri="{FF2B5EF4-FFF2-40B4-BE49-F238E27FC236}">
                  <a16:creationId xmlns:a16="http://schemas.microsoft.com/office/drawing/2014/main" id="{9F6E8133-7099-2221-AFFB-D6621357DE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F6E8133-7099-2221-AFFB-D6621357DEC1}"/>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307080" cy="2425700"/>
                    </a:xfrm>
                    <a:prstGeom prst="rect">
                      <a:avLst/>
                    </a:prstGeom>
                  </pic:spPr>
                </pic:pic>
              </a:graphicData>
            </a:graphic>
          </wp:inline>
        </w:drawing>
      </w:r>
    </w:p>
    <w:p w14:paraId="78D4455C" w14:textId="77777777" w:rsidR="00AD19FC" w:rsidRDefault="00AD19FC" w:rsidP="00AD19FC">
      <w:pPr>
        <w:jc w:val="left"/>
        <w:rPr>
          <w:b/>
          <w:bCs/>
          <w:lang w:val="en-IN"/>
        </w:rPr>
      </w:pPr>
    </w:p>
    <w:p w14:paraId="0275BFE1" w14:textId="246AC509" w:rsidR="00AD19FC" w:rsidRDefault="00AD19FC" w:rsidP="00AD19FC">
      <w:pPr>
        <w:rPr>
          <w:b/>
          <w:sz w:val="16"/>
        </w:rPr>
      </w:pPr>
      <w:r>
        <w:rPr>
          <w:b/>
          <w:sz w:val="16"/>
        </w:rPr>
        <w:t>Fig-1</w:t>
      </w:r>
      <w:r>
        <w:rPr>
          <w:b/>
          <w:sz w:val="16"/>
        </w:rPr>
        <w:t>4 Flow Chart</w:t>
      </w:r>
    </w:p>
    <w:p w14:paraId="49D12DBB" w14:textId="77777777" w:rsidR="00AD19FC" w:rsidRPr="00B9029E" w:rsidRDefault="00AD19FC" w:rsidP="00AD19FC">
      <w:pPr>
        <w:jc w:val="both"/>
      </w:pPr>
    </w:p>
    <w:p w14:paraId="632CEF79" w14:textId="77777777" w:rsidR="00FF559E" w:rsidRPr="00B44C5D" w:rsidRDefault="00FF559E" w:rsidP="00FF559E">
      <w:pPr>
        <w:pStyle w:val="Heading1"/>
        <w:rPr>
          <w:b/>
          <w:bCs/>
        </w:rPr>
      </w:pPr>
      <w:r w:rsidRPr="00B44C5D">
        <w:rPr>
          <w:b/>
          <w:bCs/>
        </w:rPr>
        <w:t>RESULT</w:t>
      </w:r>
    </w:p>
    <w:p w14:paraId="4B3860A7" w14:textId="3AE17FAD" w:rsidR="0080791D" w:rsidRDefault="0080791D" w:rsidP="00E7596C">
      <w:pPr>
        <w:pStyle w:val="BodyText"/>
      </w:pPr>
      <w:r w:rsidRPr="005B520E">
        <w:t xml:space="preserve">The </w:t>
      </w:r>
      <w:r w:rsidR="00EF1B31">
        <w:t xml:space="preserve">Circuit diagram for the while setup of the Smart Stick. It </w:t>
      </w:r>
      <w:r w:rsidR="00EF1B31" w:rsidRPr="00EF1B31">
        <w:t>is capable of detecting the surroundings for various barriers of different sizes and producing the required auditory using the ultrasonic sensor in the presence of buzzer. When damp surfaces are detected using sensors, it might alert the user by vibratory sounds and also enable to send SMS based on the user's location in an emergency or when they are having trouble. When the stick is misplaced, the user can find the stick by using RF remote control.</w:t>
      </w:r>
    </w:p>
    <w:p w14:paraId="2D127D69" w14:textId="77777777" w:rsidR="00EF1B31" w:rsidRDefault="00EF1B31" w:rsidP="00E7596C">
      <w:pPr>
        <w:pStyle w:val="BodyText"/>
      </w:pPr>
    </w:p>
    <w:p w14:paraId="5831949B" w14:textId="1A761787" w:rsidR="00AD19FC" w:rsidRPr="00AD19FC" w:rsidRDefault="00AD19FC" w:rsidP="00AD19FC">
      <w:pPr>
        <w:pStyle w:val="BodyText"/>
      </w:pPr>
      <w:r>
        <w:rPr>
          <w:noProof/>
        </w:rPr>
        <w:drawing>
          <wp:inline distT="0" distB="0" distL="0" distR="0" wp14:anchorId="34BD173D" wp14:editId="1EBB9DE9">
            <wp:extent cx="3195955" cy="2335530"/>
            <wp:effectExtent l="0" t="0" r="0" b="0"/>
            <wp:docPr id="1741460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95955" cy="2335530"/>
                    </a:xfrm>
                    <a:prstGeom prst="rect">
                      <a:avLst/>
                    </a:prstGeom>
                    <a:noFill/>
                    <a:ln>
                      <a:noFill/>
                    </a:ln>
                  </pic:spPr>
                </pic:pic>
              </a:graphicData>
            </a:graphic>
          </wp:inline>
        </w:drawing>
      </w:r>
    </w:p>
    <w:p w14:paraId="011EECFB" w14:textId="31E583D2" w:rsidR="00AD19FC" w:rsidRDefault="00AD19FC" w:rsidP="00AD19FC">
      <w:pPr>
        <w:rPr>
          <w:b/>
          <w:sz w:val="16"/>
        </w:rPr>
      </w:pPr>
      <w:r>
        <w:rPr>
          <w:b/>
          <w:sz w:val="16"/>
        </w:rPr>
        <w:t>Fig-1</w:t>
      </w:r>
      <w:r>
        <w:rPr>
          <w:b/>
          <w:sz w:val="16"/>
        </w:rPr>
        <w:t>5 Experimental Setup</w:t>
      </w:r>
    </w:p>
    <w:p w14:paraId="70E339E9" w14:textId="77777777" w:rsidR="00AD19FC" w:rsidRDefault="00AD19FC" w:rsidP="00E7596C">
      <w:pPr>
        <w:pStyle w:val="BodyText"/>
      </w:pPr>
    </w:p>
    <w:p w14:paraId="5681857B" w14:textId="77777777" w:rsidR="00AD19FC" w:rsidRDefault="00AD19FC" w:rsidP="00E7596C">
      <w:pPr>
        <w:pStyle w:val="BodyText"/>
      </w:pPr>
    </w:p>
    <w:p w14:paraId="0365B857" w14:textId="5288E8A7" w:rsidR="00AD19FC" w:rsidRPr="00AD19FC" w:rsidRDefault="00AD19FC" w:rsidP="00AD19FC">
      <w:pPr>
        <w:pStyle w:val="BodyText"/>
      </w:pPr>
      <w:r w:rsidRPr="00AD19FC">
        <w:lastRenderedPageBreak/>
        <w:drawing>
          <wp:inline distT="0" distB="0" distL="0" distR="0" wp14:anchorId="3FBFC0E7" wp14:editId="01611C57">
            <wp:extent cx="2598420" cy="3169920"/>
            <wp:effectExtent l="0" t="0" r="0" b="0"/>
            <wp:docPr id="5" name="Picture 4">
              <a:extLst xmlns:a="http://schemas.openxmlformats.org/drawingml/2006/main">
                <a:ext uri="{FF2B5EF4-FFF2-40B4-BE49-F238E27FC236}">
                  <a16:creationId xmlns:a16="http://schemas.microsoft.com/office/drawing/2014/main" id="{481EBAC2-B028-898C-35D2-A58A92BFCD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81EBAC2-B028-898C-35D2-A58A92BFCDAE}"/>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08102" cy="3181732"/>
                    </a:xfrm>
                    <a:prstGeom prst="rect">
                      <a:avLst/>
                    </a:prstGeom>
                  </pic:spPr>
                </pic:pic>
              </a:graphicData>
            </a:graphic>
          </wp:inline>
        </w:drawing>
      </w:r>
    </w:p>
    <w:p w14:paraId="6CEC1224" w14:textId="77777777" w:rsidR="00AD19FC" w:rsidRPr="00AD19FC" w:rsidRDefault="00AD19FC" w:rsidP="00AD19FC">
      <w:pPr>
        <w:rPr>
          <w:b/>
          <w:sz w:val="16"/>
        </w:rPr>
      </w:pPr>
      <w:r>
        <w:rPr>
          <w:b/>
          <w:sz w:val="16"/>
        </w:rPr>
        <w:t xml:space="preserve">Fig-12 </w:t>
      </w:r>
      <w:r w:rsidRPr="00AD19FC">
        <w:rPr>
          <w:b/>
          <w:sz w:val="16"/>
        </w:rPr>
        <w:t xml:space="preserve">Alert Messages to the Coordinates of the Blind </w:t>
      </w:r>
    </w:p>
    <w:p w14:paraId="705D9E25" w14:textId="3780D967" w:rsidR="00AD19FC" w:rsidRDefault="00AD19FC" w:rsidP="00AD19FC">
      <w:pPr>
        <w:rPr>
          <w:b/>
          <w:sz w:val="16"/>
        </w:rPr>
      </w:pPr>
      <w:r w:rsidRPr="00AD19FC">
        <w:rPr>
          <w:b/>
          <w:sz w:val="16"/>
        </w:rPr>
        <w:t>Person</w:t>
      </w:r>
    </w:p>
    <w:p w14:paraId="676E0940" w14:textId="77777777" w:rsidR="00AD19FC" w:rsidRDefault="00AD19FC" w:rsidP="00E7596C">
      <w:pPr>
        <w:pStyle w:val="BodyText"/>
      </w:pPr>
    </w:p>
    <w:p w14:paraId="00F93FA4" w14:textId="77777777" w:rsidR="00B55BE6" w:rsidRPr="00B44C5D" w:rsidRDefault="00B55BE6" w:rsidP="00B55BE6">
      <w:pPr>
        <w:pStyle w:val="Heading1"/>
        <w:rPr>
          <w:b/>
          <w:bCs/>
        </w:rPr>
      </w:pPr>
      <w:r w:rsidRPr="00B44C5D">
        <w:rPr>
          <w:b/>
          <w:bCs/>
        </w:rPr>
        <w:t>CONCLUSION</w:t>
      </w:r>
    </w:p>
    <w:p w14:paraId="4CBE965A" w14:textId="1520C5BD" w:rsidR="00B55BE6" w:rsidRPr="00B9029E" w:rsidRDefault="00B9029E" w:rsidP="00B9029E">
      <w:pPr>
        <w:pStyle w:val="BodyText"/>
        <w:rPr>
          <w:color w:val="202020"/>
          <w:shd w:val="clear" w:color="auto" w:fill="FFFFFF"/>
        </w:rPr>
      </w:pPr>
      <w:r w:rsidRPr="00B9029E">
        <w:rPr>
          <w:color w:val="202020"/>
          <w:shd w:val="clear" w:color="auto" w:fill="FFFFFF"/>
        </w:rPr>
        <w:t>Finally, the proposed system effectively detects barriers using the ultrasonic sensor with auditory alerts and provides safety features such as vibratory alerts for damp surfaces and emergency SMS based on user location. The inclusion of an RF remote control for stick retrieval enhances user autonomy. The system offers a comprehensive solution for obstacle detection, emergency response, and stick location retrieval, making it valuable tool for individuals with visual impairment.</w:t>
      </w:r>
    </w:p>
    <w:p w14:paraId="469AE864" w14:textId="77777777" w:rsidR="00B55BE6" w:rsidRPr="00B44C5D" w:rsidRDefault="00B55BE6" w:rsidP="00B55BE6">
      <w:pPr>
        <w:pStyle w:val="Heading1"/>
        <w:rPr>
          <w:b/>
          <w:bCs/>
        </w:rPr>
      </w:pPr>
      <w:r w:rsidRPr="00B44C5D">
        <w:rPr>
          <w:b/>
          <w:bCs/>
        </w:rPr>
        <w:t>FUTURE WORK</w:t>
      </w:r>
    </w:p>
    <w:p w14:paraId="3FD21B2C" w14:textId="3A591B3A" w:rsidR="00B55BE6" w:rsidRDefault="000D250A" w:rsidP="000D250A">
      <w:pPr>
        <w:pStyle w:val="BodyText"/>
      </w:pPr>
      <w:r>
        <w:t>The future scope for the multifunctional blind stick encompasses machine learning for adaptive obstacle detection, smart navigation for optimized routes, advanced communication with voice recognition, IoT connectivity, wearable technology exploration, user feedback mechanisms, improved indoor localization, adherence to global accessibility standards, community integration, and miniaturization for enhanced user adoption.</w:t>
      </w:r>
    </w:p>
    <w:p w14:paraId="3D34B2E6" w14:textId="3CECB84E" w:rsidR="00164D53" w:rsidRPr="00B44C5D" w:rsidRDefault="00B55BE6" w:rsidP="00B814A8">
      <w:pPr>
        <w:pStyle w:val="Heading1"/>
        <w:rPr>
          <w:b/>
          <w:bCs/>
        </w:rPr>
      </w:pPr>
      <w:r w:rsidRPr="00B44C5D">
        <w:rPr>
          <w:b/>
          <w:bCs/>
        </w:rPr>
        <w:t>REFERENCES</w:t>
      </w:r>
    </w:p>
    <w:p w14:paraId="7004FE73" w14:textId="77777777" w:rsidR="00164D53" w:rsidRPr="00B9029E" w:rsidRDefault="00164D53" w:rsidP="00164D53">
      <w:pPr>
        <w:pStyle w:val="references"/>
        <w:numPr>
          <w:ilvl w:val="0"/>
          <w:numId w:val="26"/>
        </w:numPr>
      </w:pPr>
      <w:r w:rsidRPr="00B9029E">
        <w:t>Naiwrita Dey, Ankita Paul, Pritha Ghosh, Chandrama Mukherjee, Rahul De,“Ultrasonic Sensor Based Smart Blind Stick”, International Conference on Current Trends toward Converging Technologies, Coimbatore, India, 978-1-5386-3702-9/18 2018.</w:t>
      </w:r>
    </w:p>
    <w:p w14:paraId="06796077" w14:textId="27FA926F" w:rsidR="00B55BE6" w:rsidRDefault="00164D53" w:rsidP="00164D53">
      <w:pPr>
        <w:pStyle w:val="references"/>
        <w:ind w:left="354" w:hanging="354"/>
      </w:pPr>
      <w:r w:rsidRPr="00164D53">
        <w:t>Md.Adil, TaiyabaShadaka Rafa, Jannatul Ferdoush, Abir Mahmud, Abhijit</w:t>
      </w:r>
      <w:r>
        <w:t xml:space="preserve"> </w:t>
      </w:r>
      <w:r w:rsidRPr="00164D53">
        <w:t>Pathak, “An IoT based Voice Controlled Blind Stick to Guide Blind People”,</w:t>
      </w:r>
      <w:r>
        <w:t xml:space="preserve"> </w:t>
      </w:r>
      <w:r w:rsidRPr="00164D53">
        <w:t>International Journal of Engineering Inventions, Volume 9, Issue 1 Jan 2020.</w:t>
      </w:r>
    </w:p>
    <w:p w14:paraId="29C61FC4" w14:textId="11B008B8" w:rsidR="00164D53" w:rsidRDefault="00164D53" w:rsidP="00164D53">
      <w:pPr>
        <w:pStyle w:val="references"/>
        <w:ind w:left="354" w:hanging="354"/>
      </w:pPr>
      <w:r w:rsidRPr="00164D53">
        <w:t>Somnath koley, Ravi Mishra, ”Voice operated outdoor navigation system for</w:t>
      </w:r>
      <w:r>
        <w:t xml:space="preserve"> </w:t>
      </w:r>
      <w:r w:rsidRPr="00164D53">
        <w:t>visually impaired persons”, International Journal of Engineering Trends and</w:t>
      </w:r>
      <w:r>
        <w:t xml:space="preserve"> </w:t>
      </w:r>
      <w:r w:rsidRPr="00164D53">
        <w:t>Technology- Volume</w:t>
      </w:r>
      <w:r w:rsidR="001675D7">
        <w:t xml:space="preserve"> </w:t>
      </w:r>
      <w:r w:rsidRPr="00164D53">
        <w:t>3</w:t>
      </w:r>
      <w:r w:rsidR="001675D7">
        <w:t xml:space="preserve">, </w:t>
      </w:r>
      <w:r w:rsidRPr="00164D53">
        <w:t>Issue2- 2012.</w:t>
      </w:r>
    </w:p>
    <w:p w14:paraId="095A0931" w14:textId="73864623" w:rsidR="009303D9" w:rsidRDefault="00164D53" w:rsidP="00164D53">
      <w:pPr>
        <w:pStyle w:val="references"/>
        <w:ind w:left="354" w:hanging="354"/>
      </w:pPr>
      <w:r w:rsidRPr="00164D53">
        <w:t>Suraj Babhale, Pratiksha Bhagat, Nikhita Saharkar, Mayur Pillewan, Nikhil</w:t>
      </w:r>
      <w:r>
        <w:t xml:space="preserve"> </w:t>
      </w:r>
      <w:r w:rsidRPr="00164D53">
        <w:t>Rangari, V. N. Mahawadiwar, “Implementation of Smart Stick for Blind and</w:t>
      </w:r>
      <w:r>
        <w:t xml:space="preserve"> </w:t>
      </w:r>
      <w:r w:rsidRPr="00164D53">
        <w:t xml:space="preserve">Visually Impaired People using Arduino”, International </w:t>
      </w:r>
      <w:r w:rsidRPr="00164D53">
        <w:t>Journal of Innovative Research in Science, Engineering and Technology, Volume 10, Issue 6, June 2021</w:t>
      </w:r>
      <w:r>
        <w:t>.</w:t>
      </w:r>
    </w:p>
    <w:p w14:paraId="1B5542AC" w14:textId="77777777" w:rsidR="00164D53" w:rsidRPr="00164D53" w:rsidRDefault="00164D53" w:rsidP="00164D53">
      <w:pPr>
        <w:pStyle w:val="references"/>
      </w:pPr>
      <w:r w:rsidRPr="00164D53">
        <w:t>M. Ghana Shyam, Shravankumar G M, Ashabee, Kodal Ashwini, Ravi Kumar H M, ”Blind guide stick using GPS and GSM module”, International Research Journal of Engineering and Technology Volume 7, Issue 6, June 2020.</w:t>
      </w:r>
    </w:p>
    <w:p w14:paraId="50E9F455" w14:textId="7747B2D4" w:rsidR="00164D53" w:rsidRDefault="00F5365B" w:rsidP="00F5365B">
      <w:pPr>
        <w:pStyle w:val="references"/>
        <w:ind w:left="354" w:hanging="354"/>
      </w:pPr>
      <w:r w:rsidRPr="00F5365B">
        <w:t>Ronak Panchal, Sneha Sankhe, Saad Khan, Vishal Singh, “Blind Stick for</w:t>
      </w:r>
      <w:r>
        <w:t xml:space="preserve"> </w:t>
      </w:r>
      <w:r w:rsidRPr="00F5365B">
        <w:t>Visually Impaired People”, International Research Journal of Engineering and Technology Volume 8, Issue 5,  May 2021.</w:t>
      </w:r>
    </w:p>
    <w:p w14:paraId="4B4AC333" w14:textId="36C77AE0" w:rsidR="00B814A8" w:rsidRDefault="00B814A8" w:rsidP="00B814A8">
      <w:pPr>
        <w:pStyle w:val="references"/>
        <w:ind w:left="354" w:hanging="354"/>
      </w:pPr>
      <w:r>
        <w:t>Mohd Helmy Abd Wahab, Amirul A. Talib, Herdawatie A. Kadir, Ayob Johari, A.Noraziah, Roslina M. Sidek, Ariffin A. Mutalib, “Smart Cane: Assistive Cane for Visually-impaired People”, International Journal of Computer Science Issues, Vol. 8, July 2011.</w:t>
      </w:r>
    </w:p>
    <w:p w14:paraId="7FC0A398" w14:textId="77777777" w:rsidR="00442CDE" w:rsidRDefault="00B814A8" w:rsidP="00442CDE">
      <w:pPr>
        <w:pStyle w:val="references"/>
        <w:ind w:left="354" w:hanging="354"/>
      </w:pPr>
      <w:r>
        <w:t>R.Dhanuja, F.Farhana, G.Savitham “</w:t>
      </w:r>
      <w:r w:rsidRPr="00B814A8">
        <w:t>Smart Blind Stick Using Arduino</w:t>
      </w:r>
      <w:r>
        <w:t xml:space="preserve">”, </w:t>
      </w:r>
      <w:r w:rsidRPr="00B814A8">
        <w:t>International Research Journal of Engineering and Technology</w:t>
      </w:r>
      <w:r w:rsidR="001675D7">
        <w:t>, Volume 5, Issue 3, March 2018.</w:t>
      </w:r>
    </w:p>
    <w:p w14:paraId="214348CE" w14:textId="1C51047E" w:rsidR="00B814A8" w:rsidRDefault="00442CDE" w:rsidP="00442CDE">
      <w:pPr>
        <w:pStyle w:val="references"/>
        <w:ind w:left="354" w:hanging="354"/>
      </w:pPr>
      <w:r>
        <w:t>Mukesh Prasad Agrawal, Atma Ram Gupta, “Smart Stick for the Blind and Visually Impaired People”, Proceedings of the 2nd International Conference on Inventive Communication and Computational Technologies (ICICCT 2018) IEEE Xplore Compliant - Part Number: CFP18BAC-ART; ISBN:978-1-5386-1974-2.</w:t>
      </w:r>
    </w:p>
    <w:p w14:paraId="301D8CD1" w14:textId="4042166D" w:rsidR="00442CDE" w:rsidRDefault="00442CDE" w:rsidP="00442CDE">
      <w:pPr>
        <w:pStyle w:val="references"/>
      </w:pPr>
      <w:r>
        <w:t>Deepasri. S, Prof. Sujatha. S, “Real Time Object Detection and Voice Assistance for Blind Using Tensorflow”, International Journal of Research Publication and Reviews, Vol 3, no 9, pp 52-55, September 2022.</w:t>
      </w:r>
    </w:p>
    <w:p w14:paraId="717CB73D" w14:textId="4D4A2111" w:rsidR="00442CDE" w:rsidRDefault="00442CDE" w:rsidP="00442CDE">
      <w:pPr>
        <w:pStyle w:val="references"/>
      </w:pPr>
      <w:r>
        <w:t>Ankit Agarwal, Deepak Kumar, Abhishek Bhardwaj, “</w:t>
      </w:r>
      <w:r w:rsidRPr="00442CDE">
        <w:t>Ultrasonic Stick for Blind</w:t>
      </w:r>
      <w:r>
        <w:t>”, International Journal Of Engineering And Computer Science ISSN:2319-7242 Volume 4 Issue 4 April 2015.</w:t>
      </w:r>
    </w:p>
    <w:p w14:paraId="436B4A54" w14:textId="5E39F9E5" w:rsidR="00442CDE" w:rsidRDefault="00442CDE" w:rsidP="00442CDE">
      <w:pPr>
        <w:pStyle w:val="references"/>
      </w:pPr>
      <w:r w:rsidRPr="00442CDE">
        <w:t>Mohammed Azher Therib</w:t>
      </w:r>
      <w:r>
        <w:t>, “Smart Blinding Stick with Holes,Obstacles and Ponds Detector Based on Microcontroller”, Journal of Babylon University/Engineering Sciences/ No.(5)/ Vol.(25): 2017.</w:t>
      </w:r>
    </w:p>
    <w:p w14:paraId="0A8D48D9" w14:textId="3B924DF0" w:rsidR="00442CDE" w:rsidRDefault="007024BF" w:rsidP="007024BF">
      <w:pPr>
        <w:pStyle w:val="references"/>
      </w:pPr>
      <w:r w:rsidRPr="007024BF">
        <w:t>Ayat A. Nada</w:t>
      </w:r>
      <w:r>
        <w:t xml:space="preserve">, </w:t>
      </w:r>
      <w:r w:rsidRPr="007024BF">
        <w:t>Mahmoud A. Fakhr</w:t>
      </w:r>
      <w:r>
        <w:t>, “Assistive Infrared Sensor Based Smart Stick for Blind People”, Science and Information Conference 2015 July 28-30, 2015.</w:t>
      </w:r>
    </w:p>
    <w:p w14:paraId="73BE6049" w14:textId="678A5090" w:rsidR="007024BF" w:rsidRDefault="007024BF" w:rsidP="007024BF">
      <w:pPr>
        <w:pStyle w:val="references"/>
      </w:pPr>
      <w:r>
        <w:t>Chaitra Mahantesh Lokannavar, Kavya CK, Kavya SM, Priya G R, Vijayananda V Madlur, “</w:t>
      </w:r>
      <w:r w:rsidRPr="007024BF">
        <w:t>Iot Based Navigation System For Visually Impaired People</w:t>
      </w:r>
      <w:r>
        <w:t>”, Volume:05, Issue:05, May-2023.</w:t>
      </w:r>
    </w:p>
    <w:p w14:paraId="2DC4D67E" w14:textId="43950E29" w:rsidR="007024BF" w:rsidRDefault="007024BF" w:rsidP="007024BF">
      <w:pPr>
        <w:pStyle w:val="references"/>
      </w:pPr>
      <w:r>
        <w:t xml:space="preserve">Suraj Babhale, Pratiksha Bhagat, Nikhita Saharkar, Mayur Pillewan, Nikhil Rangari, V. N. Mahawadiwar, “Implementation of Smart Stick for Blind and Visually Impaired People using Arduino”, International Journal of Innovative Research in Science, Engineering and Technology, </w:t>
      </w:r>
      <w:r w:rsidRPr="007024BF">
        <w:t>Volume 10, Issue 6, June 2021</w:t>
      </w:r>
      <w:r>
        <w:t>.</w:t>
      </w:r>
    </w:p>
    <w:sectPr w:rsidR="007024BF" w:rsidSect="00B23CD4">
      <w:type w:val="continuous"/>
      <w:pgSz w:w="12240" w:h="15840" w:code="1"/>
      <w:pgMar w:top="1080" w:right="907" w:bottom="1440" w:left="907" w:header="454" w:footer="40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461B8" w14:textId="77777777" w:rsidR="00B23CD4" w:rsidRDefault="00B23CD4" w:rsidP="00C3386E">
      <w:r>
        <w:separator/>
      </w:r>
    </w:p>
  </w:endnote>
  <w:endnote w:type="continuationSeparator" w:id="0">
    <w:p w14:paraId="08282AB5" w14:textId="77777777" w:rsidR="00B23CD4" w:rsidRDefault="00B23CD4"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E5EAE" w14:textId="77777777" w:rsidR="00A13C29" w:rsidRDefault="00000000" w:rsidP="00C3386E">
    <w:pPr>
      <w:pStyle w:val="Footer"/>
      <w:pBdr>
        <w:top w:val="single" w:sz="4" w:space="1" w:color="D9D9D9"/>
      </w:pBdr>
      <w:jc w:val="right"/>
    </w:pPr>
    <w:r>
      <w:fldChar w:fldCharType="begin"/>
    </w:r>
    <w:r>
      <w:instrText xml:space="preserve"> PAGE   \* MERGEFORMAT </w:instrText>
    </w:r>
    <w:r>
      <w:fldChar w:fldCharType="separate"/>
    </w:r>
    <w:r w:rsidR="0072158A">
      <w:rPr>
        <w:noProof/>
      </w:rPr>
      <w:t>2</w:t>
    </w:r>
    <w:r>
      <w:rPr>
        <w:noProof/>
      </w:rPr>
      <w:fldChar w:fldCharType="end"/>
    </w:r>
    <w:r w:rsidR="00A13C29">
      <w:t xml:space="preserve"> | </w:t>
    </w:r>
    <w:r w:rsidR="00A13C29" w:rsidRPr="00C3386E">
      <w:rPr>
        <w:color w:val="808080"/>
        <w:spacing w:val="60"/>
      </w:rPr>
      <w:t>Page</w:t>
    </w:r>
  </w:p>
  <w:p w14:paraId="7912EE8F" w14:textId="77777777" w:rsidR="00A13C29" w:rsidRDefault="00A13C29">
    <w:pPr>
      <w:pStyle w:val="Footer"/>
    </w:pPr>
    <w:r>
      <w:t>www.thesai.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DCE1C" w14:textId="77777777" w:rsidR="00B23CD4" w:rsidRDefault="00B23CD4" w:rsidP="00C3386E">
      <w:r>
        <w:separator/>
      </w:r>
    </w:p>
  </w:footnote>
  <w:footnote w:type="continuationSeparator" w:id="0">
    <w:p w14:paraId="7D061D86" w14:textId="77777777" w:rsidR="00B23CD4" w:rsidRDefault="00B23CD4"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7FE97" w14:textId="77777777" w:rsidR="00A13C29" w:rsidRPr="00BF6CC6" w:rsidRDefault="00A13C29" w:rsidP="00B208C8">
    <w:pPr>
      <w:pStyle w:val="Header"/>
      <w:jc w:val="right"/>
      <w:rPr>
        <w:i/>
        <w:iCs/>
        <w:sz w:val="18"/>
        <w:szCs w:val="18"/>
      </w:rPr>
    </w:pPr>
    <w:r>
      <w:rPr>
        <w:i/>
        <w:iCs/>
        <w:sz w:val="18"/>
        <w:szCs w:val="18"/>
      </w:rPr>
      <w:t>(</w:t>
    </w:r>
    <w:proofErr w:type="gramStart"/>
    <w:r>
      <w:rPr>
        <w:i/>
        <w:iCs/>
        <w:sz w:val="18"/>
        <w:szCs w:val="18"/>
      </w:rPr>
      <w:t>Abbreviation)  Journal</w:t>
    </w:r>
    <w:proofErr w:type="gramEnd"/>
    <w:r>
      <w:rPr>
        <w:i/>
        <w:iCs/>
        <w:sz w:val="18"/>
        <w:szCs w:val="18"/>
      </w:rPr>
      <w:t xml:space="preserve"> Name</w:t>
    </w:r>
  </w:p>
  <w:p w14:paraId="6A4E9D07" w14:textId="77777777" w:rsidR="00A13C29" w:rsidRPr="00B208C8" w:rsidRDefault="00A13C29" w:rsidP="00B208C8">
    <w:pPr>
      <w:pStyle w:val="Header"/>
      <w:jc w:val="right"/>
      <w:rPr>
        <w:i/>
        <w:iCs/>
        <w:sz w:val="18"/>
        <w:szCs w:val="18"/>
      </w:rPr>
    </w:pPr>
    <w:r>
      <w:rPr>
        <w:i/>
        <w:iCs/>
        <w:sz w:val="18"/>
        <w:szCs w:val="18"/>
      </w:rPr>
      <w:t>V</w:t>
    </w:r>
    <w:r w:rsidRPr="00BF6CC6">
      <w:rPr>
        <w:i/>
        <w:iCs/>
        <w:sz w:val="18"/>
        <w:szCs w:val="18"/>
      </w:rPr>
      <w:t>ol. XX</w:t>
    </w:r>
    <w:r>
      <w:rPr>
        <w:i/>
        <w:iCs/>
        <w:sz w:val="18"/>
        <w:szCs w:val="18"/>
      </w:rPr>
      <w:t>X, N</w:t>
    </w:r>
    <w:r w:rsidRPr="00BF6CC6">
      <w:rPr>
        <w:i/>
        <w:iCs/>
        <w:sz w:val="18"/>
        <w:szCs w:val="18"/>
      </w:rPr>
      <w:t>o. XXX, 20</w:t>
    </w:r>
    <w:r>
      <w:rPr>
        <w:i/>
        <w:iCs/>
        <w:sz w:val="18"/>
        <w:szCs w:val="18"/>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825A18"/>
    <w:multiLevelType w:val="hybridMultilevel"/>
    <w:tmpl w:val="5B84484C"/>
    <w:lvl w:ilvl="0" w:tplc="FFFFFFFF">
      <w:start w:val="1"/>
      <w:numFmt w:val="decimal"/>
      <w:lvlText w:val="%1."/>
      <w:lvlJc w:val="left"/>
      <w:pPr>
        <w:ind w:left="502" w:hanging="360"/>
      </w:pPr>
      <w:rPr>
        <w:rFonts w:hint="default"/>
        <w:b/>
        <w:bCs/>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D4C2D52E"/>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502"/>
        </w:tabs>
        <w:ind w:left="430" w:hanging="288"/>
      </w:pPr>
      <w:rPr>
        <w:rFonts w:ascii="Times New Roman" w:hAnsi="Times New Roman" w:cs="Times New Roman" w:hint="default"/>
        <w:b/>
        <w:bCs/>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AC17E7"/>
    <w:multiLevelType w:val="hybridMultilevel"/>
    <w:tmpl w:val="5B84484C"/>
    <w:lvl w:ilvl="0" w:tplc="F29E307A">
      <w:start w:val="1"/>
      <w:numFmt w:val="decimal"/>
      <w:lvlText w:val="%1."/>
      <w:lvlJc w:val="left"/>
      <w:pPr>
        <w:ind w:left="502" w:hanging="360"/>
      </w:pPr>
      <w:rPr>
        <w:rFonts w:hint="default"/>
        <w:b/>
        <w:bCs/>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72E3954"/>
    <w:multiLevelType w:val="multilevel"/>
    <w:tmpl w:val="6F4403C2"/>
    <w:lvl w:ilvl="0">
      <w:start w:val="1"/>
      <w:numFmt w:val="decimal"/>
      <w:lvlText w:val="%1."/>
      <w:lvlJc w:val="left"/>
      <w:pPr>
        <w:tabs>
          <w:tab w:val="num" w:pos="576"/>
        </w:tabs>
        <w:ind w:firstLine="216"/>
      </w:pPr>
      <w:rPr>
        <w:rFonts w:hint="default"/>
        <w:b/>
        <w:bCs/>
        <w:caps w:val="0"/>
        <w:strike w:val="0"/>
        <w:dstrike w:val="0"/>
        <w:vanish w:val="0"/>
        <w:color w:val="auto"/>
        <w:sz w:val="20"/>
        <w:szCs w:val="20"/>
        <w:vertAlign w:val="baseline"/>
      </w:rPr>
    </w:lvl>
    <w:lvl w:ilvl="1">
      <w:start w:val="1"/>
      <w:numFmt w:val="upperLetter"/>
      <w:lvlText w:val="%2."/>
      <w:lvlJc w:val="left"/>
      <w:pPr>
        <w:tabs>
          <w:tab w:val="num" w:pos="502"/>
        </w:tabs>
        <w:ind w:left="430" w:hanging="288"/>
      </w:pPr>
      <w:rPr>
        <w:rFonts w:ascii="Times New Roman" w:hAnsi="Times New Roman" w:cs="Times New Roman" w:hint="default"/>
        <w:b/>
        <w:bCs/>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37733959">
    <w:abstractNumId w:val="15"/>
  </w:num>
  <w:num w:numId="2" w16cid:durableId="507335475">
    <w:abstractNumId w:val="22"/>
  </w:num>
  <w:num w:numId="3" w16cid:durableId="2036153198">
    <w:abstractNumId w:val="14"/>
  </w:num>
  <w:num w:numId="4" w16cid:durableId="1422527839">
    <w:abstractNumId w:val="17"/>
  </w:num>
  <w:num w:numId="5" w16cid:durableId="311375122">
    <w:abstractNumId w:val="17"/>
  </w:num>
  <w:num w:numId="6" w16cid:durableId="1809128783">
    <w:abstractNumId w:val="17"/>
  </w:num>
  <w:num w:numId="7" w16cid:durableId="1725517782">
    <w:abstractNumId w:val="17"/>
  </w:num>
  <w:num w:numId="8" w16cid:durableId="1521971391">
    <w:abstractNumId w:val="20"/>
  </w:num>
  <w:num w:numId="9" w16cid:durableId="12877099">
    <w:abstractNumId w:val="23"/>
  </w:num>
  <w:num w:numId="10" w16cid:durableId="1583484699">
    <w:abstractNumId w:val="16"/>
  </w:num>
  <w:num w:numId="11" w16cid:durableId="120464512">
    <w:abstractNumId w:val="13"/>
  </w:num>
  <w:num w:numId="12" w16cid:durableId="2051680640">
    <w:abstractNumId w:val="12"/>
  </w:num>
  <w:num w:numId="13" w16cid:durableId="1719892975">
    <w:abstractNumId w:val="0"/>
  </w:num>
  <w:num w:numId="14" w16cid:durableId="1105609913">
    <w:abstractNumId w:val="10"/>
  </w:num>
  <w:num w:numId="15" w16cid:durableId="1569997094">
    <w:abstractNumId w:val="8"/>
  </w:num>
  <w:num w:numId="16" w16cid:durableId="769543916">
    <w:abstractNumId w:val="7"/>
  </w:num>
  <w:num w:numId="17" w16cid:durableId="1054890496">
    <w:abstractNumId w:val="6"/>
  </w:num>
  <w:num w:numId="18" w16cid:durableId="253979971">
    <w:abstractNumId w:val="5"/>
  </w:num>
  <w:num w:numId="19" w16cid:durableId="1918124969">
    <w:abstractNumId w:val="9"/>
  </w:num>
  <w:num w:numId="20" w16cid:durableId="540438291">
    <w:abstractNumId w:val="4"/>
  </w:num>
  <w:num w:numId="21" w16cid:durableId="1121537524">
    <w:abstractNumId w:val="3"/>
  </w:num>
  <w:num w:numId="22" w16cid:durableId="28722814">
    <w:abstractNumId w:val="2"/>
  </w:num>
  <w:num w:numId="23" w16cid:durableId="586891383">
    <w:abstractNumId w:val="1"/>
  </w:num>
  <w:num w:numId="24" w16cid:durableId="1366633192">
    <w:abstractNumId w:val="18"/>
  </w:num>
  <w:num w:numId="25" w16cid:durableId="10657595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76969035">
    <w:abstractNumId w:val="20"/>
    <w:lvlOverride w:ilvl="0">
      <w:startOverride w:val="1"/>
    </w:lvlOverride>
  </w:num>
  <w:num w:numId="27" w16cid:durableId="1132793748">
    <w:abstractNumId w:val="17"/>
  </w:num>
  <w:num w:numId="28" w16cid:durableId="296647986">
    <w:abstractNumId w:val="21"/>
  </w:num>
  <w:num w:numId="29" w16cid:durableId="163009050">
    <w:abstractNumId w:val="19"/>
  </w:num>
  <w:num w:numId="30" w16cid:durableId="469956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bC0MDExMjO1tLAwNzdU0lEKTi0uzszPAykwrAUAg5sFPSwAAAA="/>
  </w:docVars>
  <w:rsids>
    <w:rsidRoot w:val="009303D9"/>
    <w:rsid w:val="0004781E"/>
    <w:rsid w:val="000626A8"/>
    <w:rsid w:val="00072D71"/>
    <w:rsid w:val="00083DBA"/>
    <w:rsid w:val="0008794E"/>
    <w:rsid w:val="000C0951"/>
    <w:rsid w:val="000D250A"/>
    <w:rsid w:val="000E7028"/>
    <w:rsid w:val="00164D53"/>
    <w:rsid w:val="001662DE"/>
    <w:rsid w:val="001675D7"/>
    <w:rsid w:val="001A2EFD"/>
    <w:rsid w:val="001B67DC"/>
    <w:rsid w:val="002254A9"/>
    <w:rsid w:val="00227F80"/>
    <w:rsid w:val="00255387"/>
    <w:rsid w:val="00262403"/>
    <w:rsid w:val="002D0706"/>
    <w:rsid w:val="002E70E9"/>
    <w:rsid w:val="003705F2"/>
    <w:rsid w:val="00382365"/>
    <w:rsid w:val="00387B21"/>
    <w:rsid w:val="00387EE1"/>
    <w:rsid w:val="003A19E2"/>
    <w:rsid w:val="003B0017"/>
    <w:rsid w:val="003B241E"/>
    <w:rsid w:val="003C1402"/>
    <w:rsid w:val="003F1BBA"/>
    <w:rsid w:val="00442CDE"/>
    <w:rsid w:val="00464394"/>
    <w:rsid w:val="004A0AAD"/>
    <w:rsid w:val="004A2CBA"/>
    <w:rsid w:val="004D72B5"/>
    <w:rsid w:val="004F57AF"/>
    <w:rsid w:val="00503137"/>
    <w:rsid w:val="00515BE4"/>
    <w:rsid w:val="00535E6B"/>
    <w:rsid w:val="00551B7F"/>
    <w:rsid w:val="00560547"/>
    <w:rsid w:val="00565CCA"/>
    <w:rsid w:val="00570BBC"/>
    <w:rsid w:val="0057586B"/>
    <w:rsid w:val="00575BCA"/>
    <w:rsid w:val="005A3A36"/>
    <w:rsid w:val="005B0344"/>
    <w:rsid w:val="005B520E"/>
    <w:rsid w:val="005D32F8"/>
    <w:rsid w:val="005E2800"/>
    <w:rsid w:val="0061173C"/>
    <w:rsid w:val="0061343E"/>
    <w:rsid w:val="00615D24"/>
    <w:rsid w:val="00633D89"/>
    <w:rsid w:val="00651A08"/>
    <w:rsid w:val="00670434"/>
    <w:rsid w:val="006B30A4"/>
    <w:rsid w:val="006C5AD2"/>
    <w:rsid w:val="006D3514"/>
    <w:rsid w:val="007024BF"/>
    <w:rsid w:val="0072158A"/>
    <w:rsid w:val="00740EEA"/>
    <w:rsid w:val="0078179B"/>
    <w:rsid w:val="00794804"/>
    <w:rsid w:val="007A2FF3"/>
    <w:rsid w:val="007A7FA0"/>
    <w:rsid w:val="007B33F1"/>
    <w:rsid w:val="007C0308"/>
    <w:rsid w:val="007C2FF2"/>
    <w:rsid w:val="007F1F99"/>
    <w:rsid w:val="007F768F"/>
    <w:rsid w:val="0080791D"/>
    <w:rsid w:val="00821553"/>
    <w:rsid w:val="008743EA"/>
    <w:rsid w:val="008A2C7D"/>
    <w:rsid w:val="008C4B23"/>
    <w:rsid w:val="008D67E7"/>
    <w:rsid w:val="00917D13"/>
    <w:rsid w:val="009303D9"/>
    <w:rsid w:val="00933C64"/>
    <w:rsid w:val="00934ECB"/>
    <w:rsid w:val="00972203"/>
    <w:rsid w:val="00973418"/>
    <w:rsid w:val="00974FBE"/>
    <w:rsid w:val="009D30CF"/>
    <w:rsid w:val="00A13C29"/>
    <w:rsid w:val="00A85DBB"/>
    <w:rsid w:val="00A9342F"/>
    <w:rsid w:val="00AD19FC"/>
    <w:rsid w:val="00AE15FB"/>
    <w:rsid w:val="00AE3409"/>
    <w:rsid w:val="00AF5C6D"/>
    <w:rsid w:val="00B01FFD"/>
    <w:rsid w:val="00B11A60"/>
    <w:rsid w:val="00B208C8"/>
    <w:rsid w:val="00B22613"/>
    <w:rsid w:val="00B23CD4"/>
    <w:rsid w:val="00B44C5D"/>
    <w:rsid w:val="00B55BE6"/>
    <w:rsid w:val="00B64EF2"/>
    <w:rsid w:val="00B718DE"/>
    <w:rsid w:val="00B814A8"/>
    <w:rsid w:val="00B9029E"/>
    <w:rsid w:val="00BA1025"/>
    <w:rsid w:val="00BB2572"/>
    <w:rsid w:val="00BB365B"/>
    <w:rsid w:val="00BC3420"/>
    <w:rsid w:val="00BD0732"/>
    <w:rsid w:val="00BE0B16"/>
    <w:rsid w:val="00BE7D3C"/>
    <w:rsid w:val="00BF5FF6"/>
    <w:rsid w:val="00C0207F"/>
    <w:rsid w:val="00C16117"/>
    <w:rsid w:val="00C3386E"/>
    <w:rsid w:val="00C919A4"/>
    <w:rsid w:val="00CA1997"/>
    <w:rsid w:val="00CC393F"/>
    <w:rsid w:val="00CE0B9E"/>
    <w:rsid w:val="00D3392C"/>
    <w:rsid w:val="00D4717F"/>
    <w:rsid w:val="00D5193F"/>
    <w:rsid w:val="00D621B4"/>
    <w:rsid w:val="00D632BE"/>
    <w:rsid w:val="00D7536F"/>
    <w:rsid w:val="00D82A8A"/>
    <w:rsid w:val="00DA674F"/>
    <w:rsid w:val="00DE44D2"/>
    <w:rsid w:val="00E03D9E"/>
    <w:rsid w:val="00E30D84"/>
    <w:rsid w:val="00E61E12"/>
    <w:rsid w:val="00E7596C"/>
    <w:rsid w:val="00E878F2"/>
    <w:rsid w:val="00EB03E2"/>
    <w:rsid w:val="00ED0149"/>
    <w:rsid w:val="00EE00E0"/>
    <w:rsid w:val="00EE0CEA"/>
    <w:rsid w:val="00EE478D"/>
    <w:rsid w:val="00EF1B31"/>
    <w:rsid w:val="00F03103"/>
    <w:rsid w:val="00F15E83"/>
    <w:rsid w:val="00F271DE"/>
    <w:rsid w:val="00F466FA"/>
    <w:rsid w:val="00F5365B"/>
    <w:rsid w:val="00F627DA"/>
    <w:rsid w:val="00F7288F"/>
    <w:rsid w:val="00F87E69"/>
    <w:rsid w:val="00F9441B"/>
    <w:rsid w:val="00FA452C"/>
    <w:rsid w:val="00FA4C32"/>
    <w:rsid w:val="00FA59C2"/>
    <w:rsid w:val="00FB79B9"/>
    <w:rsid w:val="00FD5F2F"/>
    <w:rsid w:val="00FD68FE"/>
    <w:rsid w:val="00FE7114"/>
    <w:rsid w:val="00FF55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2"/>
    <o:shapelayout v:ext="edit">
      <o:idmap v:ext="edit" data="1"/>
    </o:shapelayout>
  </w:shapeDefaults>
  <w:decimalSymbol w:val="."/>
  <w:listSeparator w:val=","/>
  <w14:docId w14:val="17FDCC81"/>
  <w15:docId w15:val="{2F979579-9D00-4B6D-B570-9CC29B5E8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7F80"/>
    <w:pPr>
      <w:jc w:val="center"/>
    </w:pPr>
    <w:rPr>
      <w:lang w:val="en-US" w:eastAsia="en-US"/>
    </w:rPr>
  </w:style>
  <w:style w:type="paragraph" w:styleId="Heading1">
    <w:name w:val="heading 1"/>
    <w:basedOn w:val="Normal"/>
    <w:next w:val="Normal"/>
    <w:qFormat/>
    <w:rsid w:val="00227F80"/>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rsid w:val="00227F80"/>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rsid w:val="00227F80"/>
    <w:pPr>
      <w:jc w:val="center"/>
    </w:pPr>
    <w:rPr>
      <w:lang w:val="en-US" w:eastAsia="en-US"/>
    </w:rPr>
  </w:style>
  <w:style w:type="paragraph" w:customStyle="1" w:styleId="Author">
    <w:name w:val="Author"/>
    <w:rsid w:val="00227F80"/>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rsid w:val="00227F80"/>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rsid w:val="00227F80"/>
    <w:pPr>
      <w:spacing w:after="120"/>
      <w:jc w:val="center"/>
    </w:pPr>
    <w:rPr>
      <w:rFonts w:eastAsia="MS Mincho"/>
      <w:noProof/>
      <w:sz w:val="28"/>
      <w:szCs w:val="28"/>
      <w:lang w:val="en-US" w:eastAsia="en-US"/>
    </w:rPr>
  </w:style>
  <w:style w:type="paragraph" w:customStyle="1" w:styleId="papertitle">
    <w:name w:val="paper title"/>
    <w:rsid w:val="00227F80"/>
    <w:pPr>
      <w:spacing w:after="120"/>
      <w:jc w:val="center"/>
    </w:pPr>
    <w:rPr>
      <w:rFonts w:eastAsia="MS Mincho"/>
      <w:noProof/>
      <w:sz w:val="48"/>
      <w:szCs w:val="48"/>
      <w:lang w:val="en-US" w:eastAsia="en-US"/>
    </w:rPr>
  </w:style>
  <w:style w:type="paragraph" w:customStyle="1" w:styleId="references">
    <w:name w:val="references"/>
    <w:rsid w:val="00227F80"/>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227F80"/>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227F80"/>
    <w:rPr>
      <w:b/>
      <w:bCs/>
      <w:sz w:val="16"/>
      <w:szCs w:val="16"/>
    </w:rPr>
  </w:style>
  <w:style w:type="paragraph" w:customStyle="1" w:styleId="tablecolsubhead">
    <w:name w:val="table col subhead"/>
    <w:basedOn w:val="tablecolhead"/>
    <w:rsid w:val="00227F80"/>
    <w:rPr>
      <w:i/>
      <w:iCs/>
      <w:sz w:val="15"/>
      <w:szCs w:val="15"/>
    </w:rPr>
  </w:style>
  <w:style w:type="paragraph" w:customStyle="1" w:styleId="tablecopy">
    <w:name w:val="table copy"/>
    <w:rsid w:val="00227F80"/>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rsid w:val="00227F80"/>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paragraph" w:styleId="NormalWeb">
    <w:name w:val="Normal (Web)"/>
    <w:basedOn w:val="Normal"/>
    <w:uiPriority w:val="99"/>
    <w:semiHidden/>
    <w:unhideWhenUsed/>
    <w:rsid w:val="005A3A36"/>
    <w:pPr>
      <w:spacing w:before="100" w:beforeAutospacing="1" w:after="100" w:afterAutospacing="1"/>
      <w:jc w:val="left"/>
    </w:pPr>
    <w:rPr>
      <w:rFonts w:eastAsia="Times New Roman"/>
      <w:sz w:val="24"/>
      <w:szCs w:val="24"/>
    </w:rPr>
  </w:style>
  <w:style w:type="character" w:styleId="Hyperlink">
    <w:name w:val="Hyperlink"/>
    <w:basedOn w:val="DefaultParagraphFont"/>
    <w:unhideWhenUsed/>
    <w:rsid w:val="0061173C"/>
    <w:rPr>
      <w:color w:val="0000FF" w:themeColor="hyperlink"/>
      <w:u w:val="single"/>
    </w:rPr>
  </w:style>
  <w:style w:type="character" w:styleId="FollowedHyperlink">
    <w:name w:val="FollowedHyperlink"/>
    <w:basedOn w:val="DefaultParagraphFont"/>
    <w:semiHidden/>
    <w:unhideWhenUsed/>
    <w:rsid w:val="00387EE1"/>
    <w:rPr>
      <w:color w:val="800080" w:themeColor="followedHyperlink"/>
      <w:u w:val="single"/>
    </w:rPr>
  </w:style>
  <w:style w:type="character" w:styleId="UnresolvedMention">
    <w:name w:val="Unresolved Mention"/>
    <w:basedOn w:val="DefaultParagraphFont"/>
    <w:uiPriority w:val="99"/>
    <w:semiHidden/>
    <w:unhideWhenUsed/>
    <w:rsid w:val="00615D24"/>
    <w:rPr>
      <w:color w:val="605E5C"/>
      <w:shd w:val="clear" w:color="auto" w:fill="E1DFDD"/>
    </w:rPr>
  </w:style>
  <w:style w:type="character" w:customStyle="1" w:styleId="Heading2Char">
    <w:name w:val="Heading 2 Char"/>
    <w:basedOn w:val="DefaultParagraphFont"/>
    <w:link w:val="Heading2"/>
    <w:rsid w:val="0061343E"/>
    <w:rPr>
      <w:i/>
      <w:iCs/>
      <w:noProof/>
      <w:lang w:val="en-US" w:eastAsia="en-US"/>
    </w:rPr>
  </w:style>
  <w:style w:type="paragraph" w:styleId="ListParagraph">
    <w:name w:val="List Paragraph"/>
    <w:basedOn w:val="Normal"/>
    <w:uiPriority w:val="34"/>
    <w:qFormat/>
    <w:rsid w:val="00EE00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1385">
      <w:bodyDiv w:val="1"/>
      <w:marLeft w:val="0"/>
      <w:marRight w:val="0"/>
      <w:marTop w:val="0"/>
      <w:marBottom w:val="0"/>
      <w:divBdr>
        <w:top w:val="none" w:sz="0" w:space="0" w:color="auto"/>
        <w:left w:val="none" w:sz="0" w:space="0" w:color="auto"/>
        <w:bottom w:val="none" w:sz="0" w:space="0" w:color="auto"/>
        <w:right w:val="none" w:sz="0" w:space="0" w:color="auto"/>
      </w:divBdr>
    </w:div>
    <w:div w:id="182523609">
      <w:bodyDiv w:val="1"/>
      <w:marLeft w:val="0"/>
      <w:marRight w:val="0"/>
      <w:marTop w:val="0"/>
      <w:marBottom w:val="0"/>
      <w:divBdr>
        <w:top w:val="none" w:sz="0" w:space="0" w:color="auto"/>
        <w:left w:val="none" w:sz="0" w:space="0" w:color="auto"/>
        <w:bottom w:val="none" w:sz="0" w:space="0" w:color="auto"/>
        <w:right w:val="none" w:sz="0" w:space="0" w:color="auto"/>
      </w:divBdr>
    </w:div>
    <w:div w:id="363948135">
      <w:bodyDiv w:val="1"/>
      <w:marLeft w:val="0"/>
      <w:marRight w:val="0"/>
      <w:marTop w:val="0"/>
      <w:marBottom w:val="0"/>
      <w:divBdr>
        <w:top w:val="none" w:sz="0" w:space="0" w:color="auto"/>
        <w:left w:val="none" w:sz="0" w:space="0" w:color="auto"/>
        <w:bottom w:val="none" w:sz="0" w:space="0" w:color="auto"/>
        <w:right w:val="none" w:sz="0" w:space="0" w:color="auto"/>
      </w:divBdr>
    </w:div>
    <w:div w:id="403992315">
      <w:bodyDiv w:val="1"/>
      <w:marLeft w:val="0"/>
      <w:marRight w:val="0"/>
      <w:marTop w:val="0"/>
      <w:marBottom w:val="0"/>
      <w:divBdr>
        <w:top w:val="none" w:sz="0" w:space="0" w:color="auto"/>
        <w:left w:val="none" w:sz="0" w:space="0" w:color="auto"/>
        <w:bottom w:val="none" w:sz="0" w:space="0" w:color="auto"/>
        <w:right w:val="none" w:sz="0" w:space="0" w:color="auto"/>
      </w:divBdr>
    </w:div>
    <w:div w:id="415442114">
      <w:bodyDiv w:val="1"/>
      <w:marLeft w:val="0"/>
      <w:marRight w:val="0"/>
      <w:marTop w:val="0"/>
      <w:marBottom w:val="0"/>
      <w:divBdr>
        <w:top w:val="none" w:sz="0" w:space="0" w:color="auto"/>
        <w:left w:val="none" w:sz="0" w:space="0" w:color="auto"/>
        <w:bottom w:val="none" w:sz="0" w:space="0" w:color="auto"/>
        <w:right w:val="none" w:sz="0" w:space="0" w:color="auto"/>
      </w:divBdr>
    </w:div>
    <w:div w:id="494953104">
      <w:bodyDiv w:val="1"/>
      <w:marLeft w:val="0"/>
      <w:marRight w:val="0"/>
      <w:marTop w:val="0"/>
      <w:marBottom w:val="0"/>
      <w:divBdr>
        <w:top w:val="none" w:sz="0" w:space="0" w:color="auto"/>
        <w:left w:val="none" w:sz="0" w:space="0" w:color="auto"/>
        <w:bottom w:val="none" w:sz="0" w:space="0" w:color="auto"/>
        <w:right w:val="none" w:sz="0" w:space="0" w:color="auto"/>
      </w:divBdr>
      <w:divsChild>
        <w:div w:id="414669475">
          <w:marLeft w:val="0"/>
          <w:marRight w:val="0"/>
          <w:marTop w:val="0"/>
          <w:marBottom w:val="0"/>
          <w:divBdr>
            <w:top w:val="single" w:sz="2" w:space="0" w:color="D9D9E3"/>
            <w:left w:val="single" w:sz="2" w:space="0" w:color="D9D9E3"/>
            <w:bottom w:val="single" w:sz="2" w:space="0" w:color="D9D9E3"/>
            <w:right w:val="single" w:sz="2" w:space="0" w:color="D9D9E3"/>
          </w:divBdr>
          <w:divsChild>
            <w:div w:id="625505265">
              <w:marLeft w:val="0"/>
              <w:marRight w:val="0"/>
              <w:marTop w:val="0"/>
              <w:marBottom w:val="0"/>
              <w:divBdr>
                <w:top w:val="single" w:sz="2" w:space="0" w:color="D9D9E3"/>
                <w:left w:val="single" w:sz="2" w:space="0" w:color="D9D9E3"/>
                <w:bottom w:val="single" w:sz="2" w:space="0" w:color="D9D9E3"/>
                <w:right w:val="single" w:sz="2" w:space="0" w:color="D9D9E3"/>
              </w:divBdr>
              <w:divsChild>
                <w:div w:id="397171556">
                  <w:marLeft w:val="0"/>
                  <w:marRight w:val="0"/>
                  <w:marTop w:val="0"/>
                  <w:marBottom w:val="0"/>
                  <w:divBdr>
                    <w:top w:val="single" w:sz="2" w:space="0" w:color="D9D9E3"/>
                    <w:left w:val="single" w:sz="2" w:space="0" w:color="D9D9E3"/>
                    <w:bottom w:val="single" w:sz="2" w:space="0" w:color="D9D9E3"/>
                    <w:right w:val="single" w:sz="2" w:space="0" w:color="D9D9E3"/>
                  </w:divBdr>
                  <w:divsChild>
                    <w:div w:id="1388844304">
                      <w:marLeft w:val="0"/>
                      <w:marRight w:val="0"/>
                      <w:marTop w:val="0"/>
                      <w:marBottom w:val="0"/>
                      <w:divBdr>
                        <w:top w:val="single" w:sz="2" w:space="0" w:color="D9D9E3"/>
                        <w:left w:val="single" w:sz="2" w:space="0" w:color="D9D9E3"/>
                        <w:bottom w:val="single" w:sz="2" w:space="0" w:color="D9D9E3"/>
                        <w:right w:val="single" w:sz="2" w:space="0" w:color="D9D9E3"/>
                      </w:divBdr>
                      <w:divsChild>
                        <w:div w:id="20328026">
                          <w:marLeft w:val="0"/>
                          <w:marRight w:val="0"/>
                          <w:marTop w:val="0"/>
                          <w:marBottom w:val="0"/>
                          <w:divBdr>
                            <w:top w:val="single" w:sz="2" w:space="0" w:color="D9D9E3"/>
                            <w:left w:val="single" w:sz="2" w:space="0" w:color="D9D9E3"/>
                            <w:bottom w:val="single" w:sz="2" w:space="0" w:color="D9D9E3"/>
                            <w:right w:val="single" w:sz="2" w:space="0" w:color="D9D9E3"/>
                          </w:divBdr>
                          <w:divsChild>
                            <w:div w:id="92268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942374375">
                                  <w:marLeft w:val="0"/>
                                  <w:marRight w:val="0"/>
                                  <w:marTop w:val="0"/>
                                  <w:marBottom w:val="0"/>
                                  <w:divBdr>
                                    <w:top w:val="single" w:sz="2" w:space="0" w:color="D9D9E3"/>
                                    <w:left w:val="single" w:sz="2" w:space="0" w:color="D9D9E3"/>
                                    <w:bottom w:val="single" w:sz="2" w:space="0" w:color="D9D9E3"/>
                                    <w:right w:val="single" w:sz="2" w:space="0" w:color="D9D9E3"/>
                                  </w:divBdr>
                                  <w:divsChild>
                                    <w:div w:id="986278744">
                                      <w:marLeft w:val="0"/>
                                      <w:marRight w:val="0"/>
                                      <w:marTop w:val="0"/>
                                      <w:marBottom w:val="0"/>
                                      <w:divBdr>
                                        <w:top w:val="single" w:sz="2" w:space="0" w:color="D9D9E3"/>
                                        <w:left w:val="single" w:sz="2" w:space="0" w:color="D9D9E3"/>
                                        <w:bottom w:val="single" w:sz="2" w:space="0" w:color="D9D9E3"/>
                                        <w:right w:val="single" w:sz="2" w:space="0" w:color="D9D9E3"/>
                                      </w:divBdr>
                                      <w:divsChild>
                                        <w:div w:id="761220753">
                                          <w:marLeft w:val="0"/>
                                          <w:marRight w:val="0"/>
                                          <w:marTop w:val="0"/>
                                          <w:marBottom w:val="0"/>
                                          <w:divBdr>
                                            <w:top w:val="single" w:sz="2" w:space="0" w:color="D9D9E3"/>
                                            <w:left w:val="single" w:sz="2" w:space="0" w:color="D9D9E3"/>
                                            <w:bottom w:val="single" w:sz="2" w:space="0" w:color="D9D9E3"/>
                                            <w:right w:val="single" w:sz="2" w:space="0" w:color="D9D9E3"/>
                                          </w:divBdr>
                                          <w:divsChild>
                                            <w:div w:id="241182333">
                                              <w:marLeft w:val="0"/>
                                              <w:marRight w:val="0"/>
                                              <w:marTop w:val="0"/>
                                              <w:marBottom w:val="0"/>
                                              <w:divBdr>
                                                <w:top w:val="single" w:sz="2" w:space="0" w:color="D9D9E3"/>
                                                <w:left w:val="single" w:sz="2" w:space="0" w:color="D9D9E3"/>
                                                <w:bottom w:val="single" w:sz="2" w:space="0" w:color="D9D9E3"/>
                                                <w:right w:val="single" w:sz="2" w:space="0" w:color="D9D9E3"/>
                                              </w:divBdr>
                                              <w:divsChild>
                                                <w:div w:id="291986542">
                                                  <w:marLeft w:val="0"/>
                                                  <w:marRight w:val="0"/>
                                                  <w:marTop w:val="0"/>
                                                  <w:marBottom w:val="0"/>
                                                  <w:divBdr>
                                                    <w:top w:val="single" w:sz="2" w:space="0" w:color="D9D9E3"/>
                                                    <w:left w:val="single" w:sz="2" w:space="0" w:color="D9D9E3"/>
                                                    <w:bottom w:val="single" w:sz="2" w:space="0" w:color="D9D9E3"/>
                                                    <w:right w:val="single" w:sz="2" w:space="0" w:color="D9D9E3"/>
                                                  </w:divBdr>
                                                  <w:divsChild>
                                                    <w:div w:id="920984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13164998">
          <w:marLeft w:val="0"/>
          <w:marRight w:val="0"/>
          <w:marTop w:val="0"/>
          <w:marBottom w:val="0"/>
          <w:divBdr>
            <w:top w:val="none" w:sz="0" w:space="0" w:color="auto"/>
            <w:left w:val="none" w:sz="0" w:space="0" w:color="auto"/>
            <w:bottom w:val="none" w:sz="0" w:space="0" w:color="auto"/>
            <w:right w:val="none" w:sz="0" w:space="0" w:color="auto"/>
          </w:divBdr>
        </w:div>
      </w:divsChild>
    </w:div>
    <w:div w:id="574978221">
      <w:bodyDiv w:val="1"/>
      <w:marLeft w:val="0"/>
      <w:marRight w:val="0"/>
      <w:marTop w:val="0"/>
      <w:marBottom w:val="0"/>
      <w:divBdr>
        <w:top w:val="none" w:sz="0" w:space="0" w:color="auto"/>
        <w:left w:val="none" w:sz="0" w:space="0" w:color="auto"/>
        <w:bottom w:val="none" w:sz="0" w:space="0" w:color="auto"/>
        <w:right w:val="none" w:sz="0" w:space="0" w:color="auto"/>
      </w:divBdr>
    </w:div>
    <w:div w:id="578907497">
      <w:bodyDiv w:val="1"/>
      <w:marLeft w:val="0"/>
      <w:marRight w:val="0"/>
      <w:marTop w:val="0"/>
      <w:marBottom w:val="0"/>
      <w:divBdr>
        <w:top w:val="none" w:sz="0" w:space="0" w:color="auto"/>
        <w:left w:val="none" w:sz="0" w:space="0" w:color="auto"/>
        <w:bottom w:val="none" w:sz="0" w:space="0" w:color="auto"/>
        <w:right w:val="none" w:sz="0" w:space="0" w:color="auto"/>
      </w:divBdr>
    </w:div>
    <w:div w:id="671492787">
      <w:bodyDiv w:val="1"/>
      <w:marLeft w:val="0"/>
      <w:marRight w:val="0"/>
      <w:marTop w:val="0"/>
      <w:marBottom w:val="0"/>
      <w:divBdr>
        <w:top w:val="none" w:sz="0" w:space="0" w:color="auto"/>
        <w:left w:val="none" w:sz="0" w:space="0" w:color="auto"/>
        <w:bottom w:val="none" w:sz="0" w:space="0" w:color="auto"/>
        <w:right w:val="none" w:sz="0" w:space="0" w:color="auto"/>
      </w:divBdr>
    </w:div>
    <w:div w:id="919369101">
      <w:bodyDiv w:val="1"/>
      <w:marLeft w:val="0"/>
      <w:marRight w:val="0"/>
      <w:marTop w:val="0"/>
      <w:marBottom w:val="0"/>
      <w:divBdr>
        <w:top w:val="none" w:sz="0" w:space="0" w:color="auto"/>
        <w:left w:val="none" w:sz="0" w:space="0" w:color="auto"/>
        <w:bottom w:val="none" w:sz="0" w:space="0" w:color="auto"/>
        <w:right w:val="none" w:sz="0" w:space="0" w:color="auto"/>
      </w:divBdr>
    </w:div>
    <w:div w:id="973024891">
      <w:bodyDiv w:val="1"/>
      <w:marLeft w:val="0"/>
      <w:marRight w:val="0"/>
      <w:marTop w:val="0"/>
      <w:marBottom w:val="0"/>
      <w:divBdr>
        <w:top w:val="none" w:sz="0" w:space="0" w:color="auto"/>
        <w:left w:val="none" w:sz="0" w:space="0" w:color="auto"/>
        <w:bottom w:val="none" w:sz="0" w:space="0" w:color="auto"/>
        <w:right w:val="none" w:sz="0" w:space="0" w:color="auto"/>
      </w:divBdr>
    </w:div>
    <w:div w:id="1020201812">
      <w:bodyDiv w:val="1"/>
      <w:marLeft w:val="0"/>
      <w:marRight w:val="0"/>
      <w:marTop w:val="0"/>
      <w:marBottom w:val="0"/>
      <w:divBdr>
        <w:top w:val="none" w:sz="0" w:space="0" w:color="auto"/>
        <w:left w:val="none" w:sz="0" w:space="0" w:color="auto"/>
        <w:bottom w:val="none" w:sz="0" w:space="0" w:color="auto"/>
        <w:right w:val="none" w:sz="0" w:space="0" w:color="auto"/>
      </w:divBdr>
    </w:div>
    <w:div w:id="1052271804">
      <w:bodyDiv w:val="1"/>
      <w:marLeft w:val="0"/>
      <w:marRight w:val="0"/>
      <w:marTop w:val="0"/>
      <w:marBottom w:val="0"/>
      <w:divBdr>
        <w:top w:val="none" w:sz="0" w:space="0" w:color="auto"/>
        <w:left w:val="none" w:sz="0" w:space="0" w:color="auto"/>
        <w:bottom w:val="none" w:sz="0" w:space="0" w:color="auto"/>
        <w:right w:val="none" w:sz="0" w:space="0" w:color="auto"/>
      </w:divBdr>
    </w:div>
    <w:div w:id="1076975080">
      <w:bodyDiv w:val="1"/>
      <w:marLeft w:val="0"/>
      <w:marRight w:val="0"/>
      <w:marTop w:val="0"/>
      <w:marBottom w:val="0"/>
      <w:divBdr>
        <w:top w:val="none" w:sz="0" w:space="0" w:color="auto"/>
        <w:left w:val="none" w:sz="0" w:space="0" w:color="auto"/>
        <w:bottom w:val="none" w:sz="0" w:space="0" w:color="auto"/>
        <w:right w:val="none" w:sz="0" w:space="0" w:color="auto"/>
      </w:divBdr>
    </w:div>
    <w:div w:id="1182670193">
      <w:bodyDiv w:val="1"/>
      <w:marLeft w:val="0"/>
      <w:marRight w:val="0"/>
      <w:marTop w:val="0"/>
      <w:marBottom w:val="0"/>
      <w:divBdr>
        <w:top w:val="none" w:sz="0" w:space="0" w:color="auto"/>
        <w:left w:val="none" w:sz="0" w:space="0" w:color="auto"/>
        <w:bottom w:val="none" w:sz="0" w:space="0" w:color="auto"/>
        <w:right w:val="none" w:sz="0" w:space="0" w:color="auto"/>
      </w:divBdr>
    </w:div>
    <w:div w:id="1325401089">
      <w:bodyDiv w:val="1"/>
      <w:marLeft w:val="0"/>
      <w:marRight w:val="0"/>
      <w:marTop w:val="0"/>
      <w:marBottom w:val="0"/>
      <w:divBdr>
        <w:top w:val="none" w:sz="0" w:space="0" w:color="auto"/>
        <w:left w:val="none" w:sz="0" w:space="0" w:color="auto"/>
        <w:bottom w:val="none" w:sz="0" w:space="0" w:color="auto"/>
        <w:right w:val="none" w:sz="0" w:space="0" w:color="auto"/>
      </w:divBdr>
    </w:div>
    <w:div w:id="1431971681">
      <w:bodyDiv w:val="1"/>
      <w:marLeft w:val="0"/>
      <w:marRight w:val="0"/>
      <w:marTop w:val="0"/>
      <w:marBottom w:val="0"/>
      <w:divBdr>
        <w:top w:val="none" w:sz="0" w:space="0" w:color="auto"/>
        <w:left w:val="none" w:sz="0" w:space="0" w:color="auto"/>
        <w:bottom w:val="none" w:sz="0" w:space="0" w:color="auto"/>
        <w:right w:val="none" w:sz="0" w:space="0" w:color="auto"/>
      </w:divBdr>
    </w:div>
    <w:div w:id="1643391098">
      <w:bodyDiv w:val="1"/>
      <w:marLeft w:val="0"/>
      <w:marRight w:val="0"/>
      <w:marTop w:val="0"/>
      <w:marBottom w:val="0"/>
      <w:divBdr>
        <w:top w:val="none" w:sz="0" w:space="0" w:color="auto"/>
        <w:left w:val="none" w:sz="0" w:space="0" w:color="auto"/>
        <w:bottom w:val="none" w:sz="0" w:space="0" w:color="auto"/>
        <w:right w:val="none" w:sz="0" w:space="0" w:color="auto"/>
      </w:divBdr>
    </w:div>
    <w:div w:id="1653213298">
      <w:bodyDiv w:val="1"/>
      <w:marLeft w:val="0"/>
      <w:marRight w:val="0"/>
      <w:marTop w:val="0"/>
      <w:marBottom w:val="0"/>
      <w:divBdr>
        <w:top w:val="none" w:sz="0" w:space="0" w:color="auto"/>
        <w:left w:val="none" w:sz="0" w:space="0" w:color="auto"/>
        <w:bottom w:val="none" w:sz="0" w:space="0" w:color="auto"/>
        <w:right w:val="none" w:sz="0" w:space="0" w:color="auto"/>
      </w:divBdr>
    </w:div>
    <w:div w:id="1831674415">
      <w:bodyDiv w:val="1"/>
      <w:marLeft w:val="0"/>
      <w:marRight w:val="0"/>
      <w:marTop w:val="0"/>
      <w:marBottom w:val="0"/>
      <w:divBdr>
        <w:top w:val="none" w:sz="0" w:space="0" w:color="auto"/>
        <w:left w:val="none" w:sz="0" w:space="0" w:color="auto"/>
        <w:bottom w:val="none" w:sz="0" w:space="0" w:color="auto"/>
        <w:right w:val="none" w:sz="0" w:space="0" w:color="auto"/>
      </w:divBdr>
    </w:div>
    <w:div w:id="1884051913">
      <w:bodyDiv w:val="1"/>
      <w:marLeft w:val="0"/>
      <w:marRight w:val="0"/>
      <w:marTop w:val="0"/>
      <w:marBottom w:val="0"/>
      <w:divBdr>
        <w:top w:val="none" w:sz="0" w:space="0" w:color="auto"/>
        <w:left w:val="none" w:sz="0" w:space="0" w:color="auto"/>
        <w:bottom w:val="none" w:sz="0" w:space="0" w:color="auto"/>
        <w:right w:val="none" w:sz="0" w:space="0" w:color="auto"/>
      </w:divBdr>
    </w:div>
    <w:div w:id="1932009600">
      <w:bodyDiv w:val="1"/>
      <w:marLeft w:val="0"/>
      <w:marRight w:val="0"/>
      <w:marTop w:val="0"/>
      <w:marBottom w:val="0"/>
      <w:divBdr>
        <w:top w:val="none" w:sz="0" w:space="0" w:color="auto"/>
        <w:left w:val="none" w:sz="0" w:space="0" w:color="auto"/>
        <w:bottom w:val="none" w:sz="0" w:space="0" w:color="auto"/>
        <w:right w:val="none" w:sz="0" w:space="0" w:color="auto"/>
      </w:divBdr>
    </w:div>
    <w:div w:id="1950504346">
      <w:bodyDiv w:val="1"/>
      <w:marLeft w:val="0"/>
      <w:marRight w:val="0"/>
      <w:marTop w:val="0"/>
      <w:marBottom w:val="0"/>
      <w:divBdr>
        <w:top w:val="none" w:sz="0" w:space="0" w:color="auto"/>
        <w:left w:val="none" w:sz="0" w:space="0" w:color="auto"/>
        <w:bottom w:val="none" w:sz="0" w:space="0" w:color="auto"/>
        <w:right w:val="none" w:sz="0" w:space="0" w:color="auto"/>
      </w:divBdr>
    </w:div>
    <w:div w:id="2054695634">
      <w:bodyDiv w:val="1"/>
      <w:marLeft w:val="0"/>
      <w:marRight w:val="0"/>
      <w:marTop w:val="0"/>
      <w:marBottom w:val="0"/>
      <w:divBdr>
        <w:top w:val="none" w:sz="0" w:space="0" w:color="auto"/>
        <w:left w:val="none" w:sz="0" w:space="0" w:color="auto"/>
        <w:bottom w:val="none" w:sz="0" w:space="0" w:color="auto"/>
        <w:right w:val="none" w:sz="0" w:space="0" w:color="auto"/>
      </w:divBdr>
    </w:div>
    <w:div w:id="206139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214g5a0501@srit.ac.in"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204g1a0515@srit.ac.in"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214g5a0506@srit.ac.in"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204g1a0545@srit.ac.in"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0AEBF-C431-4C45-AA6F-E0492056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Pages>6</Pages>
  <Words>3015</Words>
  <Characters>1719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oshika Masineni</cp:lastModifiedBy>
  <cp:revision>46</cp:revision>
  <dcterms:created xsi:type="dcterms:W3CDTF">2023-04-22T06:29:00Z</dcterms:created>
  <dcterms:modified xsi:type="dcterms:W3CDTF">2024-02-01T03:07:00Z</dcterms:modified>
</cp:coreProperties>
</file>